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C7050" w:rsidRPr="00AC7050" w:rsidRDefault="00AC7050" w:rsidP="00AC7050">
      <w:pPr>
        <w:spacing w:line="240" w:lineRule="auto"/>
        <w:rPr>
          <w:rFonts w:ascii="Times New Roman" w:hAnsi="Times New Roman"/>
          <w:sz w:val="19"/>
          <w:szCs w:val="19"/>
        </w:rPr>
      </w:pPr>
      <w:r w:rsidRPr="00AC7050">
        <w:rPr>
          <w:rFonts w:ascii="Times New Roman" w:hAnsi="Times New Roman"/>
          <w:b/>
          <w:sz w:val="19"/>
          <w:szCs w:val="19"/>
        </w:rPr>
        <w:t>Supplementary Table 1:</w:t>
      </w:r>
      <w:r w:rsidRPr="00AC7050">
        <w:rPr>
          <w:rFonts w:ascii="Times New Roman" w:hAnsi="Times New Roman"/>
          <w:sz w:val="19"/>
          <w:szCs w:val="19"/>
        </w:rPr>
        <w:t xml:space="preserve"> List of the individual sampling sites with the AMS parameters and </w:t>
      </w:r>
      <w:proofErr w:type="spellStart"/>
      <w:r w:rsidRPr="00AC7050">
        <w:rPr>
          <w:rFonts w:ascii="Times New Roman" w:hAnsi="Times New Roman"/>
          <w:sz w:val="19"/>
          <w:szCs w:val="19"/>
        </w:rPr>
        <w:t>pal</w:t>
      </w:r>
      <w:bookmarkStart w:id="0" w:name="_GoBack"/>
      <w:bookmarkEnd w:id="0"/>
      <w:r w:rsidRPr="00AC7050">
        <w:rPr>
          <w:rFonts w:ascii="Times New Roman" w:hAnsi="Times New Roman"/>
          <w:sz w:val="19"/>
          <w:szCs w:val="19"/>
        </w:rPr>
        <w:t>eoflow</w:t>
      </w:r>
      <w:proofErr w:type="spellEnd"/>
      <w:r w:rsidRPr="00AC7050">
        <w:rPr>
          <w:rFonts w:ascii="Times New Roman" w:hAnsi="Times New Roman"/>
          <w:sz w:val="19"/>
          <w:szCs w:val="19"/>
        </w:rPr>
        <w:t xml:space="preserve"> orientations measured either directly at the sampling sites or at outcrops in their close vicinity. Key: N: number of samples; mean K: mean susceptibility; max., int., min.: directions of the principal susceptibility axes D, I: in geographic and Dc, </w:t>
      </w:r>
      <w:proofErr w:type="spellStart"/>
      <w:r w:rsidRPr="00AC7050">
        <w:rPr>
          <w:rFonts w:ascii="Times New Roman" w:hAnsi="Times New Roman"/>
          <w:sz w:val="19"/>
          <w:szCs w:val="19"/>
        </w:rPr>
        <w:t>Ic</w:t>
      </w:r>
      <w:proofErr w:type="spellEnd"/>
      <w:r w:rsidRPr="00AC7050">
        <w:rPr>
          <w:rFonts w:ascii="Times New Roman" w:hAnsi="Times New Roman"/>
          <w:sz w:val="19"/>
          <w:szCs w:val="19"/>
        </w:rPr>
        <w:t xml:space="preserve">: in tectonic co-ordinate systems; conf. a.: confidence angle for the principal susceptibility axes; L: standard magnetic lineation; F: standard magnetic foliation; </w:t>
      </w:r>
      <w:proofErr w:type="spellStart"/>
      <w:r w:rsidRPr="00AC7050">
        <w:rPr>
          <w:rFonts w:ascii="Times New Roman" w:hAnsi="Times New Roman"/>
          <w:sz w:val="19"/>
          <w:szCs w:val="19"/>
        </w:rPr>
        <w:t>Pj</w:t>
      </w:r>
      <w:proofErr w:type="spellEnd"/>
      <w:r w:rsidRPr="00AC7050">
        <w:rPr>
          <w:rFonts w:ascii="Times New Roman" w:hAnsi="Times New Roman"/>
          <w:sz w:val="19"/>
          <w:szCs w:val="19"/>
        </w:rPr>
        <w:t>: corrected degree of anisotropy; T: shape parameter.</w:t>
      </w:r>
    </w:p>
    <w:tbl>
      <w:tblPr>
        <w:tblStyle w:val="Mriekatabuky"/>
        <w:tblW w:w="15886" w:type="dxa"/>
        <w:jc w:val="center"/>
        <w:tblLayout w:type="fixed"/>
        <w:tblLook w:val="04A0" w:firstRow="1" w:lastRow="0" w:firstColumn="1" w:lastColumn="0" w:noHBand="0" w:noVBand="1"/>
      </w:tblPr>
      <w:tblGrid>
        <w:gridCol w:w="425"/>
        <w:gridCol w:w="1069"/>
        <w:gridCol w:w="1067"/>
        <w:gridCol w:w="1034"/>
        <w:gridCol w:w="1277"/>
        <w:gridCol w:w="637"/>
        <w:gridCol w:w="988"/>
        <w:gridCol w:w="443"/>
        <w:gridCol w:w="591"/>
        <w:gridCol w:w="591"/>
        <w:gridCol w:w="571"/>
        <w:gridCol w:w="755"/>
        <w:gridCol w:w="591"/>
        <w:gridCol w:w="591"/>
        <w:gridCol w:w="755"/>
        <w:gridCol w:w="591"/>
        <w:gridCol w:w="591"/>
        <w:gridCol w:w="755"/>
        <w:gridCol w:w="674"/>
        <w:gridCol w:w="609"/>
        <w:gridCol w:w="609"/>
        <w:gridCol w:w="672"/>
      </w:tblGrid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067B77" w:rsidRPr="00BC2F01" w:rsidRDefault="00067B77" w:rsidP="009E76DE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sk-SK"/>
              </w:rPr>
            </w:pPr>
          </w:p>
        </w:tc>
        <w:tc>
          <w:tcPr>
            <w:tcW w:w="1069" w:type="dxa"/>
            <w:vAlign w:val="center"/>
          </w:tcPr>
          <w:p w:rsidR="00067B77" w:rsidRPr="00BC2F01" w:rsidRDefault="009C630E" w:rsidP="009E76DE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Site</w:t>
            </w:r>
          </w:p>
        </w:tc>
        <w:tc>
          <w:tcPr>
            <w:tcW w:w="1067" w:type="dxa"/>
            <w:vAlign w:val="center"/>
          </w:tcPr>
          <w:p w:rsidR="00067B77" w:rsidRPr="00BC2F01" w:rsidRDefault="00067B77" w:rsidP="009E76DE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GPS coordinates</w:t>
            </w:r>
          </w:p>
        </w:tc>
        <w:tc>
          <w:tcPr>
            <w:tcW w:w="1034" w:type="dxa"/>
            <w:vAlign w:val="center"/>
          </w:tcPr>
          <w:p w:rsidR="00067B77" w:rsidRPr="00BC2F01" w:rsidRDefault="00067B77" w:rsidP="009E76DE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Formation</w:t>
            </w:r>
          </w:p>
        </w:tc>
        <w:tc>
          <w:tcPr>
            <w:tcW w:w="1277" w:type="dxa"/>
            <w:vAlign w:val="center"/>
          </w:tcPr>
          <w:p w:rsidR="00067B77" w:rsidRPr="00BC2F01" w:rsidRDefault="00067B77" w:rsidP="009E76DE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Sed. facies</w:t>
            </w:r>
          </w:p>
        </w:tc>
        <w:tc>
          <w:tcPr>
            <w:tcW w:w="637" w:type="dxa"/>
            <w:vAlign w:val="center"/>
          </w:tcPr>
          <w:p w:rsidR="00067B77" w:rsidRPr="00BC2F01" w:rsidRDefault="00067B77" w:rsidP="009E76DE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dip</w:t>
            </w:r>
          </w:p>
        </w:tc>
        <w:tc>
          <w:tcPr>
            <w:tcW w:w="988" w:type="dxa"/>
            <w:vAlign w:val="center"/>
          </w:tcPr>
          <w:p w:rsidR="001E5010" w:rsidRDefault="00067B77" w:rsidP="009E76DE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paleoflow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="001E5010">
              <w:rPr>
                <w:rFonts w:ascii="Times New Roman" w:hAnsi="Times New Roman" w:cs="Times New Roman"/>
                <w:b/>
                <w:sz w:val="14"/>
                <w:szCs w:val="14"/>
              </w:rPr>
              <w:t>direction</w:t>
            </w:r>
          </w:p>
          <w:p w:rsidR="00067B77" w:rsidRPr="00BC2F01" w:rsidRDefault="00B1576E" w:rsidP="009E76DE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/</w:t>
            </w:r>
            <w:r w:rsidRPr="00B1576E">
              <w:rPr>
                <w:rFonts w:ascii="Times New Roman" w:hAnsi="Times New Roman" w:cs="Times New Roman"/>
                <w:sz w:val="14"/>
                <w:szCs w:val="14"/>
              </w:rPr>
              <w:t>trend</w:t>
            </w:r>
          </w:p>
        </w:tc>
        <w:tc>
          <w:tcPr>
            <w:tcW w:w="443" w:type="dxa"/>
            <w:vAlign w:val="center"/>
          </w:tcPr>
          <w:p w:rsidR="00067B77" w:rsidRPr="00BC2F01" w:rsidRDefault="00067B77" w:rsidP="009E76DE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N</w:t>
            </w:r>
          </w:p>
        </w:tc>
        <w:tc>
          <w:tcPr>
            <w:tcW w:w="591" w:type="dxa"/>
            <w:vAlign w:val="center"/>
          </w:tcPr>
          <w:p w:rsidR="00067B77" w:rsidRPr="00BC2F01" w:rsidRDefault="00067B77" w:rsidP="00A239E1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mean K 10</w:t>
            </w:r>
            <w:r w:rsidRPr="00BC2F01">
              <w:rPr>
                <w:rFonts w:ascii="Times New Roman" w:hAnsi="Times New Roman" w:cs="Times New Roman"/>
                <w:sz w:val="14"/>
                <w:szCs w:val="14"/>
                <w:vertAlign w:val="superscript"/>
              </w:rPr>
              <w:t>-6</w:t>
            </w: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SI</w:t>
            </w:r>
          </w:p>
        </w:tc>
        <w:tc>
          <w:tcPr>
            <w:tcW w:w="591" w:type="dxa"/>
            <w:vAlign w:val="center"/>
          </w:tcPr>
          <w:p w:rsidR="00067B77" w:rsidRPr="00BC2F01" w:rsidRDefault="00067B77" w:rsidP="00D02A09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max</w:t>
            </w:r>
            <w:r w:rsidR="00A003CD">
              <w:rPr>
                <w:rFonts w:ascii="Times New Roman" w:hAnsi="Times New Roman" w:cs="Times New Roman"/>
                <w:sz w:val="14"/>
                <w:szCs w:val="14"/>
              </w:rPr>
              <w:t>.</w:t>
            </w:r>
          </w:p>
        </w:tc>
        <w:tc>
          <w:tcPr>
            <w:tcW w:w="571" w:type="dxa"/>
            <w:vAlign w:val="center"/>
          </w:tcPr>
          <w:p w:rsidR="00067B77" w:rsidRPr="00BC2F01" w:rsidRDefault="00067B77" w:rsidP="00D02A09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55" w:type="dxa"/>
            <w:vAlign w:val="center"/>
          </w:tcPr>
          <w:p w:rsidR="00067B77" w:rsidRPr="00BC2F01" w:rsidRDefault="00061AE2" w:rsidP="00A239E1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max. </w:t>
            </w:r>
            <w:r w:rsidR="00067B77" w:rsidRPr="00BC2F01">
              <w:rPr>
                <w:rFonts w:ascii="Times New Roman" w:hAnsi="Times New Roman" w:cs="Times New Roman"/>
                <w:sz w:val="14"/>
                <w:szCs w:val="14"/>
              </w:rPr>
              <w:t>conf.</w:t>
            </w: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a.</w:t>
            </w:r>
          </w:p>
        </w:tc>
        <w:tc>
          <w:tcPr>
            <w:tcW w:w="591" w:type="dxa"/>
            <w:vAlign w:val="center"/>
          </w:tcPr>
          <w:p w:rsidR="00067B77" w:rsidRPr="00BC2F01" w:rsidRDefault="00067B77" w:rsidP="00D02A09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int.</w:t>
            </w:r>
          </w:p>
        </w:tc>
        <w:tc>
          <w:tcPr>
            <w:tcW w:w="591" w:type="dxa"/>
            <w:vAlign w:val="center"/>
          </w:tcPr>
          <w:p w:rsidR="00067B77" w:rsidRPr="00BC2F01" w:rsidRDefault="00BC2F01" w:rsidP="00D02A09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</w:p>
        </w:tc>
        <w:tc>
          <w:tcPr>
            <w:tcW w:w="755" w:type="dxa"/>
            <w:vAlign w:val="center"/>
          </w:tcPr>
          <w:p w:rsidR="00067B77" w:rsidRPr="00BC2F01" w:rsidRDefault="00061AE2" w:rsidP="00973AA6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int. conf. a.</w:t>
            </w:r>
          </w:p>
        </w:tc>
        <w:tc>
          <w:tcPr>
            <w:tcW w:w="591" w:type="dxa"/>
            <w:vAlign w:val="center"/>
          </w:tcPr>
          <w:p w:rsidR="00067B77" w:rsidRPr="00BC2F01" w:rsidRDefault="00067B77" w:rsidP="00D02A09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min.</w:t>
            </w:r>
          </w:p>
        </w:tc>
        <w:tc>
          <w:tcPr>
            <w:tcW w:w="591" w:type="dxa"/>
            <w:vAlign w:val="center"/>
          </w:tcPr>
          <w:p w:rsidR="00067B77" w:rsidRPr="00BC2F01" w:rsidRDefault="00067B77" w:rsidP="00D02A09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55" w:type="dxa"/>
            <w:vAlign w:val="center"/>
          </w:tcPr>
          <w:p w:rsidR="00067B77" w:rsidRPr="00BC2F01" w:rsidRDefault="00061AE2" w:rsidP="00520E1D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min. conf. a.</w:t>
            </w:r>
          </w:p>
        </w:tc>
        <w:tc>
          <w:tcPr>
            <w:tcW w:w="674" w:type="dxa"/>
            <w:vAlign w:val="center"/>
          </w:tcPr>
          <w:p w:rsidR="00067B77" w:rsidRPr="00BC2F01" w:rsidRDefault="00067B77" w:rsidP="00D02A09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L</w:t>
            </w:r>
          </w:p>
        </w:tc>
        <w:tc>
          <w:tcPr>
            <w:tcW w:w="609" w:type="dxa"/>
            <w:vAlign w:val="center"/>
          </w:tcPr>
          <w:p w:rsidR="00067B77" w:rsidRPr="00BC2F01" w:rsidRDefault="00067B77" w:rsidP="00D02A09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F</w:t>
            </w:r>
          </w:p>
        </w:tc>
        <w:tc>
          <w:tcPr>
            <w:tcW w:w="609" w:type="dxa"/>
            <w:vAlign w:val="center"/>
          </w:tcPr>
          <w:p w:rsidR="00067B77" w:rsidRPr="00BC2F01" w:rsidRDefault="00067B77" w:rsidP="00D02A09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Pj</w:t>
            </w:r>
            <w:proofErr w:type="spellEnd"/>
          </w:p>
        </w:tc>
        <w:tc>
          <w:tcPr>
            <w:tcW w:w="672" w:type="dxa"/>
            <w:vAlign w:val="center"/>
          </w:tcPr>
          <w:p w:rsidR="00067B77" w:rsidRPr="00BC2F01" w:rsidRDefault="00067B77" w:rsidP="00D02A09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T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067B77" w:rsidRPr="00BC2F01" w:rsidRDefault="00067B77" w:rsidP="009E76DE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067B77" w:rsidRPr="00BC2F01" w:rsidRDefault="00067B77" w:rsidP="009E76DE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7" w:type="dxa"/>
            <w:vAlign w:val="center"/>
          </w:tcPr>
          <w:p w:rsidR="00067B77" w:rsidRPr="00BC2F01" w:rsidRDefault="00067B77" w:rsidP="009E76DE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067B77" w:rsidRPr="00BC2F01" w:rsidRDefault="00067B77" w:rsidP="009E76DE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067B77" w:rsidRPr="00BC2F01" w:rsidRDefault="00067B77" w:rsidP="00D02A09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7" w:type="dxa"/>
            <w:vAlign w:val="center"/>
          </w:tcPr>
          <w:p w:rsidR="00067B77" w:rsidRPr="00BC2F01" w:rsidRDefault="00067B77" w:rsidP="00D02A09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067B77" w:rsidRPr="00BC2F01" w:rsidRDefault="00067B77" w:rsidP="009E76DE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067B77" w:rsidRPr="00BC2F01" w:rsidRDefault="00067B77" w:rsidP="009E76DE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067B77" w:rsidRPr="00BC2F01" w:rsidRDefault="00067B77" w:rsidP="00A239E1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067B77" w:rsidRPr="00BC2F01" w:rsidRDefault="00067B77" w:rsidP="00E1567F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D</w:t>
            </w:r>
          </w:p>
        </w:tc>
        <w:tc>
          <w:tcPr>
            <w:tcW w:w="571" w:type="dxa"/>
            <w:vAlign w:val="center"/>
          </w:tcPr>
          <w:p w:rsidR="00067B77" w:rsidRPr="00BC2F01" w:rsidRDefault="00067B77" w:rsidP="00E1567F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I</w:t>
            </w:r>
          </w:p>
        </w:tc>
        <w:tc>
          <w:tcPr>
            <w:tcW w:w="755" w:type="dxa"/>
            <w:vAlign w:val="center"/>
          </w:tcPr>
          <w:p w:rsidR="00067B77" w:rsidRPr="00BC2F01" w:rsidRDefault="00067B77" w:rsidP="00E1567F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067B77" w:rsidRPr="00BC2F01" w:rsidRDefault="00067B77" w:rsidP="00E1567F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D</w:t>
            </w:r>
          </w:p>
        </w:tc>
        <w:tc>
          <w:tcPr>
            <w:tcW w:w="591" w:type="dxa"/>
            <w:vAlign w:val="center"/>
          </w:tcPr>
          <w:p w:rsidR="00067B77" w:rsidRPr="00BC2F01" w:rsidRDefault="00067B77" w:rsidP="00E1567F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I</w:t>
            </w:r>
          </w:p>
        </w:tc>
        <w:tc>
          <w:tcPr>
            <w:tcW w:w="755" w:type="dxa"/>
            <w:vAlign w:val="center"/>
          </w:tcPr>
          <w:p w:rsidR="00067B77" w:rsidRPr="00BC2F01" w:rsidRDefault="00067B77" w:rsidP="00E1567F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067B77" w:rsidRPr="00BC2F01" w:rsidRDefault="00067B77" w:rsidP="00E1567F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D</w:t>
            </w:r>
          </w:p>
        </w:tc>
        <w:tc>
          <w:tcPr>
            <w:tcW w:w="591" w:type="dxa"/>
            <w:vAlign w:val="center"/>
          </w:tcPr>
          <w:p w:rsidR="00067B77" w:rsidRPr="00BC2F01" w:rsidRDefault="00067B77" w:rsidP="00E1567F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I</w:t>
            </w:r>
          </w:p>
        </w:tc>
        <w:tc>
          <w:tcPr>
            <w:tcW w:w="755" w:type="dxa"/>
            <w:vAlign w:val="center"/>
          </w:tcPr>
          <w:p w:rsidR="00067B77" w:rsidRPr="00BC2F01" w:rsidRDefault="00067B77" w:rsidP="00520E1D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74" w:type="dxa"/>
            <w:vAlign w:val="center"/>
          </w:tcPr>
          <w:p w:rsidR="00067B77" w:rsidRPr="00BC2F01" w:rsidRDefault="00067B77" w:rsidP="00D02A09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09" w:type="dxa"/>
            <w:vAlign w:val="center"/>
          </w:tcPr>
          <w:p w:rsidR="00067B77" w:rsidRPr="00BC2F01" w:rsidRDefault="00067B77" w:rsidP="00D02A09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09" w:type="dxa"/>
            <w:vAlign w:val="center"/>
          </w:tcPr>
          <w:p w:rsidR="00067B77" w:rsidRPr="00BC2F01" w:rsidRDefault="00067B77" w:rsidP="00D02A09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72" w:type="dxa"/>
            <w:vAlign w:val="center"/>
          </w:tcPr>
          <w:p w:rsidR="00067B77" w:rsidRPr="00BC2F01" w:rsidRDefault="00067B77" w:rsidP="00D02A09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067B77" w:rsidRPr="00BC2F01" w:rsidRDefault="00067B77" w:rsidP="009E76DE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067B77" w:rsidRPr="00BC2F01" w:rsidRDefault="00067B77" w:rsidP="009E76DE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7" w:type="dxa"/>
            <w:vAlign w:val="center"/>
          </w:tcPr>
          <w:p w:rsidR="00067B77" w:rsidRPr="00BC2F01" w:rsidRDefault="00067B77" w:rsidP="009E76DE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067B77" w:rsidRPr="00BC2F01" w:rsidRDefault="00067B77" w:rsidP="009E76DE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067B77" w:rsidRPr="00BC2F01" w:rsidRDefault="00067B77" w:rsidP="00D02A09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7" w:type="dxa"/>
            <w:vAlign w:val="center"/>
          </w:tcPr>
          <w:p w:rsidR="00067B77" w:rsidRPr="00BC2F01" w:rsidRDefault="00067B77" w:rsidP="00D02A09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067B77" w:rsidRPr="00BC2F01" w:rsidRDefault="00067B77" w:rsidP="009E76DE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067B77" w:rsidRPr="00BC2F01" w:rsidRDefault="00067B77" w:rsidP="009E76DE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067B77" w:rsidRPr="00BC2F01" w:rsidRDefault="00067B77" w:rsidP="00A239E1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067B77" w:rsidRPr="00BC2F01" w:rsidRDefault="00067B77" w:rsidP="00E1567F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Dc</w:t>
            </w:r>
          </w:p>
        </w:tc>
        <w:tc>
          <w:tcPr>
            <w:tcW w:w="571" w:type="dxa"/>
            <w:vAlign w:val="center"/>
          </w:tcPr>
          <w:p w:rsidR="00067B77" w:rsidRPr="00BC2F01" w:rsidRDefault="00067B77" w:rsidP="00E1567F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Ic</w:t>
            </w:r>
            <w:proofErr w:type="spellEnd"/>
          </w:p>
        </w:tc>
        <w:tc>
          <w:tcPr>
            <w:tcW w:w="755" w:type="dxa"/>
            <w:vAlign w:val="center"/>
          </w:tcPr>
          <w:p w:rsidR="00067B77" w:rsidRPr="00BC2F01" w:rsidRDefault="00067B77" w:rsidP="00E1567F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067B77" w:rsidRPr="00BC2F01" w:rsidRDefault="00067B77" w:rsidP="00E1567F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Dc</w:t>
            </w:r>
          </w:p>
        </w:tc>
        <w:tc>
          <w:tcPr>
            <w:tcW w:w="591" w:type="dxa"/>
            <w:vAlign w:val="center"/>
          </w:tcPr>
          <w:p w:rsidR="00067B77" w:rsidRPr="00BC2F01" w:rsidRDefault="00067B77" w:rsidP="00E1567F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Ic</w:t>
            </w:r>
            <w:proofErr w:type="spellEnd"/>
          </w:p>
        </w:tc>
        <w:tc>
          <w:tcPr>
            <w:tcW w:w="755" w:type="dxa"/>
            <w:vAlign w:val="center"/>
          </w:tcPr>
          <w:p w:rsidR="00067B77" w:rsidRPr="00BC2F01" w:rsidRDefault="00067B77" w:rsidP="00E1567F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067B77" w:rsidRPr="00BC2F01" w:rsidRDefault="00067B77" w:rsidP="00E1567F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Dc</w:t>
            </w:r>
          </w:p>
        </w:tc>
        <w:tc>
          <w:tcPr>
            <w:tcW w:w="591" w:type="dxa"/>
            <w:vAlign w:val="center"/>
          </w:tcPr>
          <w:p w:rsidR="00067B77" w:rsidRPr="00BC2F01" w:rsidRDefault="00067B77" w:rsidP="00E1567F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Ic</w:t>
            </w:r>
            <w:proofErr w:type="spellEnd"/>
          </w:p>
        </w:tc>
        <w:tc>
          <w:tcPr>
            <w:tcW w:w="755" w:type="dxa"/>
            <w:vAlign w:val="center"/>
          </w:tcPr>
          <w:p w:rsidR="00067B77" w:rsidRPr="00BC2F01" w:rsidRDefault="00067B77" w:rsidP="00520E1D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74" w:type="dxa"/>
            <w:vAlign w:val="center"/>
          </w:tcPr>
          <w:p w:rsidR="00067B77" w:rsidRPr="00BC2F01" w:rsidRDefault="00067B77" w:rsidP="00D02A09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09" w:type="dxa"/>
            <w:vAlign w:val="center"/>
          </w:tcPr>
          <w:p w:rsidR="00067B77" w:rsidRPr="00BC2F01" w:rsidRDefault="00067B77" w:rsidP="00D02A09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09" w:type="dxa"/>
            <w:vAlign w:val="center"/>
          </w:tcPr>
          <w:p w:rsidR="00067B77" w:rsidRPr="00BC2F01" w:rsidRDefault="00067B77" w:rsidP="00D02A09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72" w:type="dxa"/>
            <w:vAlign w:val="center"/>
          </w:tcPr>
          <w:p w:rsidR="00067B77" w:rsidRPr="00BC2F01" w:rsidRDefault="00067B77" w:rsidP="00D02A09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575196" w:rsidRPr="00BC2F01" w:rsidRDefault="00575196" w:rsidP="00575196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</w:t>
            </w:r>
          </w:p>
        </w:tc>
        <w:tc>
          <w:tcPr>
            <w:tcW w:w="1069" w:type="dxa"/>
            <w:vAlign w:val="center"/>
          </w:tcPr>
          <w:p w:rsidR="00575196" w:rsidRPr="00BC2F01" w:rsidRDefault="00575196" w:rsidP="00575196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Vavrišovo</w:t>
            </w:r>
            <w:proofErr w:type="spellEnd"/>
          </w:p>
          <w:p w:rsidR="00575196" w:rsidRPr="00BC2F01" w:rsidRDefault="00575196" w:rsidP="00575196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SMP297-310</w:t>
            </w:r>
          </w:p>
        </w:tc>
        <w:tc>
          <w:tcPr>
            <w:tcW w:w="1067" w:type="dxa"/>
            <w:vAlign w:val="center"/>
          </w:tcPr>
          <w:p w:rsidR="00575196" w:rsidRPr="00BC2F01" w:rsidRDefault="00575196" w:rsidP="00575196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49°03ʹ50.1ʺ</w:t>
            </w:r>
          </w:p>
          <w:p w:rsidR="00575196" w:rsidRPr="00BC2F01" w:rsidRDefault="00575196" w:rsidP="00575196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9°46ʹ10.3ʺ</w:t>
            </w:r>
          </w:p>
        </w:tc>
        <w:tc>
          <w:tcPr>
            <w:tcW w:w="1034" w:type="dxa"/>
            <w:vAlign w:val="center"/>
          </w:tcPr>
          <w:p w:rsidR="00575196" w:rsidRPr="00BC2F01" w:rsidRDefault="00575196" w:rsidP="00575196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Huty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Fm.</w:t>
            </w:r>
          </w:p>
        </w:tc>
        <w:tc>
          <w:tcPr>
            <w:tcW w:w="1277" w:type="dxa"/>
            <w:vAlign w:val="center"/>
          </w:tcPr>
          <w:p w:rsidR="00575196" w:rsidRPr="00BC2F01" w:rsidRDefault="00575196" w:rsidP="00575196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laminated/massive mudstones</w:t>
            </w:r>
          </w:p>
        </w:tc>
        <w:tc>
          <w:tcPr>
            <w:tcW w:w="637" w:type="dxa"/>
            <w:vAlign w:val="center"/>
          </w:tcPr>
          <w:p w:rsidR="00575196" w:rsidRPr="00BC2F01" w:rsidRDefault="00575196" w:rsidP="00575196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8/19</w:t>
            </w:r>
          </w:p>
        </w:tc>
        <w:tc>
          <w:tcPr>
            <w:tcW w:w="988" w:type="dxa"/>
            <w:vAlign w:val="center"/>
          </w:tcPr>
          <w:p w:rsidR="00575196" w:rsidRPr="00BC2F01" w:rsidRDefault="00575196" w:rsidP="00575196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NE-SW</w:t>
            </w:r>
          </w:p>
        </w:tc>
        <w:tc>
          <w:tcPr>
            <w:tcW w:w="443" w:type="dxa"/>
            <w:vAlign w:val="center"/>
          </w:tcPr>
          <w:p w:rsidR="00575196" w:rsidRPr="00BC2F01" w:rsidRDefault="00575196" w:rsidP="00575196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0</w:t>
            </w:r>
          </w:p>
        </w:tc>
        <w:tc>
          <w:tcPr>
            <w:tcW w:w="591" w:type="dxa"/>
            <w:vAlign w:val="center"/>
          </w:tcPr>
          <w:p w:rsidR="00575196" w:rsidRPr="00BC2F01" w:rsidRDefault="00575196" w:rsidP="00575196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19</w:t>
            </w:r>
          </w:p>
        </w:tc>
        <w:tc>
          <w:tcPr>
            <w:tcW w:w="591" w:type="dxa"/>
            <w:vAlign w:val="center"/>
          </w:tcPr>
          <w:p w:rsidR="00575196" w:rsidRPr="00BC2F01" w:rsidRDefault="00575196" w:rsidP="00575196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4.6</w:t>
            </w:r>
          </w:p>
        </w:tc>
        <w:tc>
          <w:tcPr>
            <w:tcW w:w="571" w:type="dxa"/>
            <w:vAlign w:val="center"/>
          </w:tcPr>
          <w:p w:rsidR="00575196" w:rsidRPr="00BC2F01" w:rsidRDefault="00575196" w:rsidP="00575196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7.6</w:t>
            </w:r>
          </w:p>
        </w:tc>
        <w:tc>
          <w:tcPr>
            <w:tcW w:w="755" w:type="dxa"/>
            <w:vAlign w:val="center"/>
          </w:tcPr>
          <w:p w:rsidR="00575196" w:rsidRPr="00BC2F01" w:rsidRDefault="00575196" w:rsidP="00575196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8.1/5.5</w:t>
            </w:r>
          </w:p>
        </w:tc>
        <w:tc>
          <w:tcPr>
            <w:tcW w:w="591" w:type="dxa"/>
            <w:vAlign w:val="center"/>
          </w:tcPr>
          <w:p w:rsidR="00575196" w:rsidRPr="00BC2F01" w:rsidRDefault="00575196" w:rsidP="00575196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15.7</w:t>
            </w:r>
          </w:p>
        </w:tc>
        <w:tc>
          <w:tcPr>
            <w:tcW w:w="591" w:type="dxa"/>
            <w:vAlign w:val="center"/>
          </w:tcPr>
          <w:p w:rsidR="00575196" w:rsidRPr="00BC2F01" w:rsidRDefault="00575196" w:rsidP="00575196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.2</w:t>
            </w:r>
          </w:p>
        </w:tc>
        <w:tc>
          <w:tcPr>
            <w:tcW w:w="755" w:type="dxa"/>
            <w:vAlign w:val="center"/>
          </w:tcPr>
          <w:p w:rsidR="00575196" w:rsidRPr="00BC2F01" w:rsidRDefault="00575196" w:rsidP="00575196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8.3/6.3</w:t>
            </w:r>
          </w:p>
        </w:tc>
        <w:tc>
          <w:tcPr>
            <w:tcW w:w="591" w:type="dxa"/>
            <w:vAlign w:val="center"/>
          </w:tcPr>
          <w:p w:rsidR="00575196" w:rsidRPr="00BC2F01" w:rsidRDefault="00575196" w:rsidP="00575196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10.0</w:t>
            </w:r>
          </w:p>
        </w:tc>
        <w:tc>
          <w:tcPr>
            <w:tcW w:w="591" w:type="dxa"/>
            <w:vAlign w:val="center"/>
          </w:tcPr>
          <w:p w:rsidR="00575196" w:rsidRPr="00BC2F01" w:rsidRDefault="00575196" w:rsidP="00575196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62.3</w:t>
            </w:r>
          </w:p>
        </w:tc>
        <w:tc>
          <w:tcPr>
            <w:tcW w:w="755" w:type="dxa"/>
            <w:vAlign w:val="center"/>
          </w:tcPr>
          <w:p w:rsidR="00575196" w:rsidRPr="00BC2F01" w:rsidRDefault="00575196" w:rsidP="00575196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7.8/5.5</w:t>
            </w:r>
          </w:p>
        </w:tc>
        <w:tc>
          <w:tcPr>
            <w:tcW w:w="674" w:type="dxa"/>
            <w:vAlign w:val="center"/>
          </w:tcPr>
          <w:p w:rsidR="00575196" w:rsidRPr="00A23AF1" w:rsidRDefault="00575196" w:rsidP="00575196">
            <w:pPr>
              <w:jc w:val="right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1.002</w:t>
            </w:r>
          </w:p>
        </w:tc>
        <w:tc>
          <w:tcPr>
            <w:tcW w:w="609" w:type="dxa"/>
            <w:vAlign w:val="center"/>
          </w:tcPr>
          <w:p w:rsidR="00575196" w:rsidRPr="00A23AF1" w:rsidRDefault="00575196" w:rsidP="00575196">
            <w:pPr>
              <w:jc w:val="right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1.056</w:t>
            </w:r>
          </w:p>
        </w:tc>
        <w:tc>
          <w:tcPr>
            <w:tcW w:w="609" w:type="dxa"/>
            <w:vAlign w:val="center"/>
          </w:tcPr>
          <w:p w:rsidR="00575196" w:rsidRPr="00A23AF1" w:rsidRDefault="00575196" w:rsidP="00575196">
            <w:pPr>
              <w:jc w:val="right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1.067</w:t>
            </w:r>
          </w:p>
        </w:tc>
        <w:tc>
          <w:tcPr>
            <w:tcW w:w="672" w:type="dxa"/>
            <w:vAlign w:val="center"/>
          </w:tcPr>
          <w:p w:rsidR="00575196" w:rsidRPr="00A23AF1" w:rsidRDefault="00575196" w:rsidP="00575196">
            <w:pPr>
              <w:jc w:val="right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0.924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4.9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.6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8.1/5.5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15.1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4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  <w:lang w:val="sk-SK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8.3/6.3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  <w:lang w:val="sk-SK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  <w:lang w:val="sk-SK"/>
              </w:rPr>
              <w:t>214.2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1.3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7.8/5.5</w:t>
            </w:r>
          </w:p>
        </w:tc>
        <w:tc>
          <w:tcPr>
            <w:tcW w:w="674" w:type="dxa"/>
            <w:vAlign w:val="center"/>
          </w:tcPr>
          <w:p w:rsidR="00F965FA" w:rsidRPr="00A23AF1" w:rsidRDefault="00F965FA" w:rsidP="00F965FA">
            <w:pPr>
              <w:jc w:val="right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1.002</w:t>
            </w:r>
          </w:p>
        </w:tc>
        <w:tc>
          <w:tcPr>
            <w:tcW w:w="609" w:type="dxa"/>
            <w:vAlign w:val="center"/>
          </w:tcPr>
          <w:p w:rsidR="00F965FA" w:rsidRPr="00A23AF1" w:rsidRDefault="00F965FA" w:rsidP="00F965FA">
            <w:pPr>
              <w:jc w:val="right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1.056</w:t>
            </w:r>
          </w:p>
        </w:tc>
        <w:tc>
          <w:tcPr>
            <w:tcW w:w="609" w:type="dxa"/>
            <w:vAlign w:val="center"/>
          </w:tcPr>
          <w:p w:rsidR="00F965FA" w:rsidRPr="00A23AF1" w:rsidRDefault="00F965FA" w:rsidP="00F965FA">
            <w:pPr>
              <w:jc w:val="right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1.067</w:t>
            </w:r>
          </w:p>
        </w:tc>
        <w:tc>
          <w:tcPr>
            <w:tcW w:w="672" w:type="dxa"/>
            <w:vAlign w:val="center"/>
          </w:tcPr>
          <w:p w:rsidR="00F965FA" w:rsidRPr="00A23AF1" w:rsidRDefault="00F965FA" w:rsidP="00F965FA">
            <w:pPr>
              <w:jc w:val="right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0.924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</w:t>
            </w: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Liptovská</w:t>
            </w:r>
            <w:proofErr w:type="spellEnd"/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Mara</w:t>
            </w:r>
          </w:p>
          <w:p w:rsidR="00F965FA" w:rsidRDefault="00782182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LM21-24</w:t>
            </w:r>
          </w:p>
          <w:p w:rsidR="00782182" w:rsidRPr="00BC2F01" w:rsidRDefault="00782182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LM37-40</w:t>
            </w: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49°05ʹ51.3ʺ</w:t>
            </w:r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9°34ʹ34.1ʺ</w:t>
            </w: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Zuberec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Fm.</w:t>
            </w: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Ta sandstones</w:t>
            </w: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20/20</w:t>
            </w:r>
          </w:p>
        </w:tc>
        <w:tc>
          <w:tcPr>
            <w:tcW w:w="988" w:type="dxa"/>
            <w:vAlign w:val="center"/>
          </w:tcPr>
          <w:p w:rsidR="00F965FA" w:rsidRPr="00B1576E" w:rsidRDefault="00F965FA" w:rsidP="00F965FA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B1576E">
              <w:rPr>
                <w:rFonts w:ascii="Times New Roman" w:hAnsi="Times New Roman" w:cs="Times New Roman"/>
                <w:b/>
                <w:sz w:val="14"/>
                <w:szCs w:val="14"/>
              </w:rPr>
              <w:t>NE-E</w:t>
            </w: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0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03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49.0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2.8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7.2/4.1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43.4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0.2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7.7/5.9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95.9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64.8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0.5/5.2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4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13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18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508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55.9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6.1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8.6/4.2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63.7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7.5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8.8/5.4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49.8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72.1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0.9/4.9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4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13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18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520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F965FA" w:rsidRDefault="00782182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LM1-20</w:t>
            </w:r>
          </w:p>
          <w:p w:rsidR="00782182" w:rsidRPr="00BC2F01" w:rsidRDefault="00782182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LM25-36</w:t>
            </w: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Tb sandstones</w:t>
            </w: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5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09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37.8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0.0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4.6/9.3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35.5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0.3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4.7/9.3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07.1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60.9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0.5/10.2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7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20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29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490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44.0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5.8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4.3/8.9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34.2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8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4.4/10.4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67.0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74.2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1.5/9.7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7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20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28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475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</w:t>
            </w: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Kvačianka</w:t>
            </w:r>
            <w:proofErr w:type="spellEnd"/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SMP288-296</w:t>
            </w: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49°12ʹ26.5ʺ</w:t>
            </w:r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9°32ʹ55.8ʺ</w:t>
            </w: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Huty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Fm.</w:t>
            </w: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laminated mudstones</w:t>
            </w: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30/33</w:t>
            </w:r>
          </w:p>
        </w:tc>
        <w:tc>
          <w:tcPr>
            <w:tcW w:w="988" w:type="dxa"/>
            <w:vAlign w:val="center"/>
          </w:tcPr>
          <w:p w:rsidR="00F965FA" w:rsidRPr="00B1576E" w:rsidRDefault="00F965FA" w:rsidP="00F965FA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B1576E">
              <w:rPr>
                <w:rFonts w:ascii="Times New Roman" w:hAnsi="Times New Roman" w:cs="Times New Roman"/>
                <w:b/>
                <w:sz w:val="14"/>
                <w:szCs w:val="14"/>
              </w:rPr>
              <w:t>N-NE</w:t>
            </w:r>
          </w:p>
        </w:tc>
        <w:tc>
          <w:tcPr>
            <w:tcW w:w="443" w:type="dxa"/>
            <w:vAlign w:val="center"/>
          </w:tcPr>
          <w:p w:rsidR="00F965FA" w:rsidRPr="00A23AF1" w:rsidRDefault="00F965FA" w:rsidP="00F965FA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7</w:t>
            </w:r>
          </w:p>
        </w:tc>
        <w:tc>
          <w:tcPr>
            <w:tcW w:w="591" w:type="dxa"/>
            <w:vAlign w:val="center"/>
          </w:tcPr>
          <w:p w:rsidR="00F965FA" w:rsidRPr="00A23AF1" w:rsidRDefault="00F965FA" w:rsidP="00F965FA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25</w:t>
            </w:r>
          </w:p>
        </w:tc>
        <w:tc>
          <w:tcPr>
            <w:tcW w:w="591" w:type="dxa"/>
            <w:vAlign w:val="center"/>
          </w:tcPr>
          <w:p w:rsidR="00F965FA" w:rsidRPr="00A23AF1" w:rsidRDefault="00F965FA" w:rsidP="00F965FA">
            <w:pPr>
              <w:jc w:val="right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61.3</w:t>
            </w:r>
          </w:p>
        </w:tc>
        <w:tc>
          <w:tcPr>
            <w:tcW w:w="571" w:type="dxa"/>
            <w:vAlign w:val="center"/>
          </w:tcPr>
          <w:p w:rsidR="00F965FA" w:rsidRPr="00A23AF1" w:rsidRDefault="00F965FA" w:rsidP="00F965FA">
            <w:pPr>
              <w:jc w:val="right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11.4</w:t>
            </w:r>
          </w:p>
        </w:tc>
        <w:tc>
          <w:tcPr>
            <w:tcW w:w="755" w:type="dxa"/>
            <w:vAlign w:val="center"/>
          </w:tcPr>
          <w:p w:rsidR="00F965FA" w:rsidRPr="00A23AF1" w:rsidRDefault="00F965FA" w:rsidP="00F965FA">
            <w:pPr>
              <w:jc w:val="right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4.9/2.3</w:t>
            </w:r>
          </w:p>
        </w:tc>
        <w:tc>
          <w:tcPr>
            <w:tcW w:w="591" w:type="dxa"/>
            <w:vAlign w:val="center"/>
          </w:tcPr>
          <w:p w:rsidR="00F965FA" w:rsidRPr="00A23AF1" w:rsidRDefault="00F965FA" w:rsidP="00F965FA">
            <w:pPr>
              <w:jc w:val="right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57.5</w:t>
            </w:r>
          </w:p>
        </w:tc>
        <w:tc>
          <w:tcPr>
            <w:tcW w:w="591" w:type="dxa"/>
            <w:vAlign w:val="center"/>
          </w:tcPr>
          <w:p w:rsidR="00F965FA" w:rsidRPr="00A23AF1" w:rsidRDefault="00F965FA" w:rsidP="00F965FA">
            <w:pPr>
              <w:jc w:val="right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8.3</w:t>
            </w:r>
          </w:p>
        </w:tc>
        <w:tc>
          <w:tcPr>
            <w:tcW w:w="755" w:type="dxa"/>
            <w:vAlign w:val="center"/>
          </w:tcPr>
          <w:p w:rsidR="00F965FA" w:rsidRPr="00A23AF1" w:rsidRDefault="00F965FA" w:rsidP="00F965FA">
            <w:pPr>
              <w:jc w:val="right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4.9/4.8</w:t>
            </w:r>
          </w:p>
        </w:tc>
        <w:tc>
          <w:tcPr>
            <w:tcW w:w="591" w:type="dxa"/>
            <w:vAlign w:val="center"/>
          </w:tcPr>
          <w:p w:rsidR="00F965FA" w:rsidRPr="00A23AF1" w:rsidRDefault="00F965FA" w:rsidP="00F965FA">
            <w:pPr>
              <w:jc w:val="right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151.6</w:t>
            </w:r>
          </w:p>
        </w:tc>
        <w:tc>
          <w:tcPr>
            <w:tcW w:w="591" w:type="dxa"/>
            <w:vAlign w:val="center"/>
          </w:tcPr>
          <w:p w:rsidR="00F965FA" w:rsidRPr="00A23AF1" w:rsidRDefault="00F965FA" w:rsidP="00F965FA">
            <w:pPr>
              <w:jc w:val="right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59.1</w:t>
            </w:r>
          </w:p>
        </w:tc>
        <w:tc>
          <w:tcPr>
            <w:tcW w:w="755" w:type="dxa"/>
            <w:vAlign w:val="center"/>
          </w:tcPr>
          <w:p w:rsidR="00F965FA" w:rsidRPr="00A23AF1" w:rsidRDefault="00F965FA" w:rsidP="00F965FA">
            <w:pPr>
              <w:jc w:val="right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5.4/3.2</w:t>
            </w:r>
          </w:p>
        </w:tc>
        <w:tc>
          <w:tcPr>
            <w:tcW w:w="674" w:type="dxa"/>
            <w:vAlign w:val="center"/>
          </w:tcPr>
          <w:p w:rsidR="00F965FA" w:rsidRPr="00A23AF1" w:rsidRDefault="00F965FA" w:rsidP="00F965FA">
            <w:pPr>
              <w:jc w:val="right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1.002</w:t>
            </w:r>
          </w:p>
        </w:tc>
        <w:tc>
          <w:tcPr>
            <w:tcW w:w="609" w:type="dxa"/>
            <w:vAlign w:val="center"/>
          </w:tcPr>
          <w:p w:rsidR="00F965FA" w:rsidRPr="00A23AF1" w:rsidRDefault="00F965FA" w:rsidP="00F965FA">
            <w:pPr>
              <w:jc w:val="right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1.101</w:t>
            </w:r>
          </w:p>
        </w:tc>
        <w:tc>
          <w:tcPr>
            <w:tcW w:w="609" w:type="dxa"/>
            <w:vAlign w:val="center"/>
          </w:tcPr>
          <w:p w:rsidR="00F965FA" w:rsidRPr="00A23AF1" w:rsidRDefault="00F965FA" w:rsidP="00F965FA">
            <w:pPr>
              <w:jc w:val="right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1.118</w:t>
            </w:r>
          </w:p>
        </w:tc>
        <w:tc>
          <w:tcPr>
            <w:tcW w:w="672" w:type="dxa"/>
            <w:vAlign w:val="center"/>
          </w:tcPr>
          <w:p w:rsidR="00F965FA" w:rsidRPr="00A23AF1" w:rsidRDefault="00F965FA" w:rsidP="00F965FA">
            <w:pPr>
              <w:jc w:val="right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0.965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A23AF1" w:rsidRDefault="00F965FA" w:rsidP="00F965FA">
            <w:pPr>
              <w:jc w:val="right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83.9</w:t>
            </w:r>
          </w:p>
        </w:tc>
        <w:tc>
          <w:tcPr>
            <w:tcW w:w="571" w:type="dxa"/>
            <w:vAlign w:val="center"/>
          </w:tcPr>
          <w:p w:rsidR="00F965FA" w:rsidRPr="00A23AF1" w:rsidRDefault="00F965FA" w:rsidP="00F965FA">
            <w:pPr>
              <w:jc w:val="right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1.6</w:t>
            </w:r>
          </w:p>
        </w:tc>
        <w:tc>
          <w:tcPr>
            <w:tcW w:w="755" w:type="dxa"/>
            <w:vAlign w:val="center"/>
          </w:tcPr>
          <w:p w:rsidR="00F965FA" w:rsidRPr="00A23AF1" w:rsidRDefault="00F965FA" w:rsidP="00F965FA">
            <w:pPr>
              <w:jc w:val="right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4.9/2.3</w:t>
            </w:r>
          </w:p>
        </w:tc>
        <w:tc>
          <w:tcPr>
            <w:tcW w:w="591" w:type="dxa"/>
            <w:vAlign w:val="center"/>
          </w:tcPr>
          <w:p w:rsidR="00F965FA" w:rsidRPr="00A23AF1" w:rsidRDefault="00F965FA" w:rsidP="00F965FA">
            <w:pPr>
              <w:jc w:val="right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174.0</w:t>
            </w:r>
          </w:p>
        </w:tc>
        <w:tc>
          <w:tcPr>
            <w:tcW w:w="591" w:type="dxa"/>
            <w:vAlign w:val="center"/>
          </w:tcPr>
          <w:p w:rsidR="00F965FA" w:rsidRPr="00A23AF1" w:rsidRDefault="00F965FA" w:rsidP="00F965FA">
            <w:pPr>
              <w:jc w:val="right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1.6</w:t>
            </w:r>
          </w:p>
        </w:tc>
        <w:tc>
          <w:tcPr>
            <w:tcW w:w="755" w:type="dxa"/>
            <w:vAlign w:val="center"/>
          </w:tcPr>
          <w:p w:rsidR="00F965FA" w:rsidRPr="00A23AF1" w:rsidRDefault="00F965FA" w:rsidP="00F965FA">
            <w:pPr>
              <w:jc w:val="right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4.9/4.8</w:t>
            </w:r>
          </w:p>
        </w:tc>
        <w:tc>
          <w:tcPr>
            <w:tcW w:w="591" w:type="dxa"/>
            <w:vAlign w:val="center"/>
          </w:tcPr>
          <w:p w:rsidR="00F965FA" w:rsidRPr="00A23AF1" w:rsidRDefault="00F965FA" w:rsidP="00F965FA">
            <w:pPr>
              <w:jc w:val="right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7.9</w:t>
            </w:r>
          </w:p>
        </w:tc>
        <w:tc>
          <w:tcPr>
            <w:tcW w:w="591" w:type="dxa"/>
            <w:vAlign w:val="center"/>
          </w:tcPr>
          <w:p w:rsidR="00F965FA" w:rsidRPr="00A23AF1" w:rsidRDefault="00F965FA" w:rsidP="00F965FA">
            <w:pPr>
              <w:jc w:val="right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87.7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5.4/3.2</w:t>
            </w:r>
          </w:p>
        </w:tc>
        <w:tc>
          <w:tcPr>
            <w:tcW w:w="674" w:type="dxa"/>
            <w:vAlign w:val="center"/>
          </w:tcPr>
          <w:p w:rsidR="00F965FA" w:rsidRPr="00A23AF1" w:rsidRDefault="00F965FA" w:rsidP="00F965FA">
            <w:pPr>
              <w:jc w:val="right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1.002</w:t>
            </w:r>
          </w:p>
        </w:tc>
        <w:tc>
          <w:tcPr>
            <w:tcW w:w="609" w:type="dxa"/>
            <w:vAlign w:val="center"/>
          </w:tcPr>
          <w:p w:rsidR="00F965FA" w:rsidRPr="00A23AF1" w:rsidRDefault="00F965FA" w:rsidP="00F965FA">
            <w:pPr>
              <w:jc w:val="right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1.101</w:t>
            </w:r>
          </w:p>
        </w:tc>
        <w:tc>
          <w:tcPr>
            <w:tcW w:w="609" w:type="dxa"/>
            <w:vAlign w:val="center"/>
          </w:tcPr>
          <w:p w:rsidR="00F965FA" w:rsidRPr="00A23AF1" w:rsidRDefault="00F965FA" w:rsidP="00F965FA">
            <w:pPr>
              <w:jc w:val="right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1.118</w:t>
            </w:r>
          </w:p>
        </w:tc>
        <w:tc>
          <w:tcPr>
            <w:tcW w:w="672" w:type="dxa"/>
            <w:vAlign w:val="center"/>
          </w:tcPr>
          <w:p w:rsidR="00F965FA" w:rsidRPr="00A23AF1" w:rsidRDefault="00F965FA" w:rsidP="00F965FA">
            <w:pPr>
              <w:jc w:val="right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0.965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4</w:t>
            </w: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Huty</w:t>
            </w:r>
            <w:proofErr w:type="spellEnd"/>
          </w:p>
          <w:p w:rsidR="00F965FA" w:rsidRPr="00BC2F01" w:rsidRDefault="000F280E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HU18-20</w:t>
            </w: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49°12ʹ45.9ʺ</w:t>
            </w:r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9°33ʹ19.3ʺ</w:t>
            </w: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Huty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Fm.</w:t>
            </w: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Ta sandstones </w:t>
            </w: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33/38</w:t>
            </w:r>
          </w:p>
        </w:tc>
        <w:tc>
          <w:tcPr>
            <w:tcW w:w="988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?</w:t>
            </w: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1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93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46.8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0.4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8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.1</w:t>
            </w: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/6.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4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54.4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9.0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8</w:t>
            </w: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.1</w:t>
            </w: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/3.3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35.8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44.0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6.8/3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1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23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27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888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58.8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3.6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8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.1/6.4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49.5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.9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8.0</w:t>
            </w: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/3.3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91.3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76.0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6.8/3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1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23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27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888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F965FA" w:rsidRPr="00BC2F01" w:rsidRDefault="000F280E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HU20</w:t>
            </w: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-24</w:t>
            </w: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Tb sandstones</w:t>
            </w: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1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74.5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8.5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4.2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/4.5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82.9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0.9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8.3/6.6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40.4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64.3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7.5/3.6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7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35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45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675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98.1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3.0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/4.5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07.0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5.1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8.3/6.6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56.1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76.0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7.5/3.6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7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35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45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675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5</w:t>
            </w: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Chochołow</w:t>
            </w:r>
            <w:proofErr w:type="spellEnd"/>
          </w:p>
          <w:p w:rsidR="00F965FA" w:rsidRPr="00BC2F01" w:rsidRDefault="000F280E" w:rsidP="000F280E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CH21-24</w:t>
            </w: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49°22ʹ20.2ʺ</w:t>
            </w:r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9°48ʹ44.2ʺ</w:t>
            </w:r>
          </w:p>
        </w:tc>
        <w:tc>
          <w:tcPr>
            <w:tcW w:w="1034" w:type="dxa"/>
            <w:vAlign w:val="center"/>
          </w:tcPr>
          <w:p w:rsidR="00F965FA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>
              <w:rPr>
                <w:rFonts w:ascii="Times New Roman" w:hAnsi="Times New Roman" w:cs="Times New Roman"/>
                <w:sz w:val="14"/>
                <w:szCs w:val="14"/>
              </w:rPr>
              <w:t>Cho</w:t>
            </w:r>
            <w:r w:rsidR="00F0706F">
              <w:rPr>
                <w:rFonts w:ascii="Times New Roman" w:hAnsi="Times New Roman" w:cs="Times New Roman"/>
                <w:sz w:val="14"/>
                <w:szCs w:val="14"/>
              </w:rPr>
              <w:t>c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hołów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/</w:t>
            </w:r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Zuberec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Fm.</w:t>
            </w: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Ta sandstones</w:t>
            </w: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36/51</w:t>
            </w:r>
          </w:p>
        </w:tc>
        <w:tc>
          <w:tcPr>
            <w:tcW w:w="988" w:type="dxa"/>
            <w:vAlign w:val="center"/>
          </w:tcPr>
          <w:p w:rsidR="00F965FA" w:rsidRPr="00B1576E" w:rsidRDefault="00F965FA" w:rsidP="00F965FA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B1576E">
              <w:rPr>
                <w:rFonts w:ascii="Times New Roman" w:hAnsi="Times New Roman" w:cs="Times New Roman"/>
                <w:b/>
                <w:sz w:val="14"/>
                <w:szCs w:val="14"/>
              </w:rPr>
              <w:t>NE</w:t>
            </w: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6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29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52.7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.3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7.4/2.6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48.8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69.3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8.1/6.4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21.8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0.6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7.4/3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8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7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15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-0.065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54.3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8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7.4/2.6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44.5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4.4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8.1/6.4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21.2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75.6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7.4/3.1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8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7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15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-0.065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F965FA" w:rsidRPr="00BC2F01" w:rsidRDefault="000F280E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CH25-28</w:t>
            </w: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Tb sandstones</w:t>
            </w: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39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55.1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.0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.9/3.5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50.1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59.3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4.4/3.4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23.3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0.5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7.2/1.5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8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19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28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414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33.0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7.4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.9/3.3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41.7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9.3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4.4/3.2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78.1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7.2/1.5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8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19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28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414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F965FA" w:rsidRPr="00BC2F01" w:rsidRDefault="000F280E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CH15-18</w:t>
            </w: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>
              <w:rPr>
                <w:rFonts w:ascii="Times New Roman" w:hAnsi="Times New Roman" w:cs="Times New Roman"/>
                <w:sz w:val="14"/>
                <w:szCs w:val="14"/>
              </w:rPr>
              <w:t>Tcv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sandstones</w:t>
            </w: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5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59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43.7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.6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6.4/3.2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37.5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46.9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1</w:t>
            </w: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.0</w:t>
            </w: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/3</w:t>
            </w: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.0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10.3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42.9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7.4/3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9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15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24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248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45.8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3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6.4/3</w:t>
            </w: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.</w:t>
            </w: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35.8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1.0</w:t>
            </w: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/</w:t>
            </w: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.0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63.1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8.4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7.4/3.1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9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15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24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248</w:t>
            </w:r>
          </w:p>
        </w:tc>
      </w:tr>
      <w:tr w:rsidR="00F0706F" w:rsidRPr="00BC2F01" w:rsidTr="00F0706F">
        <w:trPr>
          <w:jc w:val="center"/>
        </w:trPr>
        <w:tc>
          <w:tcPr>
            <w:tcW w:w="425" w:type="dxa"/>
            <w:vAlign w:val="center"/>
          </w:tcPr>
          <w:p w:rsidR="00F0706F" w:rsidRPr="00BC2F01" w:rsidRDefault="00F0706F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6</w:t>
            </w:r>
          </w:p>
        </w:tc>
        <w:tc>
          <w:tcPr>
            <w:tcW w:w="1069" w:type="dxa"/>
            <w:vAlign w:val="center"/>
          </w:tcPr>
          <w:p w:rsidR="00F0706F" w:rsidRPr="00BC2F01" w:rsidRDefault="00F0706F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Ratulów</w:t>
            </w:r>
            <w:proofErr w:type="spellEnd"/>
          </w:p>
          <w:p w:rsidR="00F0706F" w:rsidRPr="00BC2F01" w:rsidRDefault="00F0706F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PL0152-156</w:t>
            </w:r>
          </w:p>
        </w:tc>
        <w:tc>
          <w:tcPr>
            <w:tcW w:w="1067" w:type="dxa"/>
            <w:vAlign w:val="center"/>
          </w:tcPr>
          <w:p w:rsidR="00F0706F" w:rsidRPr="00BC2F01" w:rsidRDefault="00F0706F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49°22ʹ00.4ʺ</w:t>
            </w:r>
          </w:p>
          <w:p w:rsidR="00F0706F" w:rsidRPr="00BC2F01" w:rsidRDefault="00F0706F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9°53ʹ42.0ʺ</w:t>
            </w:r>
          </w:p>
        </w:tc>
        <w:tc>
          <w:tcPr>
            <w:tcW w:w="1034" w:type="dxa"/>
            <w:vAlign w:val="center"/>
          </w:tcPr>
          <w:p w:rsidR="00F0706F" w:rsidRDefault="00F0706F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>
              <w:rPr>
                <w:rFonts w:ascii="Times New Roman" w:hAnsi="Times New Roman" w:cs="Times New Roman"/>
                <w:sz w:val="14"/>
                <w:szCs w:val="14"/>
              </w:rPr>
              <w:t>Chochołów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/</w:t>
            </w:r>
          </w:p>
          <w:p w:rsidR="00F0706F" w:rsidRPr="00BC2F01" w:rsidRDefault="00F0706F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Zuberec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Fm.</w:t>
            </w:r>
          </w:p>
        </w:tc>
        <w:tc>
          <w:tcPr>
            <w:tcW w:w="1277" w:type="dxa"/>
            <w:vAlign w:val="center"/>
          </w:tcPr>
          <w:p w:rsidR="00F0706F" w:rsidRPr="00BC2F01" w:rsidRDefault="00F0706F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laminated/massive mudstones</w:t>
            </w:r>
          </w:p>
        </w:tc>
        <w:tc>
          <w:tcPr>
            <w:tcW w:w="637" w:type="dxa"/>
            <w:vAlign w:val="center"/>
          </w:tcPr>
          <w:p w:rsidR="00F0706F" w:rsidRPr="00BC2F01" w:rsidRDefault="00F0706F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00/10</w:t>
            </w:r>
          </w:p>
        </w:tc>
        <w:tc>
          <w:tcPr>
            <w:tcW w:w="988" w:type="dxa"/>
            <w:vAlign w:val="center"/>
          </w:tcPr>
          <w:p w:rsidR="00F0706F" w:rsidRPr="00BC2F01" w:rsidRDefault="00F0706F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NE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-SW</w:t>
            </w:r>
          </w:p>
        </w:tc>
        <w:tc>
          <w:tcPr>
            <w:tcW w:w="443" w:type="dxa"/>
            <w:vAlign w:val="center"/>
          </w:tcPr>
          <w:p w:rsidR="00F0706F" w:rsidRPr="00BC2F01" w:rsidRDefault="008401B9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3</w:t>
            </w:r>
          </w:p>
        </w:tc>
        <w:tc>
          <w:tcPr>
            <w:tcW w:w="591" w:type="dxa"/>
            <w:vAlign w:val="center"/>
          </w:tcPr>
          <w:p w:rsidR="00F0706F" w:rsidRPr="00BC2F01" w:rsidRDefault="00F0706F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40</w:t>
            </w:r>
          </w:p>
        </w:tc>
        <w:tc>
          <w:tcPr>
            <w:tcW w:w="8355" w:type="dxa"/>
            <w:gridSpan w:val="13"/>
            <w:shd w:val="clear" w:color="auto" w:fill="auto"/>
            <w:vAlign w:val="center"/>
          </w:tcPr>
          <w:p w:rsidR="00F0706F" w:rsidRPr="00BC2F01" w:rsidRDefault="00F0706F" w:rsidP="00F0706F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not enough data for </w:t>
            </w:r>
            <w:proofErr w:type="spellStart"/>
            <w:r>
              <w:rPr>
                <w:rFonts w:ascii="Times New Roman" w:hAnsi="Times New Roman" w:cs="Times New Roman"/>
                <w:sz w:val="14"/>
                <w:szCs w:val="14"/>
              </w:rPr>
              <w:t>Jelínek´s</w:t>
            </w:r>
            <w:proofErr w:type="spellEnd"/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statistics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7</w:t>
            </w: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Nowe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Bystre</w:t>
            </w:r>
            <w:proofErr w:type="spellEnd"/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PL0146-151</w:t>
            </w: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49°20ʹ31.2ʺ</w:t>
            </w:r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9°55ʹ05.5ʺ</w:t>
            </w:r>
          </w:p>
        </w:tc>
        <w:tc>
          <w:tcPr>
            <w:tcW w:w="1034" w:type="dxa"/>
            <w:vAlign w:val="center"/>
          </w:tcPr>
          <w:p w:rsidR="00F965FA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>
              <w:rPr>
                <w:rFonts w:ascii="Times New Roman" w:hAnsi="Times New Roman" w:cs="Times New Roman"/>
                <w:sz w:val="14"/>
                <w:szCs w:val="14"/>
              </w:rPr>
              <w:t>Cho</w:t>
            </w:r>
            <w:r w:rsidR="00F0706F">
              <w:rPr>
                <w:rFonts w:ascii="Times New Roman" w:hAnsi="Times New Roman" w:cs="Times New Roman"/>
                <w:sz w:val="14"/>
                <w:szCs w:val="14"/>
              </w:rPr>
              <w:t>c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hołów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/</w:t>
            </w:r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Zuberec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Fm.</w:t>
            </w: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laminated/massive mudstones</w:t>
            </w: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11/12</w:t>
            </w:r>
          </w:p>
        </w:tc>
        <w:tc>
          <w:tcPr>
            <w:tcW w:w="988" w:type="dxa"/>
            <w:vAlign w:val="center"/>
          </w:tcPr>
          <w:p w:rsidR="00F965FA" w:rsidRPr="00B1576E" w:rsidRDefault="00F965FA" w:rsidP="00F965FA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B1576E">
              <w:rPr>
                <w:rFonts w:ascii="Times New Roman" w:hAnsi="Times New Roman" w:cs="Times New Roman"/>
                <w:b/>
                <w:sz w:val="14"/>
                <w:szCs w:val="14"/>
              </w:rPr>
              <w:t>NE</w:t>
            </w: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5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25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48.8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.2</w:t>
            </w:r>
          </w:p>
        </w:tc>
        <w:tc>
          <w:tcPr>
            <w:tcW w:w="755" w:type="dxa"/>
            <w:vAlign w:val="center"/>
          </w:tcPr>
          <w:p w:rsidR="00F965FA" w:rsidRPr="00BC2F01" w:rsidRDefault="006551AE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0.1/5.3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39.8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6.6</w:t>
            </w:r>
          </w:p>
        </w:tc>
        <w:tc>
          <w:tcPr>
            <w:tcW w:w="755" w:type="dxa"/>
            <w:vAlign w:val="center"/>
          </w:tcPr>
          <w:p w:rsidR="00F965FA" w:rsidRPr="00BC2F01" w:rsidRDefault="006551AE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0.1/6.6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08.5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79.5</w:t>
            </w:r>
          </w:p>
        </w:tc>
        <w:tc>
          <w:tcPr>
            <w:tcW w:w="755" w:type="dxa"/>
            <w:vAlign w:val="center"/>
          </w:tcPr>
          <w:p w:rsidR="006551AE" w:rsidRPr="006551AE" w:rsidRDefault="006551AE" w:rsidP="006551AE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8.6/5.0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3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26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32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767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49.8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.4</w:t>
            </w:r>
          </w:p>
        </w:tc>
        <w:tc>
          <w:tcPr>
            <w:tcW w:w="755" w:type="dxa"/>
            <w:vAlign w:val="center"/>
          </w:tcPr>
          <w:p w:rsidR="00F965FA" w:rsidRPr="00BC2F01" w:rsidRDefault="006551AE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0.1/5.3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59.7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.9</w:t>
            </w:r>
          </w:p>
        </w:tc>
        <w:tc>
          <w:tcPr>
            <w:tcW w:w="755" w:type="dxa"/>
            <w:vAlign w:val="center"/>
          </w:tcPr>
          <w:p w:rsidR="00F965FA" w:rsidRPr="00BC2F01" w:rsidRDefault="006551AE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0.1/6.6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1.8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5.4</w:t>
            </w:r>
          </w:p>
        </w:tc>
        <w:tc>
          <w:tcPr>
            <w:tcW w:w="755" w:type="dxa"/>
            <w:vAlign w:val="center"/>
          </w:tcPr>
          <w:p w:rsidR="00F965FA" w:rsidRPr="00BC2F01" w:rsidRDefault="00C87800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8.6/5.0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3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26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32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767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</w:t>
            </w: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Poronin</w:t>
            </w:r>
            <w:proofErr w:type="spellEnd"/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PL0064-071</w:t>
            </w: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49°20ʹ16.8ʺ</w:t>
            </w:r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0°00ʹ03.9ʺ</w:t>
            </w:r>
          </w:p>
        </w:tc>
        <w:tc>
          <w:tcPr>
            <w:tcW w:w="1034" w:type="dxa"/>
            <w:vAlign w:val="center"/>
          </w:tcPr>
          <w:p w:rsidR="00F965FA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>
              <w:rPr>
                <w:rFonts w:ascii="Times New Roman" w:hAnsi="Times New Roman" w:cs="Times New Roman"/>
                <w:sz w:val="14"/>
                <w:szCs w:val="14"/>
              </w:rPr>
              <w:t>Zakopane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/</w:t>
            </w:r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Huty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Fm.</w:t>
            </w: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laminated/massive mudstones</w:t>
            </w: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49/9</w:t>
            </w:r>
          </w:p>
        </w:tc>
        <w:tc>
          <w:tcPr>
            <w:tcW w:w="988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?</w:t>
            </w: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6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88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62.4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6.4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7.7</w:t>
            </w: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/</w:t>
            </w: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</w:t>
            </w: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.9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52.5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5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27.7/2.0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95.3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3.4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4.5/2.0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4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82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99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897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62.3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.5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7.7</w:t>
            </w: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/</w:t>
            </w: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</w:t>
            </w: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.9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52.4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.4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27.7/2.0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25.6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6.5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4.5/2.0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4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82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99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897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C87800" w:rsidRPr="00BC2F01" w:rsidRDefault="00C87800" w:rsidP="00C87800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9</w:t>
            </w:r>
          </w:p>
        </w:tc>
        <w:tc>
          <w:tcPr>
            <w:tcW w:w="1069" w:type="dxa"/>
            <w:vAlign w:val="center"/>
          </w:tcPr>
          <w:p w:rsidR="00C87800" w:rsidRPr="00BC2F01" w:rsidRDefault="00C87800" w:rsidP="00C87800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Biały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Dunajec</w:t>
            </w:r>
            <w:proofErr w:type="spellEnd"/>
          </w:p>
          <w:p w:rsidR="00C87800" w:rsidRPr="00BC2F01" w:rsidRDefault="00C87800" w:rsidP="00C87800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PL0157-166</w:t>
            </w:r>
          </w:p>
        </w:tc>
        <w:tc>
          <w:tcPr>
            <w:tcW w:w="1067" w:type="dxa"/>
            <w:vAlign w:val="center"/>
          </w:tcPr>
          <w:p w:rsidR="00C87800" w:rsidRPr="00BC2F01" w:rsidRDefault="00C87800" w:rsidP="00C87800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49°21ʹ09.0ʺ</w:t>
            </w:r>
          </w:p>
          <w:p w:rsidR="00C87800" w:rsidRPr="00BC2F01" w:rsidRDefault="00C87800" w:rsidP="00C87800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0°00ʹ03.9ʺ</w:t>
            </w:r>
          </w:p>
        </w:tc>
        <w:tc>
          <w:tcPr>
            <w:tcW w:w="1034" w:type="dxa"/>
            <w:vAlign w:val="center"/>
          </w:tcPr>
          <w:p w:rsidR="00C87800" w:rsidRDefault="00C87800" w:rsidP="00C87800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>
              <w:rPr>
                <w:rFonts w:ascii="Times New Roman" w:hAnsi="Times New Roman" w:cs="Times New Roman"/>
                <w:sz w:val="14"/>
                <w:szCs w:val="14"/>
              </w:rPr>
              <w:t>Cho</w:t>
            </w:r>
            <w:r w:rsidR="00F0706F">
              <w:rPr>
                <w:rFonts w:ascii="Times New Roman" w:hAnsi="Times New Roman" w:cs="Times New Roman"/>
                <w:sz w:val="14"/>
                <w:szCs w:val="14"/>
              </w:rPr>
              <w:t>c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hołów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/</w:t>
            </w:r>
          </w:p>
          <w:p w:rsidR="00C87800" w:rsidRPr="00BC2F01" w:rsidRDefault="00C87800" w:rsidP="00C87800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Zuberec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Fm.</w:t>
            </w:r>
          </w:p>
        </w:tc>
        <w:tc>
          <w:tcPr>
            <w:tcW w:w="1277" w:type="dxa"/>
            <w:vAlign w:val="center"/>
          </w:tcPr>
          <w:p w:rsidR="00C87800" w:rsidRPr="00BC2F01" w:rsidRDefault="00C87800" w:rsidP="00C87800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laminated/massive mudstones</w:t>
            </w:r>
          </w:p>
        </w:tc>
        <w:tc>
          <w:tcPr>
            <w:tcW w:w="637" w:type="dxa"/>
            <w:vAlign w:val="center"/>
          </w:tcPr>
          <w:p w:rsidR="00C87800" w:rsidRPr="00BC2F01" w:rsidRDefault="00C87800" w:rsidP="00C87800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20/10</w:t>
            </w:r>
          </w:p>
        </w:tc>
        <w:tc>
          <w:tcPr>
            <w:tcW w:w="988" w:type="dxa"/>
            <w:vAlign w:val="center"/>
          </w:tcPr>
          <w:p w:rsidR="00C87800" w:rsidRPr="00B1576E" w:rsidRDefault="00C87800" w:rsidP="00C87800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B1576E">
              <w:rPr>
                <w:rFonts w:ascii="Times New Roman" w:hAnsi="Times New Roman" w:cs="Times New Roman"/>
                <w:b/>
                <w:sz w:val="14"/>
                <w:szCs w:val="14"/>
              </w:rPr>
              <w:t>NE</w:t>
            </w:r>
          </w:p>
        </w:tc>
        <w:tc>
          <w:tcPr>
            <w:tcW w:w="443" w:type="dxa"/>
            <w:vAlign w:val="center"/>
          </w:tcPr>
          <w:p w:rsidR="00C87800" w:rsidRPr="00BC2F01" w:rsidRDefault="00C87800" w:rsidP="00C87800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9</w:t>
            </w:r>
          </w:p>
        </w:tc>
        <w:tc>
          <w:tcPr>
            <w:tcW w:w="591" w:type="dxa"/>
            <w:vAlign w:val="center"/>
          </w:tcPr>
          <w:p w:rsidR="00C87800" w:rsidRPr="00BC2F01" w:rsidRDefault="00C87800" w:rsidP="00C87800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205</w:t>
            </w:r>
          </w:p>
        </w:tc>
        <w:tc>
          <w:tcPr>
            <w:tcW w:w="591" w:type="dxa"/>
            <w:vAlign w:val="center"/>
          </w:tcPr>
          <w:p w:rsidR="00C87800" w:rsidRPr="00BC2F01" w:rsidRDefault="00C87800" w:rsidP="00C87800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245.2</w:t>
            </w:r>
          </w:p>
        </w:tc>
        <w:tc>
          <w:tcPr>
            <w:tcW w:w="571" w:type="dxa"/>
            <w:vAlign w:val="center"/>
          </w:tcPr>
          <w:p w:rsidR="00C87800" w:rsidRPr="00BC2F01" w:rsidRDefault="00C87800" w:rsidP="00C87800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7.0</w:t>
            </w:r>
          </w:p>
        </w:tc>
        <w:tc>
          <w:tcPr>
            <w:tcW w:w="755" w:type="dxa"/>
            <w:vAlign w:val="center"/>
          </w:tcPr>
          <w:p w:rsidR="00C87800" w:rsidRPr="00BC2F01" w:rsidRDefault="00C87800" w:rsidP="00C87800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4.9/4.5</w:t>
            </w:r>
          </w:p>
        </w:tc>
        <w:tc>
          <w:tcPr>
            <w:tcW w:w="591" w:type="dxa"/>
            <w:vAlign w:val="center"/>
          </w:tcPr>
          <w:p w:rsidR="00C87800" w:rsidRPr="00BC2F01" w:rsidRDefault="00C87800" w:rsidP="00C87800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54.9</w:t>
            </w:r>
          </w:p>
        </w:tc>
        <w:tc>
          <w:tcPr>
            <w:tcW w:w="591" w:type="dxa"/>
            <w:vAlign w:val="center"/>
          </w:tcPr>
          <w:p w:rsidR="00C87800" w:rsidRPr="00BC2F01" w:rsidRDefault="00C87800" w:rsidP="00C87800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2.5</w:t>
            </w:r>
          </w:p>
        </w:tc>
        <w:tc>
          <w:tcPr>
            <w:tcW w:w="755" w:type="dxa"/>
            <w:vAlign w:val="center"/>
          </w:tcPr>
          <w:p w:rsidR="00C87800" w:rsidRPr="00BC2F01" w:rsidRDefault="00C87800" w:rsidP="00C87800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4.9/4.5</w:t>
            </w:r>
          </w:p>
        </w:tc>
        <w:tc>
          <w:tcPr>
            <w:tcW w:w="591" w:type="dxa"/>
            <w:vAlign w:val="center"/>
          </w:tcPr>
          <w:p w:rsidR="00C87800" w:rsidRPr="00BC2F01" w:rsidRDefault="00C87800" w:rsidP="00C87800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45.4</w:t>
            </w:r>
          </w:p>
        </w:tc>
        <w:tc>
          <w:tcPr>
            <w:tcW w:w="591" w:type="dxa"/>
            <w:vAlign w:val="center"/>
          </w:tcPr>
          <w:p w:rsidR="00C87800" w:rsidRPr="00BC2F01" w:rsidRDefault="00C87800" w:rsidP="00C87800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82.6</w:t>
            </w:r>
          </w:p>
        </w:tc>
        <w:tc>
          <w:tcPr>
            <w:tcW w:w="755" w:type="dxa"/>
            <w:vAlign w:val="center"/>
          </w:tcPr>
          <w:p w:rsidR="00C87800" w:rsidRPr="00BC2F01" w:rsidRDefault="00C87800" w:rsidP="00C87800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.6/3</w:t>
            </w:r>
          </w:p>
        </w:tc>
        <w:tc>
          <w:tcPr>
            <w:tcW w:w="674" w:type="dxa"/>
            <w:vAlign w:val="center"/>
          </w:tcPr>
          <w:p w:rsidR="00C87800" w:rsidRPr="00BC2F01" w:rsidRDefault="00C87800" w:rsidP="00C87800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.005</w:t>
            </w:r>
          </w:p>
        </w:tc>
        <w:tc>
          <w:tcPr>
            <w:tcW w:w="609" w:type="dxa"/>
            <w:vAlign w:val="center"/>
          </w:tcPr>
          <w:p w:rsidR="00C87800" w:rsidRPr="00BC2F01" w:rsidRDefault="00C87800" w:rsidP="00C87800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49</w:t>
            </w:r>
          </w:p>
        </w:tc>
        <w:tc>
          <w:tcPr>
            <w:tcW w:w="609" w:type="dxa"/>
            <w:vAlign w:val="center"/>
          </w:tcPr>
          <w:p w:rsidR="00C87800" w:rsidRPr="00BC2F01" w:rsidRDefault="00C87800" w:rsidP="00C87800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6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0</w:t>
            </w:r>
          </w:p>
        </w:tc>
        <w:tc>
          <w:tcPr>
            <w:tcW w:w="672" w:type="dxa"/>
            <w:vAlign w:val="center"/>
          </w:tcPr>
          <w:p w:rsidR="00C87800" w:rsidRPr="00BC2F01" w:rsidRDefault="00C87800" w:rsidP="00C87800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817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C87800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63.7</w:t>
            </w:r>
          </w:p>
        </w:tc>
        <w:tc>
          <w:tcPr>
            <w:tcW w:w="571" w:type="dxa"/>
            <w:vAlign w:val="center"/>
          </w:tcPr>
          <w:p w:rsidR="00F965FA" w:rsidRPr="00BC2F01" w:rsidRDefault="00C87800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.2</w:t>
            </w:r>
          </w:p>
        </w:tc>
        <w:tc>
          <w:tcPr>
            <w:tcW w:w="755" w:type="dxa"/>
            <w:vAlign w:val="center"/>
          </w:tcPr>
          <w:p w:rsidR="00F965FA" w:rsidRPr="00BC2F01" w:rsidRDefault="00C87800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.4/4.6</w:t>
            </w:r>
          </w:p>
        </w:tc>
        <w:tc>
          <w:tcPr>
            <w:tcW w:w="591" w:type="dxa"/>
            <w:vAlign w:val="center"/>
          </w:tcPr>
          <w:p w:rsidR="00F965FA" w:rsidRPr="00BC2F01" w:rsidRDefault="00C87800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333.6</w:t>
            </w:r>
          </w:p>
        </w:tc>
        <w:tc>
          <w:tcPr>
            <w:tcW w:w="591" w:type="dxa"/>
            <w:vAlign w:val="center"/>
          </w:tcPr>
          <w:p w:rsidR="00F965FA" w:rsidRPr="00BC2F01" w:rsidRDefault="00C87800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3.0</w:t>
            </w:r>
          </w:p>
        </w:tc>
        <w:tc>
          <w:tcPr>
            <w:tcW w:w="755" w:type="dxa"/>
            <w:vAlign w:val="center"/>
          </w:tcPr>
          <w:p w:rsidR="00F965FA" w:rsidRPr="00BC2F01" w:rsidRDefault="00C87800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.9/5.0</w:t>
            </w:r>
          </w:p>
        </w:tc>
        <w:tc>
          <w:tcPr>
            <w:tcW w:w="591" w:type="dxa"/>
            <w:vAlign w:val="center"/>
          </w:tcPr>
          <w:p w:rsidR="00F965FA" w:rsidRPr="00BC2F01" w:rsidRDefault="00C87800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76.4</w:t>
            </w:r>
          </w:p>
        </w:tc>
        <w:tc>
          <w:tcPr>
            <w:tcW w:w="591" w:type="dxa"/>
            <w:vAlign w:val="center"/>
          </w:tcPr>
          <w:p w:rsidR="00F965FA" w:rsidRPr="00BC2F01" w:rsidRDefault="00C87800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86.8</w:t>
            </w:r>
          </w:p>
        </w:tc>
        <w:tc>
          <w:tcPr>
            <w:tcW w:w="755" w:type="dxa"/>
            <w:vAlign w:val="center"/>
          </w:tcPr>
          <w:p w:rsidR="00F965FA" w:rsidRPr="00BC2F01" w:rsidRDefault="00C87800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7.1/3.2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.005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49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6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0</w:t>
            </w:r>
          </w:p>
        </w:tc>
        <w:tc>
          <w:tcPr>
            <w:tcW w:w="672" w:type="dxa"/>
            <w:vAlign w:val="center"/>
          </w:tcPr>
          <w:p w:rsidR="00F965FA" w:rsidRPr="00BC2F01" w:rsidRDefault="00C87800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817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0</w:t>
            </w: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Kośne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Hamry</w:t>
            </w:r>
            <w:proofErr w:type="spellEnd"/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PL0167-175</w:t>
            </w: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49°19ʹ59.1ʺ</w:t>
            </w:r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0°02ʹ39.5ʺ</w:t>
            </w:r>
          </w:p>
        </w:tc>
        <w:tc>
          <w:tcPr>
            <w:tcW w:w="1034" w:type="dxa"/>
            <w:vAlign w:val="center"/>
          </w:tcPr>
          <w:p w:rsidR="00F965FA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>
              <w:rPr>
                <w:rFonts w:ascii="Times New Roman" w:hAnsi="Times New Roman" w:cs="Times New Roman"/>
                <w:sz w:val="14"/>
                <w:szCs w:val="14"/>
              </w:rPr>
              <w:t>Zakopane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/</w:t>
            </w:r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Huty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Fm.</w:t>
            </w: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laminated/massive mudstones</w:t>
            </w: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0/20</w:t>
            </w:r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/10</w:t>
            </w:r>
          </w:p>
        </w:tc>
        <w:tc>
          <w:tcPr>
            <w:tcW w:w="988" w:type="dxa"/>
            <w:vAlign w:val="center"/>
          </w:tcPr>
          <w:p w:rsidR="00F965FA" w:rsidRPr="00B1576E" w:rsidRDefault="00F965FA" w:rsidP="00F965FA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B1576E">
              <w:rPr>
                <w:rFonts w:ascii="Times New Roman" w:hAnsi="Times New Roman" w:cs="Times New Roman"/>
                <w:b/>
                <w:sz w:val="14"/>
                <w:szCs w:val="14"/>
              </w:rPr>
              <w:t>NE-E</w:t>
            </w: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9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84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77.1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.3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7.1/4.7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46.6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.9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7.3/3.4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87.4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0.5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4.9/3.9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8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68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84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779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60.7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.3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8.8/6.5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70.4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4.8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.7/5.1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4.7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4.2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8.7/4.6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8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66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82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773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1</w:t>
            </w: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Małe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Ciche</w:t>
            </w:r>
            <w:proofErr w:type="spellEnd"/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PL0115-119</w:t>
            </w: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49°18ʹ33.4ʺ</w:t>
            </w:r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0°03ʹ58.8ʺ</w:t>
            </w:r>
          </w:p>
        </w:tc>
        <w:tc>
          <w:tcPr>
            <w:tcW w:w="1034" w:type="dxa"/>
            <w:vAlign w:val="center"/>
          </w:tcPr>
          <w:p w:rsidR="00F965FA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>
              <w:rPr>
                <w:rFonts w:ascii="Times New Roman" w:hAnsi="Times New Roman" w:cs="Times New Roman"/>
                <w:sz w:val="14"/>
                <w:szCs w:val="14"/>
              </w:rPr>
              <w:t>Zakopane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/</w:t>
            </w:r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Huty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Fm.</w:t>
            </w: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laminated/massive mudstones</w:t>
            </w: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24/20</w:t>
            </w:r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45/10</w:t>
            </w:r>
          </w:p>
        </w:tc>
        <w:tc>
          <w:tcPr>
            <w:tcW w:w="988" w:type="dxa"/>
            <w:vAlign w:val="center"/>
          </w:tcPr>
          <w:p w:rsidR="00F965FA" w:rsidRPr="00B1576E" w:rsidRDefault="00F965FA" w:rsidP="00F965FA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B1576E">
              <w:rPr>
                <w:rFonts w:ascii="Times New Roman" w:hAnsi="Times New Roman" w:cs="Times New Roman"/>
                <w:b/>
                <w:sz w:val="14"/>
                <w:szCs w:val="14"/>
              </w:rPr>
              <w:t>NE-E</w:t>
            </w: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5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62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70.9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4.1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.8/5.6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61.1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.8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2.2/5.3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85.3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5.0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2.8/1.5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8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76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94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814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62.8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4.5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.8/1.7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53.1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.5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0/3.3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20.7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4.3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4.1/2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8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81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99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825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2</w:t>
            </w: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Jurgów</w:t>
            </w:r>
            <w:proofErr w:type="spellEnd"/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PL0136-145</w:t>
            </w: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49°21ʹ22.3ʺ</w:t>
            </w:r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0°07ʹ38.6ʺ</w:t>
            </w:r>
          </w:p>
        </w:tc>
        <w:tc>
          <w:tcPr>
            <w:tcW w:w="1034" w:type="dxa"/>
            <w:vAlign w:val="center"/>
          </w:tcPr>
          <w:p w:rsidR="00F965FA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>
              <w:rPr>
                <w:rFonts w:ascii="Times New Roman" w:hAnsi="Times New Roman" w:cs="Times New Roman"/>
                <w:sz w:val="14"/>
                <w:szCs w:val="14"/>
              </w:rPr>
              <w:t>Cho</w:t>
            </w:r>
            <w:r w:rsidR="00F0706F">
              <w:rPr>
                <w:rFonts w:ascii="Times New Roman" w:hAnsi="Times New Roman" w:cs="Times New Roman"/>
                <w:sz w:val="14"/>
                <w:szCs w:val="14"/>
              </w:rPr>
              <w:t>c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hołów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/</w:t>
            </w:r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Zuberec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Fm.</w:t>
            </w: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laminated/massive mudstones</w:t>
            </w: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2/10</w:t>
            </w:r>
          </w:p>
        </w:tc>
        <w:tc>
          <w:tcPr>
            <w:tcW w:w="988" w:type="dxa"/>
            <w:vAlign w:val="center"/>
          </w:tcPr>
          <w:p w:rsidR="00F965FA" w:rsidRPr="00B1576E" w:rsidRDefault="00F965FA" w:rsidP="00F965FA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B1576E">
              <w:rPr>
                <w:rFonts w:ascii="Times New Roman" w:hAnsi="Times New Roman" w:cs="Times New Roman"/>
                <w:b/>
                <w:sz w:val="14"/>
                <w:szCs w:val="14"/>
              </w:rPr>
              <w:t>NE-E</w:t>
            </w:r>
          </w:p>
        </w:tc>
        <w:tc>
          <w:tcPr>
            <w:tcW w:w="443" w:type="dxa"/>
            <w:vAlign w:val="center"/>
          </w:tcPr>
          <w:p w:rsidR="00F965FA" w:rsidRPr="00BC2F01" w:rsidRDefault="00C87800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5</w:t>
            </w:r>
          </w:p>
        </w:tc>
        <w:tc>
          <w:tcPr>
            <w:tcW w:w="591" w:type="dxa"/>
            <w:vAlign w:val="center"/>
          </w:tcPr>
          <w:p w:rsidR="00F965FA" w:rsidRPr="00BC2F01" w:rsidRDefault="00C87800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83</w:t>
            </w:r>
          </w:p>
        </w:tc>
        <w:tc>
          <w:tcPr>
            <w:tcW w:w="591" w:type="dxa"/>
            <w:vAlign w:val="center"/>
          </w:tcPr>
          <w:p w:rsidR="00F965FA" w:rsidRPr="00BC2F01" w:rsidRDefault="00C87800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16.3</w:t>
            </w:r>
          </w:p>
        </w:tc>
        <w:tc>
          <w:tcPr>
            <w:tcW w:w="571" w:type="dxa"/>
            <w:vAlign w:val="center"/>
          </w:tcPr>
          <w:p w:rsidR="00F965FA" w:rsidRPr="00BC2F01" w:rsidRDefault="00C87800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8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0.1/2.3</w:t>
            </w:r>
          </w:p>
        </w:tc>
        <w:tc>
          <w:tcPr>
            <w:tcW w:w="591" w:type="dxa"/>
            <w:vAlign w:val="center"/>
          </w:tcPr>
          <w:p w:rsidR="00F965FA" w:rsidRPr="00BC2F01" w:rsidRDefault="00C87800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26.2</w:t>
            </w:r>
          </w:p>
        </w:tc>
        <w:tc>
          <w:tcPr>
            <w:tcW w:w="591" w:type="dxa"/>
            <w:vAlign w:val="center"/>
          </w:tcPr>
          <w:p w:rsidR="00F965FA" w:rsidRPr="00BC2F01" w:rsidRDefault="00C87800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4.6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0.1/5.7</w:t>
            </w:r>
          </w:p>
        </w:tc>
        <w:tc>
          <w:tcPr>
            <w:tcW w:w="591" w:type="dxa"/>
            <w:vAlign w:val="center"/>
          </w:tcPr>
          <w:p w:rsidR="00F965FA" w:rsidRPr="00BC2F01" w:rsidRDefault="00C87800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216.6</w:t>
            </w:r>
          </w:p>
        </w:tc>
        <w:tc>
          <w:tcPr>
            <w:tcW w:w="591" w:type="dxa"/>
            <w:vAlign w:val="center"/>
          </w:tcPr>
          <w:p w:rsidR="00F965FA" w:rsidRPr="00BC2F01" w:rsidRDefault="00C87800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85.3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7.4/4.9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4</w:t>
            </w:r>
          </w:p>
        </w:tc>
        <w:tc>
          <w:tcPr>
            <w:tcW w:w="609" w:type="dxa"/>
            <w:vAlign w:val="center"/>
          </w:tcPr>
          <w:p w:rsidR="00F965FA" w:rsidRPr="00BC2F01" w:rsidRDefault="00C87800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.041</w:t>
            </w:r>
          </w:p>
        </w:tc>
        <w:tc>
          <w:tcPr>
            <w:tcW w:w="609" w:type="dxa"/>
            <w:vAlign w:val="center"/>
          </w:tcPr>
          <w:p w:rsidR="00F965FA" w:rsidRPr="00BC2F01" w:rsidRDefault="00C87800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.050</w:t>
            </w:r>
          </w:p>
        </w:tc>
        <w:tc>
          <w:tcPr>
            <w:tcW w:w="672" w:type="dxa"/>
            <w:vAlign w:val="center"/>
          </w:tcPr>
          <w:p w:rsidR="00F965FA" w:rsidRPr="00BC2F01" w:rsidRDefault="00C87800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820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C87800" w:rsidRPr="00BC2F01" w:rsidRDefault="00C87800" w:rsidP="00C87800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C87800" w:rsidRPr="00BC2F01" w:rsidRDefault="00C87800" w:rsidP="00C87800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7" w:type="dxa"/>
            <w:vAlign w:val="center"/>
          </w:tcPr>
          <w:p w:rsidR="00C87800" w:rsidRPr="00BC2F01" w:rsidRDefault="00C87800" w:rsidP="00C87800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C87800" w:rsidRPr="00BC2F01" w:rsidRDefault="00C87800" w:rsidP="00C87800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C87800" w:rsidRPr="00BC2F01" w:rsidRDefault="00C87800" w:rsidP="00C87800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7" w:type="dxa"/>
            <w:vAlign w:val="center"/>
          </w:tcPr>
          <w:p w:rsidR="00C87800" w:rsidRPr="00BC2F01" w:rsidRDefault="00C87800" w:rsidP="00C87800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C87800" w:rsidRPr="00BC2F01" w:rsidRDefault="00C87800" w:rsidP="00C87800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C87800" w:rsidRPr="00BC2F01" w:rsidRDefault="00C87800" w:rsidP="00C87800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C87800" w:rsidRPr="00BC2F01" w:rsidRDefault="00C87800" w:rsidP="00C87800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C87800" w:rsidRPr="00BC2F01" w:rsidRDefault="00C87800" w:rsidP="00C87800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16.0</w:t>
            </w:r>
          </w:p>
        </w:tc>
        <w:tc>
          <w:tcPr>
            <w:tcW w:w="571" w:type="dxa"/>
            <w:vAlign w:val="center"/>
          </w:tcPr>
          <w:p w:rsidR="00C87800" w:rsidRPr="00BC2F01" w:rsidRDefault="00C87800" w:rsidP="00C87800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.6</w:t>
            </w:r>
          </w:p>
        </w:tc>
        <w:tc>
          <w:tcPr>
            <w:tcW w:w="755" w:type="dxa"/>
            <w:vAlign w:val="center"/>
          </w:tcPr>
          <w:p w:rsidR="00C87800" w:rsidRPr="00BC2F01" w:rsidRDefault="00C87800" w:rsidP="00C87800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9.9/2.2</w:t>
            </w:r>
          </w:p>
        </w:tc>
        <w:tc>
          <w:tcPr>
            <w:tcW w:w="591" w:type="dxa"/>
            <w:vAlign w:val="center"/>
          </w:tcPr>
          <w:p w:rsidR="00C87800" w:rsidRPr="00BC2F01" w:rsidRDefault="00C87800" w:rsidP="00C87800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206.2</w:t>
            </w:r>
          </w:p>
        </w:tc>
        <w:tc>
          <w:tcPr>
            <w:tcW w:w="591" w:type="dxa"/>
            <w:vAlign w:val="center"/>
          </w:tcPr>
          <w:p w:rsidR="00C87800" w:rsidRPr="00BC2F01" w:rsidRDefault="00C87800" w:rsidP="00C87800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5.4</w:t>
            </w:r>
          </w:p>
        </w:tc>
        <w:tc>
          <w:tcPr>
            <w:tcW w:w="755" w:type="dxa"/>
            <w:vAlign w:val="center"/>
          </w:tcPr>
          <w:p w:rsidR="00C87800" w:rsidRPr="00BC2F01" w:rsidRDefault="00C87800" w:rsidP="00C87800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9.9/5.6</w:t>
            </w:r>
          </w:p>
        </w:tc>
        <w:tc>
          <w:tcPr>
            <w:tcW w:w="591" w:type="dxa"/>
            <w:vAlign w:val="center"/>
          </w:tcPr>
          <w:p w:rsidR="00C87800" w:rsidRPr="00BC2F01" w:rsidRDefault="00C87800" w:rsidP="00C87800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9.8</w:t>
            </w:r>
          </w:p>
        </w:tc>
        <w:tc>
          <w:tcPr>
            <w:tcW w:w="591" w:type="dxa"/>
            <w:vAlign w:val="center"/>
          </w:tcPr>
          <w:p w:rsidR="00C87800" w:rsidRPr="00BC2F01" w:rsidRDefault="00C87800" w:rsidP="00C87800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84.4</w:t>
            </w:r>
          </w:p>
        </w:tc>
        <w:tc>
          <w:tcPr>
            <w:tcW w:w="755" w:type="dxa"/>
            <w:vAlign w:val="center"/>
          </w:tcPr>
          <w:p w:rsidR="00C87800" w:rsidRPr="00BC2F01" w:rsidRDefault="00C87800" w:rsidP="00C87800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7.4/4.9</w:t>
            </w:r>
          </w:p>
        </w:tc>
        <w:tc>
          <w:tcPr>
            <w:tcW w:w="674" w:type="dxa"/>
            <w:vAlign w:val="center"/>
          </w:tcPr>
          <w:p w:rsidR="00C87800" w:rsidRPr="00BC2F01" w:rsidRDefault="00C87800" w:rsidP="00C87800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4</w:t>
            </w:r>
          </w:p>
        </w:tc>
        <w:tc>
          <w:tcPr>
            <w:tcW w:w="609" w:type="dxa"/>
            <w:vAlign w:val="center"/>
          </w:tcPr>
          <w:p w:rsidR="00C87800" w:rsidRPr="00BC2F01" w:rsidRDefault="00C87800" w:rsidP="00C87800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.041</w:t>
            </w:r>
          </w:p>
        </w:tc>
        <w:tc>
          <w:tcPr>
            <w:tcW w:w="609" w:type="dxa"/>
            <w:vAlign w:val="center"/>
          </w:tcPr>
          <w:p w:rsidR="00C87800" w:rsidRPr="00BC2F01" w:rsidRDefault="00C87800" w:rsidP="00C87800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.050</w:t>
            </w:r>
          </w:p>
        </w:tc>
        <w:tc>
          <w:tcPr>
            <w:tcW w:w="672" w:type="dxa"/>
            <w:vAlign w:val="center"/>
          </w:tcPr>
          <w:p w:rsidR="00C87800" w:rsidRPr="00BC2F01" w:rsidRDefault="00C87800" w:rsidP="00C87800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820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3</w:t>
            </w: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Łapsze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Wyżne</w:t>
            </w:r>
            <w:proofErr w:type="spellEnd"/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PL0109-114</w:t>
            </w: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49°23ʹ59.9ʺ</w:t>
            </w:r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0°12ʹ59.1ʺ</w:t>
            </w:r>
          </w:p>
        </w:tc>
        <w:tc>
          <w:tcPr>
            <w:tcW w:w="1034" w:type="dxa"/>
            <w:vAlign w:val="center"/>
          </w:tcPr>
          <w:p w:rsidR="00F965FA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>
              <w:rPr>
                <w:rFonts w:ascii="Times New Roman" w:hAnsi="Times New Roman" w:cs="Times New Roman"/>
                <w:sz w:val="14"/>
                <w:szCs w:val="14"/>
              </w:rPr>
              <w:t>Zakopane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/</w:t>
            </w:r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Huty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Fm.</w:t>
            </w: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laminated/massive mudstones</w:t>
            </w: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15/20</w:t>
            </w:r>
          </w:p>
        </w:tc>
        <w:tc>
          <w:tcPr>
            <w:tcW w:w="988" w:type="dxa"/>
            <w:vAlign w:val="center"/>
          </w:tcPr>
          <w:p w:rsidR="00F965FA" w:rsidRPr="00B1576E" w:rsidRDefault="00F965FA" w:rsidP="00F965FA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B1576E">
              <w:rPr>
                <w:rFonts w:ascii="Times New Roman" w:hAnsi="Times New Roman" w:cs="Times New Roman"/>
                <w:b/>
                <w:sz w:val="14"/>
                <w:szCs w:val="14"/>
              </w:rPr>
              <w:t>ENE-E-ESE</w:t>
            </w: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6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82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89.8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.9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6D7882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sk-SK" w:eastAsia="sk-SK"/>
              </w:rPr>
              <w:t>14.8/4.8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98.4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9.2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sk-SK" w:eastAsia="sk-SK"/>
              </w:rPr>
              <w:t>14.5/5.2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0.9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70.4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sk-SK" w:eastAsia="sk-SK"/>
              </w:rPr>
              <w:t>6.8/4.8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7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40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51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709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09.4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4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6D7882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sk-SK" w:eastAsia="sk-SK"/>
              </w:rPr>
              <w:t>14.8/4.8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9.4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0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sk-SK" w:eastAsia="sk-SK"/>
              </w:rPr>
              <w:t>14.5/5.2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87.8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8.6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sk-SK" w:eastAsia="sk-SK"/>
              </w:rPr>
              <w:t>6.8/4.8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7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40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51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709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4</w:t>
            </w: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Niedzica</w:t>
            </w:r>
            <w:proofErr w:type="spellEnd"/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PL0120-127</w:t>
            </w: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49°23ʹ55.0ʺ</w:t>
            </w:r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0°17ʹ22.2ʺ</w:t>
            </w:r>
          </w:p>
        </w:tc>
        <w:tc>
          <w:tcPr>
            <w:tcW w:w="1034" w:type="dxa"/>
            <w:vAlign w:val="center"/>
          </w:tcPr>
          <w:p w:rsidR="00F965FA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>
              <w:rPr>
                <w:rFonts w:ascii="Times New Roman" w:hAnsi="Times New Roman" w:cs="Times New Roman"/>
                <w:sz w:val="14"/>
                <w:szCs w:val="14"/>
              </w:rPr>
              <w:t>Zakopane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/</w:t>
            </w:r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Huty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Fm.</w:t>
            </w: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laminated/massive mudstones</w:t>
            </w: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60/35</w:t>
            </w:r>
          </w:p>
        </w:tc>
        <w:tc>
          <w:tcPr>
            <w:tcW w:w="988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?</w:t>
            </w: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7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26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27.2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7.9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1/2.8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26.1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0.9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0.7/2.2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42.8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53.2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/1.7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6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80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97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856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21.4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.3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0.9/2.8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31.4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7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0.7/2.2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4.8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7.6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/1.7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6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80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97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856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lastRenderedPageBreak/>
              <w:t>15</w:t>
            </w: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Kacwin</w:t>
            </w:r>
            <w:proofErr w:type="spellEnd"/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PL128-135</w:t>
            </w: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49°21ʹ06.1ʺ</w:t>
            </w:r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0°17ʹ10.3ʺ</w:t>
            </w:r>
          </w:p>
        </w:tc>
        <w:tc>
          <w:tcPr>
            <w:tcW w:w="1034" w:type="dxa"/>
            <w:vAlign w:val="center"/>
          </w:tcPr>
          <w:p w:rsidR="00F965FA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>
              <w:rPr>
                <w:rFonts w:ascii="Times New Roman" w:hAnsi="Times New Roman" w:cs="Times New Roman"/>
                <w:sz w:val="14"/>
                <w:szCs w:val="14"/>
              </w:rPr>
              <w:t>Cho</w:t>
            </w:r>
            <w:r w:rsidR="00F0706F">
              <w:rPr>
                <w:rFonts w:ascii="Times New Roman" w:hAnsi="Times New Roman" w:cs="Times New Roman"/>
                <w:sz w:val="14"/>
                <w:szCs w:val="14"/>
              </w:rPr>
              <w:t>c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hołów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/</w:t>
            </w:r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Zuberec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Fm.</w:t>
            </w: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laminated/massive mudstones</w:t>
            </w: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10/10</w:t>
            </w:r>
          </w:p>
        </w:tc>
        <w:tc>
          <w:tcPr>
            <w:tcW w:w="988" w:type="dxa"/>
            <w:vAlign w:val="center"/>
          </w:tcPr>
          <w:p w:rsidR="00F965FA" w:rsidRPr="00B1576E" w:rsidRDefault="00F965FA" w:rsidP="00F965FA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B1576E">
              <w:rPr>
                <w:rFonts w:ascii="Times New Roman" w:hAnsi="Times New Roman" w:cs="Times New Roman"/>
                <w:b/>
                <w:sz w:val="14"/>
                <w:szCs w:val="14"/>
              </w:rPr>
              <w:t>NE</w:t>
            </w: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15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92.7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.2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6.4/2.2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83.7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6.3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8.6/6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51.8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73.3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8.5/1.9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5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16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22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548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93.6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7.8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6.4/2.2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84.6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7.3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8.6/6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17.4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79.3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8.5/1.9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5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16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22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548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6</w:t>
            </w: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Osturňa1</w:t>
            </w:r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SMP460-466</w:t>
            </w: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49°19ʹ40.8ʺ</w:t>
            </w:r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0°13ʹ15.0°</w:t>
            </w: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Zuberec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Fm.</w:t>
            </w: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Ta sandstones</w:t>
            </w: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1/14</w:t>
            </w:r>
          </w:p>
        </w:tc>
        <w:tc>
          <w:tcPr>
            <w:tcW w:w="988" w:type="dxa"/>
            <w:vAlign w:val="center"/>
          </w:tcPr>
          <w:p w:rsidR="00F965FA" w:rsidRPr="00B1576E" w:rsidRDefault="00F965FA" w:rsidP="00F965FA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B1576E">
              <w:rPr>
                <w:rFonts w:ascii="Times New Roman" w:hAnsi="Times New Roman" w:cs="Times New Roman"/>
                <w:b/>
                <w:sz w:val="14"/>
                <w:szCs w:val="14"/>
              </w:rPr>
              <w:t>E-ESE</w:t>
            </w: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6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48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71.9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.2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.2/3.7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.1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5.7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.6/3.5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60.9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3.9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.2/3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6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9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15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162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72.7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4.3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.2/3.7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82.1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.1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.6/3.5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0.5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0.8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.2/3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6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9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15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162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7</w:t>
            </w: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Osturňa2</w:t>
            </w:r>
          </w:p>
          <w:p w:rsidR="00F965FA" w:rsidRPr="00BC2F01" w:rsidRDefault="002C353D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SMP466-472</w:t>
            </w: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49°18ʹ35.2ʺ</w:t>
            </w:r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0°13ʹ32.7ʺ</w:t>
            </w: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sk-SK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Zuberec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Fm.</w:t>
            </w: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Tc sandstones</w:t>
            </w:r>
          </w:p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4/13</w:t>
            </w:r>
          </w:p>
        </w:tc>
        <w:tc>
          <w:tcPr>
            <w:tcW w:w="988" w:type="dxa"/>
            <w:vAlign w:val="center"/>
          </w:tcPr>
          <w:p w:rsidR="00F965FA" w:rsidRPr="00B1576E" w:rsidRDefault="00F965FA" w:rsidP="00F965FA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B1576E">
              <w:rPr>
                <w:rFonts w:ascii="Times New Roman" w:hAnsi="Times New Roman" w:cs="Times New Roman"/>
                <w:b/>
                <w:sz w:val="14"/>
                <w:szCs w:val="14"/>
              </w:rPr>
              <w:t>NE-E</w:t>
            </w: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6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78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60.0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3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3.2/2.8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50.0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6.6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3.3/2.9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67.8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3.4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.7/2.2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6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35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45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707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60.8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7.5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3.2/2.8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70.2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4.2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3.2/2.9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51.1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1.4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.7/2.2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6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35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45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707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F965FA" w:rsidRPr="00BC2F01" w:rsidRDefault="002C353D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SMP473</w:t>
            </w: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-485</w:t>
            </w: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laminated mudstones</w:t>
            </w: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3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14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78.5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5.1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2/2.7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47.7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.9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2.1/2.7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98.1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79.8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.1/2.4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7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100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121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859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58.2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2/2.7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48.3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.3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2/2.7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44.4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7.5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.1/2.4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7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100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121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859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8</w:t>
            </w: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Osturňa3</w:t>
            </w:r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SMP720-729</w:t>
            </w: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49°19ʹ03.3ʺ</w:t>
            </w:r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0°13ʹ44.4ʺ</w:t>
            </w: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Zuberec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Fm.</w:t>
            </w: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>
              <w:rPr>
                <w:rFonts w:ascii="Times New Roman" w:hAnsi="Times New Roman" w:cs="Times New Roman"/>
                <w:sz w:val="14"/>
                <w:szCs w:val="14"/>
              </w:rPr>
              <w:t>Tsf</w:t>
            </w:r>
            <w:proofErr w:type="spellEnd"/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sandstones</w:t>
            </w: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41/14</w:t>
            </w:r>
          </w:p>
        </w:tc>
        <w:tc>
          <w:tcPr>
            <w:tcW w:w="988" w:type="dxa"/>
            <w:vAlign w:val="center"/>
          </w:tcPr>
          <w:p w:rsidR="00F965FA" w:rsidRPr="00B1576E" w:rsidRDefault="00F965FA" w:rsidP="00F965FA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B1576E">
              <w:rPr>
                <w:rFonts w:ascii="Times New Roman" w:hAnsi="Times New Roman" w:cs="Times New Roman"/>
                <w:b/>
                <w:sz w:val="14"/>
                <w:szCs w:val="14"/>
              </w:rPr>
              <w:t>NE-E</w:t>
            </w: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0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37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3.8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2.4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8/10.5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41.3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7.6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1.6/17.2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07.1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53.1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1.6/9.8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5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4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8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-0.113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77.7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4.8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8/10.5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41.3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3.6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1.6/17.2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25.1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61.2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1.6/9.8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5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4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8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-0.113</w:t>
            </w:r>
          </w:p>
        </w:tc>
      </w:tr>
      <w:tr w:rsidR="00F0706F" w:rsidRPr="00BC2F01" w:rsidTr="000D7F9E">
        <w:trPr>
          <w:jc w:val="center"/>
        </w:trPr>
        <w:tc>
          <w:tcPr>
            <w:tcW w:w="425" w:type="dxa"/>
            <w:vAlign w:val="center"/>
          </w:tcPr>
          <w:p w:rsidR="00F0706F" w:rsidRPr="00BC2F01" w:rsidRDefault="00F0706F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9</w:t>
            </w:r>
          </w:p>
        </w:tc>
        <w:tc>
          <w:tcPr>
            <w:tcW w:w="1069" w:type="dxa"/>
            <w:vAlign w:val="center"/>
          </w:tcPr>
          <w:p w:rsidR="00F0706F" w:rsidRPr="00BC2F01" w:rsidRDefault="00F0706F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Osturňa4</w:t>
            </w:r>
          </w:p>
          <w:p w:rsidR="00F0706F" w:rsidRPr="00BC2F01" w:rsidRDefault="00F0706F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SMP730-738</w:t>
            </w:r>
          </w:p>
        </w:tc>
        <w:tc>
          <w:tcPr>
            <w:tcW w:w="1067" w:type="dxa"/>
            <w:vAlign w:val="center"/>
          </w:tcPr>
          <w:p w:rsidR="00F0706F" w:rsidRPr="00BC2F01" w:rsidRDefault="00F0706F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49°18ʹ43.4ʺ</w:t>
            </w:r>
          </w:p>
          <w:p w:rsidR="00F0706F" w:rsidRPr="00BC2F01" w:rsidRDefault="00F0706F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0°13ʹ30.8ʺ</w:t>
            </w:r>
          </w:p>
        </w:tc>
        <w:tc>
          <w:tcPr>
            <w:tcW w:w="1034" w:type="dxa"/>
            <w:vAlign w:val="center"/>
          </w:tcPr>
          <w:p w:rsidR="00F0706F" w:rsidRPr="00BC2F01" w:rsidRDefault="00F0706F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Zuberec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Fm.</w:t>
            </w:r>
          </w:p>
        </w:tc>
        <w:tc>
          <w:tcPr>
            <w:tcW w:w="1277" w:type="dxa"/>
            <w:vAlign w:val="center"/>
          </w:tcPr>
          <w:p w:rsidR="00F0706F" w:rsidRPr="00BC2F01" w:rsidRDefault="00F0706F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laminated mudstones</w:t>
            </w:r>
          </w:p>
        </w:tc>
        <w:tc>
          <w:tcPr>
            <w:tcW w:w="637" w:type="dxa"/>
            <w:vAlign w:val="center"/>
          </w:tcPr>
          <w:p w:rsidR="00F0706F" w:rsidRPr="00BC2F01" w:rsidRDefault="00F0706F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5/10</w:t>
            </w:r>
          </w:p>
        </w:tc>
        <w:tc>
          <w:tcPr>
            <w:tcW w:w="988" w:type="dxa"/>
            <w:vAlign w:val="center"/>
          </w:tcPr>
          <w:p w:rsidR="00F0706F" w:rsidRPr="00B1576E" w:rsidRDefault="00F0706F" w:rsidP="00F965FA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B1576E">
              <w:rPr>
                <w:rFonts w:ascii="Times New Roman" w:hAnsi="Times New Roman" w:cs="Times New Roman"/>
                <w:b/>
                <w:sz w:val="14"/>
                <w:szCs w:val="14"/>
              </w:rPr>
              <w:t>NE-E</w:t>
            </w:r>
          </w:p>
        </w:tc>
        <w:tc>
          <w:tcPr>
            <w:tcW w:w="443" w:type="dxa"/>
            <w:vAlign w:val="center"/>
          </w:tcPr>
          <w:p w:rsidR="00F0706F" w:rsidRPr="00BC2F01" w:rsidRDefault="009C0EA8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3</w:t>
            </w:r>
          </w:p>
        </w:tc>
        <w:tc>
          <w:tcPr>
            <w:tcW w:w="591" w:type="dxa"/>
            <w:vAlign w:val="center"/>
          </w:tcPr>
          <w:p w:rsidR="00F0706F" w:rsidRPr="00BC2F01" w:rsidRDefault="00F0706F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64</w:t>
            </w:r>
          </w:p>
        </w:tc>
        <w:tc>
          <w:tcPr>
            <w:tcW w:w="8355" w:type="dxa"/>
            <w:gridSpan w:val="13"/>
            <w:shd w:val="clear" w:color="auto" w:fill="auto"/>
            <w:vAlign w:val="center"/>
          </w:tcPr>
          <w:p w:rsidR="00F0706F" w:rsidRPr="00BC2F01" w:rsidRDefault="00F0706F" w:rsidP="00F0706F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not enough data for </w:t>
            </w:r>
            <w:proofErr w:type="spellStart"/>
            <w:r>
              <w:rPr>
                <w:rFonts w:ascii="Times New Roman" w:hAnsi="Times New Roman" w:cs="Times New Roman"/>
                <w:sz w:val="14"/>
                <w:szCs w:val="14"/>
              </w:rPr>
              <w:t>Jelínek´s</w:t>
            </w:r>
            <w:proofErr w:type="spellEnd"/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statistics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0</w:t>
            </w: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Osturňa5</w:t>
            </w:r>
          </w:p>
          <w:p w:rsidR="00F965FA" w:rsidRPr="00BC2F01" w:rsidRDefault="002C353D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SMP739-746</w:t>
            </w: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49°18ʹ55.2ʺ</w:t>
            </w:r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0°13ʹ37.4ʺ</w:t>
            </w: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Zuberec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Fm.</w:t>
            </w: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>
              <w:rPr>
                <w:rFonts w:ascii="Times New Roman" w:hAnsi="Times New Roman" w:cs="Times New Roman"/>
                <w:sz w:val="14"/>
                <w:szCs w:val="14"/>
              </w:rPr>
              <w:t>Tcv</w:t>
            </w:r>
            <w:proofErr w:type="spellEnd"/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sandstones</w:t>
            </w:r>
          </w:p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6/13</w:t>
            </w:r>
          </w:p>
        </w:tc>
        <w:tc>
          <w:tcPr>
            <w:tcW w:w="988" w:type="dxa"/>
            <w:vAlign w:val="center"/>
          </w:tcPr>
          <w:p w:rsidR="00F965FA" w:rsidRPr="00B1576E" w:rsidRDefault="00F965FA" w:rsidP="00F965FA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B1576E">
              <w:rPr>
                <w:rFonts w:ascii="Times New Roman" w:hAnsi="Times New Roman" w:cs="Times New Roman"/>
                <w:b/>
                <w:sz w:val="14"/>
                <w:szCs w:val="14"/>
              </w:rPr>
              <w:t>NE-E</w:t>
            </w: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7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70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70.9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1.7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6.4/9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39.7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6.2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7.5/16.2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22.4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76.7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7.9/5.5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6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8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14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135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70.1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6.3/9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60.1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1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7.5/16.1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98.1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8.5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7.9/5.5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6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8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14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135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F965FA" w:rsidRPr="00BC2F01" w:rsidRDefault="002C353D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SMP747</w:t>
            </w: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-751</w:t>
            </w: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laminated mudstones</w:t>
            </w: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7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90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1.6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.0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  <w:t>59.7/5.9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01.6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5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  <w:t>59.7/4.1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08.0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2.0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  <w:t>6.6/6.1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6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102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122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888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11.7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5.0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  <w:t>59.7/5.9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01.8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5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  <w:t>59.7/4.1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48.3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4.8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  <w:t>6.6/6.1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6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102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122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888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1</w:t>
            </w: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Veľká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Franková</w:t>
            </w:r>
            <w:proofErr w:type="spellEnd"/>
          </w:p>
          <w:p w:rsidR="00F965FA" w:rsidRPr="00BC2F01" w:rsidRDefault="002C353D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SMP501-507</w:t>
            </w: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49°20ʹ33.1ʺ</w:t>
            </w:r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0°17ʹ06.8ʺ</w:t>
            </w: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Huty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Fm.</w:t>
            </w: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>
              <w:rPr>
                <w:rFonts w:ascii="Times New Roman" w:hAnsi="Times New Roman" w:cs="Times New Roman"/>
                <w:sz w:val="14"/>
                <w:szCs w:val="14"/>
              </w:rPr>
              <w:t>Tsf</w:t>
            </w:r>
            <w:proofErr w:type="spellEnd"/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sandstones</w:t>
            </w:r>
          </w:p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02/18</w:t>
            </w:r>
          </w:p>
        </w:tc>
        <w:tc>
          <w:tcPr>
            <w:tcW w:w="988" w:type="dxa"/>
            <w:vAlign w:val="center"/>
          </w:tcPr>
          <w:p w:rsidR="00F965FA" w:rsidRDefault="00F965FA" w:rsidP="00F965FA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B1576E">
              <w:rPr>
                <w:rFonts w:ascii="Times New Roman" w:hAnsi="Times New Roman" w:cs="Times New Roman"/>
                <w:b/>
                <w:sz w:val="14"/>
                <w:szCs w:val="14"/>
              </w:rPr>
              <w:t>NE</w:t>
            </w:r>
          </w:p>
          <w:p w:rsidR="00F965FA" w:rsidRPr="00B1576E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NW(NNW)-SE(SSE)</w:t>
            </w: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0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71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99.8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3.2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</w:t>
            </w: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.9/4.7</w:t>
            </w:r>
          </w:p>
        </w:tc>
        <w:tc>
          <w:tcPr>
            <w:tcW w:w="591" w:type="dxa"/>
            <w:vAlign w:val="center"/>
          </w:tcPr>
          <w:p w:rsidR="00F965FA" w:rsidRPr="0072598F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72598F">
              <w:rPr>
                <w:rFonts w:ascii="Times New Roman" w:hAnsi="Times New Roman" w:cs="Times New Roman"/>
                <w:sz w:val="14"/>
                <w:szCs w:val="14"/>
              </w:rPr>
              <w:t>190.3</w:t>
            </w:r>
          </w:p>
        </w:tc>
        <w:tc>
          <w:tcPr>
            <w:tcW w:w="591" w:type="dxa"/>
            <w:vAlign w:val="center"/>
          </w:tcPr>
          <w:p w:rsidR="00F965FA" w:rsidRPr="0072598F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72598F">
              <w:rPr>
                <w:rFonts w:ascii="Times New Roman" w:hAnsi="Times New Roman" w:cs="Times New Roman"/>
                <w:sz w:val="14"/>
                <w:szCs w:val="14"/>
              </w:rPr>
              <w:t>8.8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5.0/12.8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349.7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0.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6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4.3/4.1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.009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30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41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5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23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</w:tcPr>
          <w:p w:rsidR="00F965FA" w:rsidRPr="006E6EE7" w:rsidRDefault="00F965FA" w:rsidP="00BE720C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6E6EE7">
              <w:rPr>
                <w:rFonts w:ascii="Times New Roman" w:hAnsi="Times New Roman" w:cs="Times New Roman"/>
                <w:sz w:val="14"/>
                <w:szCs w:val="14"/>
              </w:rPr>
              <w:t>101.3</w:t>
            </w:r>
          </w:p>
        </w:tc>
        <w:tc>
          <w:tcPr>
            <w:tcW w:w="571" w:type="dxa"/>
          </w:tcPr>
          <w:p w:rsidR="00F965FA" w:rsidRPr="006E6EE7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6E6EE7">
              <w:rPr>
                <w:rFonts w:ascii="Times New Roman" w:hAnsi="Times New Roman" w:cs="Times New Roman"/>
                <w:sz w:val="14"/>
                <w:szCs w:val="14"/>
              </w:rPr>
              <w:t>6.8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</w:t>
            </w: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.9/4.7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0.3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.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8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5.0/12.8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228.6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78.8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4.3/4.1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.009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30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41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5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23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F965FA" w:rsidRPr="00BC2F01" w:rsidRDefault="002C353D" w:rsidP="002C353D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SMP50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8</w:t>
            </w: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-518</w:t>
            </w: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laminated mudstones</w:t>
            </w: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9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20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67.0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.7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6.8/3.4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76.3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0.7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6.8/2.1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5.8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78.6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.5/2.2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8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89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109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837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6.2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5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6.8/3.1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56.2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5.3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6.8/1.8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81.9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4.7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.1/</w:t>
            </w: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9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8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89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109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836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2</w:t>
            </w: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Malá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Franková</w:t>
            </w:r>
            <w:proofErr w:type="spellEnd"/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SMP752-760</w:t>
            </w: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49°19ʹ36.7ʺ</w:t>
            </w:r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0°18ʹ14.0ʺ</w:t>
            </w: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Zuberec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Fm.</w:t>
            </w: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Ta sandstones</w:t>
            </w: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42/14</w:t>
            </w:r>
          </w:p>
        </w:tc>
        <w:tc>
          <w:tcPr>
            <w:tcW w:w="988" w:type="dxa"/>
            <w:vAlign w:val="center"/>
          </w:tcPr>
          <w:p w:rsidR="00F965FA" w:rsidRPr="00B1576E" w:rsidRDefault="00F965FA" w:rsidP="00F965FA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B1576E">
              <w:rPr>
                <w:rFonts w:ascii="Times New Roman" w:hAnsi="Times New Roman" w:cs="Times New Roman"/>
                <w:b/>
                <w:sz w:val="14"/>
                <w:szCs w:val="14"/>
              </w:rPr>
              <w:t>E-ENE-NE</w:t>
            </w: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9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40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66.1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0.2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.6/2.6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3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2.1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.6/3.2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52.8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65.4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4.1/1.4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4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18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24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642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68.1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6.6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.6/2.6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59.1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.8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.6/3.2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41.6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79.0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4.1/1.4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4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18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24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642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3</w:t>
            </w: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Jezersko</w:t>
            </w:r>
            <w:proofErr w:type="spellEnd"/>
          </w:p>
          <w:p w:rsidR="00F965FA" w:rsidRPr="00BC2F01" w:rsidRDefault="000F280E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SMP523-530</w:t>
            </w: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49°18ʹ43.9ʺ</w:t>
            </w:r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0°21ʹ57.7ʺ</w:t>
            </w: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Huty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/</w:t>
            </w:r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Zuberec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Fm.</w:t>
            </w: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Ta sandstones</w:t>
            </w: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36/10</w:t>
            </w:r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W(WSW)-</w:t>
            </w: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E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ENE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25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60.3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.9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7.8/1.6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70.1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2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7.6/1.7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72.5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1.0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.9/1.5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14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30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46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376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79.9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2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7.8/1.6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49.9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.9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7.6/1.8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74.3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7.1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.9/1.5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14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30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46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376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F965FA" w:rsidRDefault="000F280E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SMP519-522</w:t>
            </w:r>
          </w:p>
          <w:p w:rsidR="000F280E" w:rsidRPr="00BC2F01" w:rsidRDefault="00A64152" w:rsidP="00A64152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SMP531-535</w:t>
            </w: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laminated </w:t>
            </w: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mudstones</w:t>
            </w:r>
          </w:p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33/7</w:t>
            </w:r>
          </w:p>
        </w:tc>
        <w:tc>
          <w:tcPr>
            <w:tcW w:w="988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56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77.4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.3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7/3.4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87.3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6.6/2.3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0.7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6.5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4.3/2.5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8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92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113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832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02.4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.4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6.3/5.4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92.4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7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8.6/5.6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99.0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7.5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.1/3.3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9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89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110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809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4</w:t>
            </w: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Stráňany</w:t>
            </w:r>
            <w:proofErr w:type="spellEnd"/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SMP761-773</w:t>
            </w: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49°21ʹ25.3ʺ</w:t>
            </w:r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0°31ʹ21.9ʺ</w:t>
            </w: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Huty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Fm.</w:t>
            </w: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laminated mudstones</w:t>
            </w: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38/30</w:t>
            </w:r>
          </w:p>
        </w:tc>
        <w:tc>
          <w:tcPr>
            <w:tcW w:w="988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?</w:t>
            </w: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3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21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95.0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6.7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6.7/1.5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88.2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0.6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.4/4.4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09.3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70.1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.2/4.6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26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83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116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505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75.0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7.2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.5/1.5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6.4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0.6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8.5/4.3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51.3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77.1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.3/4.7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26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80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113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500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5</w:t>
            </w: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Podspády</w:t>
            </w:r>
            <w:proofErr w:type="spellEnd"/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SMP801-810</w:t>
            </w: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49°16ʹ46.4ʺ</w:t>
            </w:r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0°10ʹ33.9ʺ</w:t>
            </w: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Huty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Fm.</w:t>
            </w: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laminated mudstones</w:t>
            </w: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28/11</w:t>
            </w:r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51/21</w:t>
            </w:r>
          </w:p>
        </w:tc>
        <w:tc>
          <w:tcPr>
            <w:tcW w:w="988" w:type="dxa"/>
            <w:vAlign w:val="center"/>
          </w:tcPr>
          <w:p w:rsidR="00F965FA" w:rsidRPr="00B1576E" w:rsidRDefault="00F965FA" w:rsidP="00F965FA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B1576E">
              <w:rPr>
                <w:rFonts w:ascii="Times New Roman" w:hAnsi="Times New Roman" w:cs="Times New Roman"/>
                <w:b/>
                <w:sz w:val="14"/>
                <w:szCs w:val="14"/>
              </w:rPr>
              <w:t>NE-E(NW-SE)</w:t>
            </w: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0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36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55.3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9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7.3/5.9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45.5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3.1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7.7/5.1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61.6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76.9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7.2/5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11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79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99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739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55.4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.2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9.7/7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65.1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6.0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9.8/4.2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5.6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3.6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7.5/3.8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10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80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100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766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6</w:t>
            </w: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Ždiar</w:t>
            </w:r>
            <w:proofErr w:type="spellEnd"/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SMP48</w:t>
            </w:r>
            <w:r w:rsidR="002C353D">
              <w:rPr>
                <w:rFonts w:ascii="Times New Roman" w:hAnsi="Times New Roman" w:cs="Times New Roman"/>
                <w:sz w:val="14"/>
                <w:szCs w:val="14"/>
              </w:rPr>
              <w:t>4</w:t>
            </w: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-500</w:t>
            </w: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49°16ʹ10.2ʺ</w:t>
            </w:r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0°16ʹ06.0ʺ</w:t>
            </w: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Huty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Fm.</w:t>
            </w:r>
          </w:p>
        </w:tc>
        <w:tc>
          <w:tcPr>
            <w:tcW w:w="1277" w:type="dxa"/>
            <w:vAlign w:val="center"/>
          </w:tcPr>
          <w:p w:rsidR="00F965FA" w:rsidRPr="00BC2F01" w:rsidRDefault="000D7F9E" w:rsidP="000D7F9E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Tb sandstones</w:t>
            </w: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43/25</w:t>
            </w:r>
          </w:p>
        </w:tc>
        <w:tc>
          <w:tcPr>
            <w:tcW w:w="988" w:type="dxa"/>
            <w:vAlign w:val="center"/>
          </w:tcPr>
          <w:p w:rsidR="00F965FA" w:rsidRPr="00B1576E" w:rsidRDefault="00F965FA" w:rsidP="00F965FA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B1576E">
              <w:rPr>
                <w:rFonts w:ascii="Times New Roman" w:hAnsi="Times New Roman" w:cs="Times New Roman"/>
                <w:b/>
                <w:sz w:val="14"/>
                <w:szCs w:val="14"/>
              </w:rPr>
              <w:t>N-NE</w:t>
            </w: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1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84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91.0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1.3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.5/1.8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58.1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4.3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.8/3.9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17.9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71.6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.5/3.8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16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26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43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250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70.1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5.7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.5/1.8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79.7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.7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.8/3.9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56.7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3.1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.5/3.8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16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26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43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250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F965FA" w:rsidRPr="00BC2F01" w:rsidRDefault="002C353D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SMP486-493</w:t>
            </w: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laminated/</w:t>
            </w:r>
          </w:p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massive mudstones</w:t>
            </w: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46/24</w:t>
            </w:r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19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61.6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6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.7/0.9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51.8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6.6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6.7/1.1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69.7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73.4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8/3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38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65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107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254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3.4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4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6.2/1.3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73.4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.0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5.2/1.6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29.2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6.7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6/3.3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41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58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102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162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7</w:t>
            </w: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Bachledová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dolina</w:t>
            </w:r>
          </w:p>
          <w:p w:rsidR="001749AE" w:rsidRPr="00BC2F01" w:rsidRDefault="001749AE" w:rsidP="002C353D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SMP 0784-794</w:t>
            </w: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49°16ʹ09.3ʺ</w:t>
            </w:r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0°18ʹ26.6ʺ</w:t>
            </w: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Huty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Fm.</w:t>
            </w: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laminated mudstones</w:t>
            </w:r>
          </w:p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  <w:lang w:val="sk-SK"/>
              </w:rPr>
            </w:pP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/25</w:t>
            </w:r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/19</w:t>
            </w:r>
          </w:p>
        </w:tc>
        <w:tc>
          <w:tcPr>
            <w:tcW w:w="988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?</w:t>
            </w: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6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46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73.1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3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0.9/3.4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.2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0.1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0.8/2.8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82.2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69.9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4/3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9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116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141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851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92.9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0.9/3.4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83.0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4.8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0.8/2.8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51.2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5.1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4/3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9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116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141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851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F965FA" w:rsidRPr="00BC2F01" w:rsidRDefault="001749AE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SMP455-459</w:t>
            </w: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F965FA" w:rsidRPr="00BC2F01" w:rsidRDefault="009C0EA8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Ta sandstones</w:t>
            </w: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5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56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73.1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4.8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4.9/4.1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64.4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50.5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0.8/8.2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4.0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5.6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9.3/4.4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10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3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14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-0.562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81.2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3.6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4.9/4.1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21.6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75.5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0.8/8.2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2.4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4.9</w:t>
            </w:r>
          </w:p>
        </w:tc>
        <w:tc>
          <w:tcPr>
            <w:tcW w:w="755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9.3/4.4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10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3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14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-0.562</w:t>
            </w:r>
          </w:p>
        </w:tc>
      </w:tr>
      <w:tr w:rsidR="00F0706F" w:rsidRPr="00BC2F01" w:rsidTr="000D7F9E">
        <w:trPr>
          <w:jc w:val="center"/>
        </w:trPr>
        <w:tc>
          <w:tcPr>
            <w:tcW w:w="425" w:type="dxa"/>
            <w:vAlign w:val="center"/>
          </w:tcPr>
          <w:p w:rsidR="00F0706F" w:rsidRPr="00BC2F01" w:rsidRDefault="00F0706F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F0706F" w:rsidRPr="00BC2F01" w:rsidRDefault="002C353D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SMP784-800</w:t>
            </w:r>
          </w:p>
        </w:tc>
        <w:tc>
          <w:tcPr>
            <w:tcW w:w="1067" w:type="dxa"/>
            <w:vAlign w:val="center"/>
          </w:tcPr>
          <w:p w:rsidR="00F0706F" w:rsidRPr="00BC2F01" w:rsidRDefault="00F0706F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F0706F" w:rsidRPr="00BC2F01" w:rsidRDefault="00F0706F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F0706F" w:rsidRPr="00BC2F01" w:rsidRDefault="00F0706F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Ta 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sandstones -</w:t>
            </w: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megabeds</w:t>
            </w:r>
            <w:proofErr w:type="spellEnd"/>
          </w:p>
        </w:tc>
        <w:tc>
          <w:tcPr>
            <w:tcW w:w="637" w:type="dxa"/>
            <w:vAlign w:val="center"/>
          </w:tcPr>
          <w:p w:rsidR="00F0706F" w:rsidRPr="00BC2F01" w:rsidRDefault="00F0706F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F0706F" w:rsidRPr="00BC2F01" w:rsidRDefault="00F0706F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F0706F" w:rsidRPr="00BC2F01" w:rsidRDefault="00F0706F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</w:t>
            </w:r>
          </w:p>
        </w:tc>
        <w:tc>
          <w:tcPr>
            <w:tcW w:w="591" w:type="dxa"/>
            <w:vAlign w:val="center"/>
          </w:tcPr>
          <w:p w:rsidR="00F0706F" w:rsidRPr="00BC2F01" w:rsidRDefault="00F0706F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90</w:t>
            </w:r>
          </w:p>
        </w:tc>
        <w:tc>
          <w:tcPr>
            <w:tcW w:w="8355" w:type="dxa"/>
            <w:gridSpan w:val="13"/>
            <w:shd w:val="clear" w:color="auto" w:fill="auto"/>
            <w:vAlign w:val="center"/>
          </w:tcPr>
          <w:p w:rsidR="00F0706F" w:rsidRPr="00F0706F" w:rsidRDefault="00F0706F" w:rsidP="00F0706F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not enough data for </w:t>
            </w:r>
            <w:proofErr w:type="spellStart"/>
            <w:r>
              <w:rPr>
                <w:rFonts w:ascii="Times New Roman" w:hAnsi="Times New Roman" w:cs="Times New Roman"/>
                <w:sz w:val="14"/>
                <w:szCs w:val="14"/>
              </w:rPr>
              <w:t>Jelínek´s</w:t>
            </w:r>
            <w:proofErr w:type="spellEnd"/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statistics</w:t>
            </w:r>
          </w:p>
        </w:tc>
      </w:tr>
      <w:tr w:rsidR="00F0706F" w:rsidRPr="00BC2F01" w:rsidTr="000D7F9E">
        <w:trPr>
          <w:jc w:val="center"/>
        </w:trPr>
        <w:tc>
          <w:tcPr>
            <w:tcW w:w="425" w:type="dxa"/>
            <w:vAlign w:val="center"/>
          </w:tcPr>
          <w:p w:rsidR="00F0706F" w:rsidRPr="00BC2F01" w:rsidRDefault="00F0706F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lastRenderedPageBreak/>
              <w:t>28</w:t>
            </w:r>
          </w:p>
        </w:tc>
        <w:tc>
          <w:tcPr>
            <w:tcW w:w="1069" w:type="dxa"/>
            <w:vAlign w:val="center"/>
          </w:tcPr>
          <w:p w:rsidR="00F0706F" w:rsidRPr="00BC2F01" w:rsidRDefault="00F0706F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Lendak1 SMP44</w:t>
            </w:r>
            <w:r w:rsidR="00A64152">
              <w:rPr>
                <w:rFonts w:ascii="Times New Roman" w:hAnsi="Times New Roman" w:cs="Times New Roman"/>
                <w:sz w:val="14"/>
                <w:szCs w:val="14"/>
              </w:rPr>
              <w:t>9</w:t>
            </w: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-454</w:t>
            </w:r>
          </w:p>
          <w:p w:rsidR="00F0706F" w:rsidRPr="00BC2F01" w:rsidRDefault="00F0706F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7" w:type="dxa"/>
            <w:vAlign w:val="center"/>
          </w:tcPr>
          <w:p w:rsidR="00F0706F" w:rsidRPr="00BC2F01" w:rsidRDefault="00F0706F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49°15ʹ08.2ʺ</w:t>
            </w:r>
          </w:p>
          <w:p w:rsidR="00F0706F" w:rsidRPr="00BC2F01" w:rsidRDefault="00F0706F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0°20ʹ21.9ʺ</w:t>
            </w:r>
          </w:p>
        </w:tc>
        <w:tc>
          <w:tcPr>
            <w:tcW w:w="1034" w:type="dxa"/>
            <w:vAlign w:val="center"/>
          </w:tcPr>
          <w:p w:rsidR="00F0706F" w:rsidRPr="00BC2F01" w:rsidRDefault="00F0706F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Huty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Fm.</w:t>
            </w:r>
          </w:p>
        </w:tc>
        <w:tc>
          <w:tcPr>
            <w:tcW w:w="1277" w:type="dxa"/>
            <w:vAlign w:val="center"/>
          </w:tcPr>
          <w:p w:rsidR="00F0706F" w:rsidRPr="00BC2F01" w:rsidRDefault="009C0EA8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Ta sandstones</w:t>
            </w:r>
          </w:p>
        </w:tc>
        <w:tc>
          <w:tcPr>
            <w:tcW w:w="637" w:type="dxa"/>
            <w:vAlign w:val="center"/>
          </w:tcPr>
          <w:p w:rsidR="00F0706F" w:rsidRPr="00BC2F01" w:rsidRDefault="00F0706F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6/21</w:t>
            </w:r>
          </w:p>
        </w:tc>
        <w:tc>
          <w:tcPr>
            <w:tcW w:w="988" w:type="dxa"/>
            <w:vAlign w:val="center"/>
          </w:tcPr>
          <w:p w:rsidR="00F0706F" w:rsidRPr="00B1576E" w:rsidRDefault="00F0706F" w:rsidP="00F965FA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B1576E">
              <w:rPr>
                <w:rFonts w:ascii="Times New Roman" w:hAnsi="Times New Roman" w:cs="Times New Roman"/>
                <w:b/>
                <w:sz w:val="14"/>
                <w:szCs w:val="14"/>
              </w:rPr>
              <w:t>NE</w:t>
            </w:r>
          </w:p>
        </w:tc>
        <w:tc>
          <w:tcPr>
            <w:tcW w:w="443" w:type="dxa"/>
            <w:vAlign w:val="center"/>
          </w:tcPr>
          <w:p w:rsidR="00F0706F" w:rsidRPr="00BC2F01" w:rsidRDefault="00F0706F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</w:t>
            </w:r>
          </w:p>
        </w:tc>
        <w:tc>
          <w:tcPr>
            <w:tcW w:w="591" w:type="dxa"/>
            <w:vAlign w:val="center"/>
          </w:tcPr>
          <w:p w:rsidR="00F0706F" w:rsidRPr="00BC2F01" w:rsidRDefault="00F0706F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39</w:t>
            </w:r>
          </w:p>
        </w:tc>
        <w:tc>
          <w:tcPr>
            <w:tcW w:w="8355" w:type="dxa"/>
            <w:gridSpan w:val="13"/>
            <w:shd w:val="clear" w:color="auto" w:fill="auto"/>
            <w:vAlign w:val="center"/>
          </w:tcPr>
          <w:p w:rsidR="00F0706F" w:rsidRPr="00F0706F" w:rsidRDefault="00F0706F" w:rsidP="00F0706F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not enough data for </w:t>
            </w:r>
            <w:proofErr w:type="spellStart"/>
            <w:r>
              <w:rPr>
                <w:rFonts w:ascii="Times New Roman" w:hAnsi="Times New Roman" w:cs="Times New Roman"/>
                <w:sz w:val="14"/>
                <w:szCs w:val="14"/>
              </w:rPr>
              <w:t>Jelínek´s</w:t>
            </w:r>
            <w:proofErr w:type="spellEnd"/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statistics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F965FA" w:rsidRPr="00BC2F01" w:rsidRDefault="00A64152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SMP445-448</w:t>
            </w: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laminated mudstones</w:t>
            </w: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7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78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51.9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1.2</w:t>
            </w:r>
          </w:p>
        </w:tc>
        <w:tc>
          <w:tcPr>
            <w:tcW w:w="755" w:type="dxa"/>
            <w:vAlign w:val="center"/>
          </w:tcPr>
          <w:p w:rsidR="00F965FA" w:rsidRPr="00520E1D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520E1D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6.2/2.6</w:t>
            </w:r>
          </w:p>
        </w:tc>
        <w:tc>
          <w:tcPr>
            <w:tcW w:w="591" w:type="dxa"/>
            <w:vAlign w:val="center"/>
          </w:tcPr>
          <w:p w:rsidR="00F965FA" w:rsidRPr="00520E1D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520E1D">
              <w:rPr>
                <w:rFonts w:ascii="Times New Roman" w:hAnsi="Times New Roman" w:cs="Times New Roman"/>
                <w:sz w:val="14"/>
                <w:szCs w:val="14"/>
              </w:rPr>
              <w:t>319.8</w:t>
            </w:r>
          </w:p>
        </w:tc>
        <w:tc>
          <w:tcPr>
            <w:tcW w:w="591" w:type="dxa"/>
            <w:vAlign w:val="center"/>
          </w:tcPr>
          <w:p w:rsidR="00F965FA" w:rsidRPr="00520E1D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520E1D">
              <w:rPr>
                <w:rFonts w:ascii="Times New Roman" w:hAnsi="Times New Roman" w:cs="Times New Roman"/>
                <w:sz w:val="14"/>
                <w:szCs w:val="14"/>
              </w:rPr>
              <w:t>10.5</w:t>
            </w:r>
          </w:p>
        </w:tc>
        <w:tc>
          <w:tcPr>
            <w:tcW w:w="755" w:type="dxa"/>
            <w:vAlign w:val="center"/>
          </w:tcPr>
          <w:p w:rsidR="00F965FA" w:rsidRPr="00520E1D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520E1D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.6/2.5</w:t>
            </w:r>
          </w:p>
        </w:tc>
        <w:tc>
          <w:tcPr>
            <w:tcW w:w="591" w:type="dxa"/>
            <w:vAlign w:val="center"/>
          </w:tcPr>
          <w:p w:rsidR="00F965FA" w:rsidRPr="00520E1D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520E1D">
              <w:rPr>
                <w:rFonts w:ascii="Times New Roman" w:hAnsi="Times New Roman" w:cs="Times New Roman"/>
                <w:sz w:val="14"/>
                <w:szCs w:val="14"/>
              </w:rPr>
              <w:t>187.6</w:t>
            </w:r>
          </w:p>
        </w:tc>
        <w:tc>
          <w:tcPr>
            <w:tcW w:w="591" w:type="dxa"/>
            <w:vAlign w:val="center"/>
          </w:tcPr>
          <w:p w:rsidR="00F965FA" w:rsidRPr="00520E1D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520E1D">
              <w:rPr>
                <w:rFonts w:ascii="Times New Roman" w:hAnsi="Times New Roman" w:cs="Times New Roman"/>
                <w:sz w:val="14"/>
                <w:szCs w:val="14"/>
              </w:rPr>
              <w:t>74.6</w:t>
            </w:r>
          </w:p>
        </w:tc>
        <w:tc>
          <w:tcPr>
            <w:tcW w:w="755" w:type="dxa"/>
            <w:vAlign w:val="center"/>
          </w:tcPr>
          <w:p w:rsidR="00F965FA" w:rsidRPr="00520E1D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520E1D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.8/2.8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14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43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61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493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31.8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9.1</w:t>
            </w:r>
          </w:p>
        </w:tc>
        <w:tc>
          <w:tcPr>
            <w:tcW w:w="755" w:type="dxa"/>
            <w:vAlign w:val="center"/>
          </w:tcPr>
          <w:p w:rsidR="00F965FA" w:rsidRPr="00520E1D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520E1D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6.2/2.7</w:t>
            </w:r>
          </w:p>
        </w:tc>
        <w:tc>
          <w:tcPr>
            <w:tcW w:w="591" w:type="dxa"/>
            <w:vAlign w:val="center"/>
          </w:tcPr>
          <w:p w:rsidR="00F965FA" w:rsidRPr="00520E1D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520E1D">
              <w:rPr>
                <w:rFonts w:ascii="Times New Roman" w:hAnsi="Times New Roman" w:cs="Times New Roman"/>
                <w:sz w:val="14"/>
                <w:szCs w:val="14"/>
              </w:rPr>
              <w:t>322.6</w:t>
            </w:r>
          </w:p>
        </w:tc>
        <w:tc>
          <w:tcPr>
            <w:tcW w:w="591" w:type="dxa"/>
            <w:vAlign w:val="center"/>
          </w:tcPr>
          <w:p w:rsidR="00F965FA" w:rsidRPr="00520E1D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520E1D">
              <w:rPr>
                <w:rFonts w:ascii="Times New Roman" w:hAnsi="Times New Roman" w:cs="Times New Roman"/>
                <w:sz w:val="14"/>
                <w:szCs w:val="14"/>
              </w:rPr>
              <w:t>5.0</w:t>
            </w:r>
          </w:p>
        </w:tc>
        <w:tc>
          <w:tcPr>
            <w:tcW w:w="755" w:type="dxa"/>
            <w:vAlign w:val="center"/>
          </w:tcPr>
          <w:p w:rsidR="00F965FA" w:rsidRPr="00520E1D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520E1D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.7/2.6</w:t>
            </w:r>
          </w:p>
        </w:tc>
        <w:tc>
          <w:tcPr>
            <w:tcW w:w="591" w:type="dxa"/>
            <w:vAlign w:val="center"/>
          </w:tcPr>
          <w:p w:rsidR="00F965FA" w:rsidRPr="00520E1D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520E1D">
              <w:rPr>
                <w:rFonts w:ascii="Times New Roman" w:hAnsi="Times New Roman" w:cs="Times New Roman"/>
                <w:sz w:val="14"/>
                <w:szCs w:val="14"/>
              </w:rPr>
              <w:t>80.9</w:t>
            </w:r>
          </w:p>
        </w:tc>
        <w:tc>
          <w:tcPr>
            <w:tcW w:w="591" w:type="dxa"/>
            <w:vAlign w:val="center"/>
          </w:tcPr>
          <w:p w:rsidR="00F965FA" w:rsidRPr="00520E1D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520E1D">
              <w:rPr>
                <w:rFonts w:ascii="Times New Roman" w:hAnsi="Times New Roman" w:cs="Times New Roman"/>
                <w:sz w:val="14"/>
                <w:szCs w:val="14"/>
              </w:rPr>
              <w:t>79.7</w:t>
            </w:r>
          </w:p>
        </w:tc>
        <w:tc>
          <w:tcPr>
            <w:tcW w:w="755" w:type="dxa"/>
            <w:vAlign w:val="center"/>
          </w:tcPr>
          <w:p w:rsidR="00F965FA" w:rsidRPr="00520E1D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520E1D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.8/2.8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14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43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61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493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9</w:t>
            </w: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Lendak2</w:t>
            </w:r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SMP709-719</w:t>
            </w: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49°15ʹ14.0ʺ</w:t>
            </w:r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0°20ʹ20.0ʺ</w:t>
            </w: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Huty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Fm.</w:t>
            </w: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laminated mudstones</w:t>
            </w: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43/17</w:t>
            </w:r>
          </w:p>
        </w:tc>
        <w:tc>
          <w:tcPr>
            <w:tcW w:w="988" w:type="dxa"/>
            <w:vAlign w:val="center"/>
          </w:tcPr>
          <w:p w:rsidR="00F965FA" w:rsidRPr="00B1576E" w:rsidRDefault="00F965FA" w:rsidP="00F965FA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B1576E">
              <w:rPr>
                <w:rFonts w:ascii="Times New Roman" w:hAnsi="Times New Roman" w:cs="Times New Roman"/>
                <w:b/>
                <w:sz w:val="14"/>
                <w:szCs w:val="14"/>
              </w:rPr>
              <w:t>E</w:t>
            </w: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9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13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6.1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6.6</w:t>
            </w:r>
          </w:p>
        </w:tc>
        <w:tc>
          <w:tcPr>
            <w:tcW w:w="755" w:type="dxa"/>
            <w:vAlign w:val="center"/>
          </w:tcPr>
          <w:p w:rsidR="00F965FA" w:rsidRPr="00520E1D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520E1D">
              <w:rPr>
                <w:rFonts w:ascii="Times New Roman" w:hAnsi="Times New Roman" w:cs="Times New Roman"/>
                <w:sz w:val="14"/>
                <w:szCs w:val="14"/>
              </w:rPr>
              <w:t>10.3/3.1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55.4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6.0</w:t>
            </w:r>
          </w:p>
        </w:tc>
        <w:tc>
          <w:tcPr>
            <w:tcW w:w="755" w:type="dxa"/>
            <w:vAlign w:val="center"/>
          </w:tcPr>
          <w:p w:rsidR="00F965FA" w:rsidRPr="00520E1D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520E1D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/2.4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23.4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1.0</w:t>
            </w:r>
          </w:p>
        </w:tc>
        <w:tc>
          <w:tcPr>
            <w:tcW w:w="755" w:type="dxa"/>
            <w:vAlign w:val="center"/>
          </w:tcPr>
          <w:p w:rsidR="00F965FA" w:rsidRPr="00520E1D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520E1D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6/2.3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13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106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132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775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66.0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5.8</w:t>
            </w:r>
          </w:p>
        </w:tc>
        <w:tc>
          <w:tcPr>
            <w:tcW w:w="755" w:type="dxa"/>
            <w:vAlign w:val="center"/>
          </w:tcPr>
          <w:p w:rsidR="00F965FA" w:rsidRPr="00520E1D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520E1D">
              <w:rPr>
                <w:rFonts w:ascii="Times New Roman" w:hAnsi="Times New Roman" w:cs="Times New Roman"/>
                <w:sz w:val="14"/>
                <w:szCs w:val="14"/>
              </w:rPr>
              <w:t>10.3/3.1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75.4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5.5</w:t>
            </w:r>
          </w:p>
        </w:tc>
        <w:tc>
          <w:tcPr>
            <w:tcW w:w="755" w:type="dxa"/>
            <w:vAlign w:val="center"/>
          </w:tcPr>
          <w:p w:rsidR="00F965FA" w:rsidRPr="00520E1D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520E1D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/2.4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42.6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2.0</w:t>
            </w:r>
          </w:p>
        </w:tc>
        <w:tc>
          <w:tcPr>
            <w:tcW w:w="755" w:type="dxa"/>
            <w:vAlign w:val="center"/>
          </w:tcPr>
          <w:p w:rsidR="00F965FA" w:rsidRPr="00520E1D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520E1D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6/2.3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13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106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132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775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0</w:t>
            </w: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Stará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Lesná</w:t>
            </w:r>
            <w:proofErr w:type="spellEnd"/>
          </w:p>
          <w:p w:rsidR="00F965FA" w:rsidRPr="00BC2F01" w:rsidRDefault="00A64152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SMP429-436</w:t>
            </w: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49°08ʹ07.1ʺ</w:t>
            </w:r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0°18ʹ13.4ʺ</w:t>
            </w: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Zuberec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Fm.</w:t>
            </w: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>
              <w:rPr>
                <w:rFonts w:ascii="Times New Roman" w:hAnsi="Times New Roman" w:cs="Times New Roman"/>
                <w:sz w:val="14"/>
                <w:szCs w:val="14"/>
              </w:rPr>
              <w:t>Tcv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sandstones</w:t>
            </w:r>
          </w:p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25/14</w:t>
            </w:r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F965FA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E-W,</w:t>
            </w:r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NNW-SSE</w:t>
            </w: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70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51.8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7.1</w:t>
            </w:r>
          </w:p>
        </w:tc>
        <w:tc>
          <w:tcPr>
            <w:tcW w:w="755" w:type="dxa"/>
            <w:vAlign w:val="center"/>
          </w:tcPr>
          <w:p w:rsidR="00F965FA" w:rsidRPr="009B0320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9B03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4.5/15.2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59.9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5.2</w:t>
            </w:r>
          </w:p>
        </w:tc>
        <w:tc>
          <w:tcPr>
            <w:tcW w:w="755" w:type="dxa"/>
            <w:vAlign w:val="center"/>
          </w:tcPr>
          <w:p w:rsidR="00F965FA" w:rsidRPr="009B0320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9B03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4.4/6.1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06.1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73.2</w:t>
            </w:r>
          </w:p>
        </w:tc>
        <w:tc>
          <w:tcPr>
            <w:tcW w:w="755" w:type="dxa"/>
            <w:vAlign w:val="center"/>
          </w:tcPr>
          <w:p w:rsidR="00F965FA" w:rsidRPr="009B0320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9B03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6.2/4.8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0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9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11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912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71.7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4.8</w:t>
            </w:r>
          </w:p>
        </w:tc>
        <w:tc>
          <w:tcPr>
            <w:tcW w:w="755" w:type="dxa"/>
            <w:vAlign w:val="center"/>
          </w:tcPr>
          <w:p w:rsidR="00F965FA" w:rsidRPr="009B0320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9B03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4.5/15.2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62.3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7.9</w:t>
            </w:r>
          </w:p>
        </w:tc>
        <w:tc>
          <w:tcPr>
            <w:tcW w:w="755" w:type="dxa"/>
            <w:vAlign w:val="center"/>
          </w:tcPr>
          <w:p w:rsidR="00F965FA" w:rsidRPr="009B0320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9B03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4.5/6.1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50.5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0.7</w:t>
            </w:r>
          </w:p>
        </w:tc>
        <w:tc>
          <w:tcPr>
            <w:tcW w:w="755" w:type="dxa"/>
            <w:vAlign w:val="center"/>
          </w:tcPr>
          <w:p w:rsidR="00F965FA" w:rsidRPr="009B0320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9B03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6.2/4.8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0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9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11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912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F965FA" w:rsidRDefault="00A64152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SMP418-428</w:t>
            </w:r>
          </w:p>
          <w:p w:rsidR="00A64152" w:rsidRPr="00BC2F01" w:rsidRDefault="00A64152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SMP439-444</w:t>
            </w: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laminated/massive mudstones</w:t>
            </w: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25/14 8/5</w:t>
            </w:r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9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85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67.9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6</w:t>
            </w:r>
          </w:p>
        </w:tc>
        <w:tc>
          <w:tcPr>
            <w:tcW w:w="755" w:type="dxa"/>
            <w:vAlign w:val="center"/>
          </w:tcPr>
          <w:p w:rsidR="00F965FA" w:rsidRPr="009B0320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9B03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0.5/7.2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37.8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7.6</w:t>
            </w:r>
          </w:p>
        </w:tc>
        <w:tc>
          <w:tcPr>
            <w:tcW w:w="755" w:type="dxa"/>
            <w:vAlign w:val="center"/>
          </w:tcPr>
          <w:p w:rsidR="00F965FA" w:rsidRPr="009B0320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9B03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0.2/4.4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62.1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2.4</w:t>
            </w:r>
          </w:p>
        </w:tc>
        <w:tc>
          <w:tcPr>
            <w:tcW w:w="755" w:type="dxa"/>
            <w:vAlign w:val="center"/>
          </w:tcPr>
          <w:p w:rsidR="00F965FA" w:rsidRPr="009B0320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9B03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8.4/5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6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54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67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788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71.4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2</w:t>
            </w:r>
          </w:p>
        </w:tc>
        <w:tc>
          <w:tcPr>
            <w:tcW w:w="755" w:type="dxa"/>
            <w:vAlign w:val="center"/>
          </w:tcPr>
          <w:p w:rsidR="00F965FA" w:rsidRPr="009B0320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9B03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0.8/5.3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61.4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7</w:t>
            </w:r>
          </w:p>
        </w:tc>
        <w:tc>
          <w:tcPr>
            <w:tcW w:w="755" w:type="dxa"/>
            <w:vAlign w:val="center"/>
          </w:tcPr>
          <w:p w:rsidR="00F965FA" w:rsidRPr="009B0320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9B03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0.1/3.8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33.5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8.3</w:t>
            </w:r>
          </w:p>
        </w:tc>
        <w:tc>
          <w:tcPr>
            <w:tcW w:w="755" w:type="dxa"/>
            <w:vAlign w:val="center"/>
          </w:tcPr>
          <w:p w:rsidR="00F965FA" w:rsidRPr="009B0320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9B03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7.1/3.2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6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55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68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785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1</w:t>
            </w: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Jakubany</w:t>
            </w:r>
            <w:proofErr w:type="spellEnd"/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SM1087-1091</w:t>
            </w: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49°1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5</w:t>
            </w: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ʹ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14</w:t>
            </w: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.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4</w:t>
            </w: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ʺ</w:t>
            </w:r>
          </w:p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0°41ʹ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43</w:t>
            </w: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.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3</w:t>
            </w: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ʺ</w:t>
            </w: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Huty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Fm.</w:t>
            </w: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laminated mudstones</w:t>
            </w: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20/37</w:t>
            </w:r>
          </w:p>
        </w:tc>
        <w:tc>
          <w:tcPr>
            <w:tcW w:w="988" w:type="dxa"/>
            <w:vAlign w:val="center"/>
          </w:tcPr>
          <w:p w:rsidR="00F965FA" w:rsidRPr="00B1576E" w:rsidRDefault="00F965FA" w:rsidP="00F965FA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WSW-W</w:t>
            </w:r>
            <w:r w:rsidRPr="00B1576E">
              <w:rPr>
                <w:rFonts w:ascii="Times New Roman" w:hAnsi="Times New Roman" w:cs="Times New Roman"/>
                <w:b/>
                <w:sz w:val="14"/>
                <w:szCs w:val="14"/>
              </w:rPr>
              <w:t>NW</w:t>
            </w: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5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02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96.2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6.9</w:t>
            </w:r>
          </w:p>
        </w:tc>
        <w:tc>
          <w:tcPr>
            <w:tcW w:w="755" w:type="dxa"/>
            <w:vAlign w:val="center"/>
          </w:tcPr>
          <w:p w:rsidR="00F965FA" w:rsidRPr="009B0320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9B03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3.3/4.5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01.2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6.2</w:t>
            </w:r>
          </w:p>
        </w:tc>
        <w:tc>
          <w:tcPr>
            <w:tcW w:w="755" w:type="dxa"/>
            <w:vAlign w:val="center"/>
          </w:tcPr>
          <w:p w:rsidR="00F965FA" w:rsidRPr="009B0320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9B03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3.5/2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5.4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52.9</w:t>
            </w:r>
          </w:p>
        </w:tc>
        <w:tc>
          <w:tcPr>
            <w:tcW w:w="755" w:type="dxa"/>
            <w:vAlign w:val="center"/>
          </w:tcPr>
          <w:p w:rsidR="00F965FA" w:rsidRPr="009B0320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9B03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.2/2.2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5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46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57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810</w:t>
            </w:r>
          </w:p>
        </w:tc>
      </w:tr>
      <w:tr w:rsidR="00A42B6B" w:rsidRPr="00BC2F01" w:rsidTr="00F0706F">
        <w:trPr>
          <w:jc w:val="center"/>
        </w:trPr>
        <w:tc>
          <w:tcPr>
            <w:tcW w:w="425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F965FA" w:rsidRPr="00BC2F01" w:rsidRDefault="00F965FA" w:rsidP="00F965F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7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14.9</w:t>
            </w:r>
          </w:p>
        </w:tc>
        <w:tc>
          <w:tcPr>
            <w:tcW w:w="57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.7</w:t>
            </w:r>
          </w:p>
        </w:tc>
        <w:tc>
          <w:tcPr>
            <w:tcW w:w="755" w:type="dxa"/>
            <w:vAlign w:val="center"/>
          </w:tcPr>
          <w:p w:rsidR="00F965FA" w:rsidRPr="009B0320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9B03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3.4/4.5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04.9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7</w:t>
            </w:r>
          </w:p>
        </w:tc>
        <w:tc>
          <w:tcPr>
            <w:tcW w:w="755" w:type="dxa"/>
            <w:vAlign w:val="center"/>
          </w:tcPr>
          <w:p w:rsidR="00F965FA" w:rsidRPr="009B0320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9B03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3.6/2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10.1</w:t>
            </w:r>
          </w:p>
        </w:tc>
        <w:tc>
          <w:tcPr>
            <w:tcW w:w="591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7.2</w:t>
            </w:r>
          </w:p>
        </w:tc>
        <w:tc>
          <w:tcPr>
            <w:tcW w:w="755" w:type="dxa"/>
            <w:vAlign w:val="center"/>
          </w:tcPr>
          <w:p w:rsidR="00F965FA" w:rsidRPr="009B0320" w:rsidRDefault="00F965FA" w:rsidP="00F965FA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9B03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.2/2.2</w:t>
            </w:r>
          </w:p>
        </w:tc>
        <w:tc>
          <w:tcPr>
            <w:tcW w:w="674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5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46</w:t>
            </w:r>
          </w:p>
        </w:tc>
        <w:tc>
          <w:tcPr>
            <w:tcW w:w="609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57</w:t>
            </w:r>
          </w:p>
        </w:tc>
        <w:tc>
          <w:tcPr>
            <w:tcW w:w="672" w:type="dxa"/>
            <w:vAlign w:val="center"/>
          </w:tcPr>
          <w:p w:rsidR="00F965FA" w:rsidRPr="00BC2F01" w:rsidRDefault="00F965FA" w:rsidP="00F965F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810</w:t>
            </w:r>
          </w:p>
        </w:tc>
      </w:tr>
      <w:tr w:rsidR="00902DF4" w:rsidRPr="00BC2F01" w:rsidTr="00F0706F">
        <w:trPr>
          <w:jc w:val="center"/>
        </w:trPr>
        <w:tc>
          <w:tcPr>
            <w:tcW w:w="425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32</w:t>
            </w:r>
          </w:p>
        </w:tc>
        <w:tc>
          <w:tcPr>
            <w:tcW w:w="1069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Tichý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Potok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- </w:t>
            </w: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Torysa</w:t>
            </w:r>
            <w:proofErr w:type="spellEnd"/>
          </w:p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SM1074-1086</w:t>
            </w:r>
          </w:p>
        </w:tc>
        <w:tc>
          <w:tcPr>
            <w:tcW w:w="1067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49°08ʹ59.0ʺ</w:t>
            </w:r>
          </w:p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0°44ʹ16.0ʺ</w:t>
            </w:r>
          </w:p>
        </w:tc>
        <w:tc>
          <w:tcPr>
            <w:tcW w:w="1034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Biely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Potok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Fm.</w:t>
            </w:r>
          </w:p>
        </w:tc>
        <w:tc>
          <w:tcPr>
            <w:tcW w:w="1277" w:type="dxa"/>
            <w:vAlign w:val="center"/>
          </w:tcPr>
          <w:p w:rsidR="00902DF4" w:rsidRPr="00BC2F01" w:rsidRDefault="00902DF4" w:rsidP="00902DF4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laminated/</w:t>
            </w:r>
          </w:p>
          <w:p w:rsidR="00902DF4" w:rsidRPr="00BC2F01" w:rsidRDefault="00902DF4" w:rsidP="00902DF4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massive mudstones</w:t>
            </w:r>
          </w:p>
        </w:tc>
        <w:tc>
          <w:tcPr>
            <w:tcW w:w="637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30/10</w:t>
            </w:r>
          </w:p>
        </w:tc>
        <w:tc>
          <w:tcPr>
            <w:tcW w:w="988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1576E">
              <w:rPr>
                <w:rFonts w:ascii="Times New Roman" w:hAnsi="Times New Roman" w:cs="Times New Roman"/>
                <w:b/>
                <w:sz w:val="14"/>
                <w:szCs w:val="14"/>
              </w:rPr>
              <w:t>W-SW</w:t>
            </w:r>
          </w:p>
        </w:tc>
        <w:tc>
          <w:tcPr>
            <w:tcW w:w="443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3</w:t>
            </w: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37</w:t>
            </w: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00.6</w:t>
            </w:r>
          </w:p>
        </w:tc>
        <w:tc>
          <w:tcPr>
            <w:tcW w:w="57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9.4</w:t>
            </w:r>
          </w:p>
        </w:tc>
        <w:tc>
          <w:tcPr>
            <w:tcW w:w="755" w:type="dxa"/>
            <w:vAlign w:val="center"/>
          </w:tcPr>
          <w:p w:rsidR="00902DF4" w:rsidRPr="009B0320" w:rsidRDefault="00902DF4" w:rsidP="00902DF4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9B03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.4/4.4</w:t>
            </w: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98.2</w:t>
            </w: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20.7</w:t>
            </w:r>
          </w:p>
        </w:tc>
        <w:tc>
          <w:tcPr>
            <w:tcW w:w="755" w:type="dxa"/>
            <w:vAlign w:val="center"/>
          </w:tcPr>
          <w:p w:rsidR="00902DF4" w:rsidRPr="009B0320" w:rsidRDefault="00902DF4" w:rsidP="00902DF4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9B03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7/4.9</w:t>
            </w: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331.2</w:t>
            </w: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61.0</w:t>
            </w:r>
          </w:p>
        </w:tc>
        <w:tc>
          <w:tcPr>
            <w:tcW w:w="755" w:type="dxa"/>
            <w:vAlign w:val="center"/>
          </w:tcPr>
          <w:p w:rsidR="00902DF4" w:rsidRPr="009B0320" w:rsidRDefault="00902DF4" w:rsidP="00902DF4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9B03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5.3/4.9</w:t>
            </w:r>
          </w:p>
        </w:tc>
        <w:tc>
          <w:tcPr>
            <w:tcW w:w="674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009</w:t>
            </w:r>
          </w:p>
        </w:tc>
        <w:tc>
          <w:tcPr>
            <w:tcW w:w="609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.015</w:t>
            </w:r>
          </w:p>
        </w:tc>
        <w:tc>
          <w:tcPr>
            <w:tcW w:w="609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.024</w:t>
            </w:r>
          </w:p>
        </w:tc>
        <w:tc>
          <w:tcPr>
            <w:tcW w:w="672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234</w:t>
            </w:r>
          </w:p>
        </w:tc>
      </w:tr>
      <w:tr w:rsidR="00902DF4" w:rsidRPr="00BC2F01" w:rsidTr="00F0706F">
        <w:trPr>
          <w:jc w:val="center"/>
        </w:trPr>
        <w:tc>
          <w:tcPr>
            <w:tcW w:w="425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7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902DF4" w:rsidRPr="00BC2F01" w:rsidRDefault="00902DF4" w:rsidP="00902DF4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7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01.9</w:t>
            </w:r>
          </w:p>
        </w:tc>
        <w:tc>
          <w:tcPr>
            <w:tcW w:w="57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0.6</w:t>
            </w:r>
          </w:p>
        </w:tc>
        <w:tc>
          <w:tcPr>
            <w:tcW w:w="755" w:type="dxa"/>
            <w:vAlign w:val="center"/>
          </w:tcPr>
          <w:p w:rsidR="00902DF4" w:rsidRPr="009B0320" w:rsidRDefault="00902DF4" w:rsidP="00902DF4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9B03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.4/4.4</w:t>
            </w: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95.1</w:t>
            </w: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6.8</w:t>
            </w:r>
          </w:p>
        </w:tc>
        <w:tc>
          <w:tcPr>
            <w:tcW w:w="755" w:type="dxa"/>
            <w:vAlign w:val="center"/>
          </w:tcPr>
          <w:p w:rsidR="00902DF4" w:rsidRPr="009B0320" w:rsidRDefault="00902DF4" w:rsidP="00902DF4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9B03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7/4.9</w:t>
            </w: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340.9</w:t>
            </w: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70.0</w:t>
            </w:r>
          </w:p>
        </w:tc>
        <w:tc>
          <w:tcPr>
            <w:tcW w:w="755" w:type="dxa"/>
            <w:vAlign w:val="center"/>
          </w:tcPr>
          <w:p w:rsidR="00902DF4" w:rsidRPr="009B0320" w:rsidRDefault="00902DF4" w:rsidP="00902DF4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9B03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5.3/4.9</w:t>
            </w:r>
          </w:p>
        </w:tc>
        <w:tc>
          <w:tcPr>
            <w:tcW w:w="674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009</w:t>
            </w:r>
          </w:p>
        </w:tc>
        <w:tc>
          <w:tcPr>
            <w:tcW w:w="609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.015</w:t>
            </w:r>
          </w:p>
        </w:tc>
        <w:tc>
          <w:tcPr>
            <w:tcW w:w="609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.024</w:t>
            </w:r>
          </w:p>
        </w:tc>
        <w:tc>
          <w:tcPr>
            <w:tcW w:w="672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234</w:t>
            </w:r>
          </w:p>
        </w:tc>
      </w:tr>
      <w:tr w:rsidR="00902DF4" w:rsidRPr="00BC2F01" w:rsidTr="00F0706F">
        <w:trPr>
          <w:jc w:val="center"/>
        </w:trPr>
        <w:tc>
          <w:tcPr>
            <w:tcW w:w="425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3</w:t>
            </w:r>
          </w:p>
        </w:tc>
        <w:tc>
          <w:tcPr>
            <w:tcW w:w="1069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Kamenica</w:t>
            </w:r>
            <w:proofErr w:type="spellEnd"/>
          </w:p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SM1099-1110</w:t>
            </w:r>
          </w:p>
        </w:tc>
        <w:tc>
          <w:tcPr>
            <w:tcW w:w="1067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49°10ʹ55.5ʺ</w:t>
            </w:r>
          </w:p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0°57ʹ02.1ʺ</w:t>
            </w:r>
          </w:p>
        </w:tc>
        <w:tc>
          <w:tcPr>
            <w:tcW w:w="1034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Huty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Fm.</w:t>
            </w:r>
          </w:p>
        </w:tc>
        <w:tc>
          <w:tcPr>
            <w:tcW w:w="1277" w:type="dxa"/>
            <w:vAlign w:val="center"/>
          </w:tcPr>
          <w:p w:rsidR="00902DF4" w:rsidRPr="00BC2F01" w:rsidRDefault="00902DF4" w:rsidP="00902DF4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laminated mudstones</w:t>
            </w:r>
          </w:p>
        </w:tc>
        <w:tc>
          <w:tcPr>
            <w:tcW w:w="637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20/8</w:t>
            </w:r>
          </w:p>
        </w:tc>
        <w:tc>
          <w:tcPr>
            <w:tcW w:w="988" w:type="dxa"/>
            <w:vAlign w:val="center"/>
          </w:tcPr>
          <w:p w:rsidR="00902DF4" w:rsidRPr="00B1576E" w:rsidRDefault="00902DF4" w:rsidP="00902DF4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B1576E">
              <w:rPr>
                <w:rFonts w:ascii="Times New Roman" w:hAnsi="Times New Roman" w:cs="Times New Roman"/>
                <w:b/>
                <w:sz w:val="14"/>
                <w:szCs w:val="14"/>
              </w:rPr>
              <w:t>W</w:t>
            </w:r>
          </w:p>
        </w:tc>
        <w:tc>
          <w:tcPr>
            <w:tcW w:w="443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6</w:t>
            </w: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95</w:t>
            </w: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22.2</w:t>
            </w:r>
          </w:p>
        </w:tc>
        <w:tc>
          <w:tcPr>
            <w:tcW w:w="57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6.6</w:t>
            </w:r>
          </w:p>
        </w:tc>
        <w:tc>
          <w:tcPr>
            <w:tcW w:w="755" w:type="dxa"/>
            <w:vAlign w:val="center"/>
          </w:tcPr>
          <w:p w:rsidR="00902DF4" w:rsidRPr="009B0320" w:rsidRDefault="00902DF4" w:rsidP="00902DF4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9B03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7.6/4.7</w:t>
            </w: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213.6</w:t>
            </w: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`11.6</w:t>
            </w:r>
          </w:p>
        </w:tc>
        <w:tc>
          <w:tcPr>
            <w:tcW w:w="755" w:type="dxa"/>
            <w:vAlign w:val="center"/>
          </w:tcPr>
          <w:p w:rsidR="00902DF4" w:rsidRPr="009B0320" w:rsidRDefault="00902DF4" w:rsidP="00902DF4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9B03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7.6/4.5</w:t>
            </w: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329.2</w:t>
            </w: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81.5</w:t>
            </w:r>
          </w:p>
        </w:tc>
        <w:tc>
          <w:tcPr>
            <w:tcW w:w="755" w:type="dxa"/>
            <w:vAlign w:val="center"/>
          </w:tcPr>
          <w:p w:rsidR="00902DF4" w:rsidRPr="009B0320" w:rsidRDefault="00902DF4" w:rsidP="00902DF4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9B03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.8/3.2</w:t>
            </w:r>
          </w:p>
        </w:tc>
        <w:tc>
          <w:tcPr>
            <w:tcW w:w="674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5</w:t>
            </w:r>
          </w:p>
        </w:tc>
        <w:tc>
          <w:tcPr>
            <w:tcW w:w="609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16</w:t>
            </w:r>
          </w:p>
        </w:tc>
        <w:tc>
          <w:tcPr>
            <w:tcW w:w="609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22</w:t>
            </w:r>
          </w:p>
        </w:tc>
        <w:tc>
          <w:tcPr>
            <w:tcW w:w="672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548</w:t>
            </w:r>
          </w:p>
        </w:tc>
      </w:tr>
      <w:tr w:rsidR="00902DF4" w:rsidRPr="00BC2F01" w:rsidTr="00F0706F">
        <w:trPr>
          <w:jc w:val="center"/>
        </w:trPr>
        <w:tc>
          <w:tcPr>
            <w:tcW w:w="425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7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902DF4" w:rsidRPr="00BC2F01" w:rsidRDefault="00902DF4" w:rsidP="00902DF4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7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23.3</w:t>
            </w:r>
          </w:p>
        </w:tc>
        <w:tc>
          <w:tcPr>
            <w:tcW w:w="57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7.6</w:t>
            </w:r>
          </w:p>
        </w:tc>
        <w:tc>
          <w:tcPr>
            <w:tcW w:w="755" w:type="dxa"/>
            <w:vAlign w:val="center"/>
          </w:tcPr>
          <w:p w:rsidR="00902DF4" w:rsidRPr="009B0320" w:rsidRDefault="00902DF4" w:rsidP="00902DF4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9B03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7.5/4.7</w:t>
            </w: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213.7</w:t>
            </w: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3.7</w:t>
            </w:r>
          </w:p>
        </w:tc>
        <w:tc>
          <w:tcPr>
            <w:tcW w:w="755" w:type="dxa"/>
            <w:vAlign w:val="center"/>
          </w:tcPr>
          <w:p w:rsidR="00902DF4" w:rsidRPr="009B0320" w:rsidRDefault="00902DF4" w:rsidP="00902DF4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9B03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7.5/4.5</w:t>
            </w: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17.4</w:t>
            </w: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79.3</w:t>
            </w:r>
          </w:p>
        </w:tc>
        <w:tc>
          <w:tcPr>
            <w:tcW w:w="755" w:type="dxa"/>
            <w:vAlign w:val="center"/>
          </w:tcPr>
          <w:p w:rsidR="00902DF4" w:rsidRPr="009B0320" w:rsidRDefault="00902DF4" w:rsidP="00902DF4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9B03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.8/3.2</w:t>
            </w:r>
          </w:p>
        </w:tc>
        <w:tc>
          <w:tcPr>
            <w:tcW w:w="674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5</w:t>
            </w:r>
          </w:p>
        </w:tc>
        <w:tc>
          <w:tcPr>
            <w:tcW w:w="609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16</w:t>
            </w:r>
          </w:p>
        </w:tc>
        <w:tc>
          <w:tcPr>
            <w:tcW w:w="609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22</w:t>
            </w:r>
          </w:p>
        </w:tc>
        <w:tc>
          <w:tcPr>
            <w:tcW w:w="672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548</w:t>
            </w:r>
          </w:p>
        </w:tc>
      </w:tr>
      <w:tr w:rsidR="00902DF4" w:rsidRPr="00BC2F01" w:rsidTr="00F0706F">
        <w:trPr>
          <w:jc w:val="center"/>
        </w:trPr>
        <w:tc>
          <w:tcPr>
            <w:tcW w:w="425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4</w:t>
            </w:r>
          </w:p>
        </w:tc>
        <w:tc>
          <w:tcPr>
            <w:tcW w:w="1069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Levočská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Dolina</w:t>
            </w:r>
          </w:p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SM1020-1034</w:t>
            </w:r>
          </w:p>
        </w:tc>
        <w:tc>
          <w:tcPr>
            <w:tcW w:w="1067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49°03ʹ01.1ʺ</w:t>
            </w:r>
          </w:p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0°35ʹ07.5ʺ</w:t>
            </w:r>
          </w:p>
        </w:tc>
        <w:tc>
          <w:tcPr>
            <w:tcW w:w="1034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Biely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Potok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Fm.</w:t>
            </w:r>
          </w:p>
        </w:tc>
        <w:tc>
          <w:tcPr>
            <w:tcW w:w="1277" w:type="dxa"/>
            <w:vAlign w:val="center"/>
          </w:tcPr>
          <w:p w:rsidR="00902DF4" w:rsidRPr="00BC2F01" w:rsidRDefault="00902DF4" w:rsidP="00902DF4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Tab sandstones</w:t>
            </w:r>
          </w:p>
        </w:tc>
        <w:tc>
          <w:tcPr>
            <w:tcW w:w="637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00/10</w:t>
            </w:r>
          </w:p>
        </w:tc>
        <w:tc>
          <w:tcPr>
            <w:tcW w:w="988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W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-E</w:t>
            </w:r>
          </w:p>
        </w:tc>
        <w:tc>
          <w:tcPr>
            <w:tcW w:w="443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2</w:t>
            </w: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41</w:t>
            </w: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1.2</w:t>
            </w:r>
          </w:p>
        </w:tc>
        <w:tc>
          <w:tcPr>
            <w:tcW w:w="57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5.5</w:t>
            </w:r>
          </w:p>
        </w:tc>
        <w:tc>
          <w:tcPr>
            <w:tcW w:w="755" w:type="dxa"/>
            <w:vAlign w:val="center"/>
          </w:tcPr>
          <w:p w:rsidR="00902DF4" w:rsidRPr="009B0320" w:rsidRDefault="00902DF4" w:rsidP="00902DF4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9B03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4.9/6.4</w:t>
            </w: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75.0</w:t>
            </w: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3.5</w:t>
            </w:r>
          </w:p>
        </w:tc>
        <w:tc>
          <w:tcPr>
            <w:tcW w:w="755" w:type="dxa"/>
            <w:vAlign w:val="center"/>
          </w:tcPr>
          <w:p w:rsidR="00902DF4" w:rsidRPr="009B0320" w:rsidRDefault="00902DF4" w:rsidP="00902DF4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9B03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5.9/13.2</w:t>
            </w: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304.3</w:t>
            </w: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69.2</w:t>
            </w:r>
          </w:p>
        </w:tc>
        <w:tc>
          <w:tcPr>
            <w:tcW w:w="755" w:type="dxa"/>
            <w:vAlign w:val="center"/>
          </w:tcPr>
          <w:p w:rsidR="00902DF4" w:rsidRPr="009B0320" w:rsidRDefault="00902DF4" w:rsidP="00902DF4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9B03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5.8/3.5</w:t>
            </w:r>
          </w:p>
        </w:tc>
        <w:tc>
          <w:tcPr>
            <w:tcW w:w="674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.008</w:t>
            </w:r>
          </w:p>
        </w:tc>
        <w:tc>
          <w:tcPr>
            <w:tcW w:w="609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.014</w:t>
            </w:r>
          </w:p>
        </w:tc>
        <w:tc>
          <w:tcPr>
            <w:tcW w:w="609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2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2</w:t>
            </w:r>
          </w:p>
        </w:tc>
        <w:tc>
          <w:tcPr>
            <w:tcW w:w="672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278</w:t>
            </w:r>
          </w:p>
        </w:tc>
      </w:tr>
      <w:tr w:rsidR="00902DF4" w:rsidRPr="00BC2F01" w:rsidTr="00F0706F">
        <w:trPr>
          <w:jc w:val="center"/>
        </w:trPr>
        <w:tc>
          <w:tcPr>
            <w:tcW w:w="425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7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902DF4" w:rsidRPr="00BC2F01" w:rsidRDefault="00902DF4" w:rsidP="00902DF4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7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82.3</w:t>
            </w:r>
          </w:p>
        </w:tc>
        <w:tc>
          <w:tcPr>
            <w:tcW w:w="57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8.3</w:t>
            </w:r>
          </w:p>
        </w:tc>
        <w:tc>
          <w:tcPr>
            <w:tcW w:w="755" w:type="dxa"/>
            <w:vAlign w:val="center"/>
          </w:tcPr>
          <w:p w:rsidR="00902DF4" w:rsidRPr="009B0320" w:rsidRDefault="00902DF4" w:rsidP="00902DF4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9B03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4.9/6.4</w:t>
            </w: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73.6</w:t>
            </w: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8.5</w:t>
            </w:r>
          </w:p>
        </w:tc>
        <w:tc>
          <w:tcPr>
            <w:tcW w:w="755" w:type="dxa"/>
            <w:vAlign w:val="center"/>
          </w:tcPr>
          <w:p w:rsidR="00902DF4" w:rsidRPr="009B0320" w:rsidRDefault="00902DF4" w:rsidP="00902DF4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9B03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5.9/13.2</w:t>
            </w: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308.9</w:t>
            </w: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78.1</w:t>
            </w:r>
          </w:p>
        </w:tc>
        <w:tc>
          <w:tcPr>
            <w:tcW w:w="755" w:type="dxa"/>
            <w:vAlign w:val="center"/>
          </w:tcPr>
          <w:p w:rsidR="00902DF4" w:rsidRPr="009B0320" w:rsidRDefault="00902DF4" w:rsidP="00902DF4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9B03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5.8/3.5</w:t>
            </w:r>
          </w:p>
        </w:tc>
        <w:tc>
          <w:tcPr>
            <w:tcW w:w="674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.008</w:t>
            </w:r>
          </w:p>
        </w:tc>
        <w:tc>
          <w:tcPr>
            <w:tcW w:w="609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.014</w:t>
            </w:r>
          </w:p>
        </w:tc>
        <w:tc>
          <w:tcPr>
            <w:tcW w:w="609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2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2</w:t>
            </w:r>
          </w:p>
        </w:tc>
        <w:tc>
          <w:tcPr>
            <w:tcW w:w="672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278</w:t>
            </w:r>
          </w:p>
        </w:tc>
      </w:tr>
      <w:tr w:rsidR="00902DF4" w:rsidRPr="00BC2F01" w:rsidTr="00F0706F">
        <w:trPr>
          <w:jc w:val="center"/>
        </w:trPr>
        <w:tc>
          <w:tcPr>
            <w:tcW w:w="425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5</w:t>
            </w:r>
          </w:p>
        </w:tc>
        <w:tc>
          <w:tcPr>
            <w:tcW w:w="1069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Spišské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Tomášovce</w:t>
            </w:r>
            <w:proofErr w:type="spellEnd"/>
          </w:p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SM1035-1057</w:t>
            </w:r>
          </w:p>
        </w:tc>
        <w:tc>
          <w:tcPr>
            <w:tcW w:w="1067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48°57ʹ01.7ʺ</w:t>
            </w:r>
          </w:p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0°28ʹ17.4ʺ</w:t>
            </w:r>
          </w:p>
        </w:tc>
        <w:tc>
          <w:tcPr>
            <w:tcW w:w="1034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Borové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Fm./</w:t>
            </w:r>
          </w:p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Tomášovce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Mb.</w:t>
            </w:r>
          </w:p>
        </w:tc>
        <w:tc>
          <w:tcPr>
            <w:tcW w:w="1277" w:type="dxa"/>
            <w:vAlign w:val="center"/>
          </w:tcPr>
          <w:p w:rsidR="00902DF4" w:rsidRPr="00BC2F01" w:rsidRDefault="00902DF4" w:rsidP="00902DF4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parallel-laminated</w:t>
            </w: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sandstones</w:t>
            </w:r>
          </w:p>
        </w:tc>
        <w:tc>
          <w:tcPr>
            <w:tcW w:w="637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0/12</w:t>
            </w:r>
          </w:p>
        </w:tc>
        <w:tc>
          <w:tcPr>
            <w:tcW w:w="988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?</w:t>
            </w:r>
          </w:p>
        </w:tc>
        <w:tc>
          <w:tcPr>
            <w:tcW w:w="443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24</w:t>
            </w: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93.4</w:t>
            </w: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356.3</w:t>
            </w:r>
          </w:p>
        </w:tc>
        <w:tc>
          <w:tcPr>
            <w:tcW w:w="57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3.5</w:t>
            </w:r>
          </w:p>
        </w:tc>
        <w:tc>
          <w:tcPr>
            <w:tcW w:w="755" w:type="dxa"/>
            <w:vAlign w:val="center"/>
          </w:tcPr>
          <w:p w:rsidR="00902DF4" w:rsidRPr="009B0320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0.5/6.1</w:t>
            </w: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86.7</w:t>
            </w: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6.8</w:t>
            </w:r>
          </w:p>
        </w:tc>
        <w:tc>
          <w:tcPr>
            <w:tcW w:w="755" w:type="dxa"/>
            <w:vAlign w:val="center"/>
          </w:tcPr>
          <w:p w:rsidR="00902DF4" w:rsidRPr="009B0320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0.7/6.8</w:t>
            </w: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239.6</w:t>
            </w: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82.4</w:t>
            </w:r>
          </w:p>
        </w:tc>
        <w:tc>
          <w:tcPr>
            <w:tcW w:w="755" w:type="dxa"/>
            <w:vAlign w:val="center"/>
          </w:tcPr>
          <w:p w:rsidR="00902DF4" w:rsidRPr="009B0320" w:rsidRDefault="00902DF4" w:rsidP="00902DF4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7.6/6.5</w:t>
            </w:r>
          </w:p>
        </w:tc>
        <w:tc>
          <w:tcPr>
            <w:tcW w:w="674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.004</w:t>
            </w:r>
          </w:p>
        </w:tc>
        <w:tc>
          <w:tcPr>
            <w:tcW w:w="609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.021</w:t>
            </w:r>
          </w:p>
        </w:tc>
        <w:tc>
          <w:tcPr>
            <w:tcW w:w="609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.028</w:t>
            </w:r>
          </w:p>
        </w:tc>
        <w:tc>
          <w:tcPr>
            <w:tcW w:w="672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660</w:t>
            </w:r>
          </w:p>
        </w:tc>
      </w:tr>
      <w:tr w:rsidR="00902DF4" w:rsidRPr="00BC2F01" w:rsidTr="00F0706F">
        <w:trPr>
          <w:jc w:val="center"/>
        </w:trPr>
        <w:tc>
          <w:tcPr>
            <w:tcW w:w="425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7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902DF4" w:rsidRPr="00BC2F01" w:rsidRDefault="00902DF4" w:rsidP="00902DF4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7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77.4</w:t>
            </w:r>
          </w:p>
        </w:tc>
        <w:tc>
          <w:tcPr>
            <w:tcW w:w="57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3.3</w:t>
            </w:r>
          </w:p>
        </w:tc>
        <w:tc>
          <w:tcPr>
            <w:tcW w:w="755" w:type="dxa"/>
            <w:vAlign w:val="center"/>
          </w:tcPr>
          <w:p w:rsidR="00902DF4" w:rsidRPr="009B0320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1.7/6.3</w:t>
            </w: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67.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4</w:t>
            </w: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7</w:t>
            </w:r>
          </w:p>
        </w:tc>
        <w:tc>
          <w:tcPr>
            <w:tcW w:w="755" w:type="dxa"/>
            <w:vAlign w:val="center"/>
          </w:tcPr>
          <w:p w:rsidR="00902DF4" w:rsidRPr="009B0320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1.6/7.5</w:t>
            </w: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0.1</w:t>
            </w: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86.6</w:t>
            </w:r>
          </w:p>
        </w:tc>
        <w:tc>
          <w:tcPr>
            <w:tcW w:w="755" w:type="dxa"/>
            <w:vAlign w:val="center"/>
          </w:tcPr>
          <w:p w:rsidR="00902DF4" w:rsidRPr="009B0320" w:rsidRDefault="00902DF4" w:rsidP="00902DF4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8.3/6.9</w:t>
            </w:r>
          </w:p>
        </w:tc>
        <w:tc>
          <w:tcPr>
            <w:tcW w:w="674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.004</w:t>
            </w:r>
          </w:p>
        </w:tc>
        <w:tc>
          <w:tcPr>
            <w:tcW w:w="609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.021</w:t>
            </w:r>
          </w:p>
        </w:tc>
        <w:tc>
          <w:tcPr>
            <w:tcW w:w="609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.028</w:t>
            </w:r>
          </w:p>
        </w:tc>
        <w:tc>
          <w:tcPr>
            <w:tcW w:w="672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660</w:t>
            </w:r>
          </w:p>
        </w:tc>
      </w:tr>
      <w:tr w:rsidR="00902DF4" w:rsidRPr="00BC2F01" w:rsidTr="00F0706F">
        <w:trPr>
          <w:jc w:val="center"/>
        </w:trPr>
        <w:tc>
          <w:tcPr>
            <w:tcW w:w="425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6</w:t>
            </w:r>
          </w:p>
        </w:tc>
        <w:tc>
          <w:tcPr>
            <w:tcW w:w="1069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Ordzovany-Margecianka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dolina</w:t>
            </w:r>
          </w:p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SM1066-1073</w:t>
            </w:r>
          </w:p>
        </w:tc>
        <w:tc>
          <w:tcPr>
            <w:tcW w:w="1067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49°02ʹ18.8ʺ</w:t>
            </w:r>
          </w:p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0°46ʹ24.4ʺ</w:t>
            </w:r>
          </w:p>
        </w:tc>
        <w:tc>
          <w:tcPr>
            <w:tcW w:w="1034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Biely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Potok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Fm.</w:t>
            </w:r>
          </w:p>
        </w:tc>
        <w:tc>
          <w:tcPr>
            <w:tcW w:w="1277" w:type="dxa"/>
            <w:vAlign w:val="center"/>
          </w:tcPr>
          <w:p w:rsidR="00902DF4" w:rsidRPr="00BC2F01" w:rsidRDefault="00902DF4" w:rsidP="00902DF4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Tab sandstones</w:t>
            </w:r>
          </w:p>
        </w:tc>
        <w:tc>
          <w:tcPr>
            <w:tcW w:w="637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50/10</w:t>
            </w:r>
          </w:p>
        </w:tc>
        <w:tc>
          <w:tcPr>
            <w:tcW w:w="988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W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-E</w:t>
            </w:r>
          </w:p>
        </w:tc>
        <w:tc>
          <w:tcPr>
            <w:tcW w:w="443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0</w:t>
            </w: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31</w:t>
            </w: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93.3</w:t>
            </w:r>
          </w:p>
        </w:tc>
        <w:tc>
          <w:tcPr>
            <w:tcW w:w="57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3.3</w:t>
            </w:r>
          </w:p>
        </w:tc>
        <w:tc>
          <w:tcPr>
            <w:tcW w:w="755" w:type="dxa"/>
            <w:vAlign w:val="center"/>
          </w:tcPr>
          <w:p w:rsidR="00902DF4" w:rsidRPr="009B0320" w:rsidRDefault="00902DF4" w:rsidP="00902DF4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9B03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1.6/4.3</w:t>
            </w: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.7</w:t>
            </w: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3</w:t>
            </w:r>
          </w:p>
        </w:tc>
        <w:tc>
          <w:tcPr>
            <w:tcW w:w="755" w:type="dxa"/>
            <w:vAlign w:val="center"/>
          </w:tcPr>
          <w:p w:rsidR="00902DF4" w:rsidRPr="009B0320" w:rsidRDefault="00902DF4" w:rsidP="00902DF4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9B03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3.8/9.4</w:t>
            </w: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69.7</w:t>
            </w: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66.7</w:t>
            </w:r>
          </w:p>
        </w:tc>
        <w:tc>
          <w:tcPr>
            <w:tcW w:w="755" w:type="dxa"/>
            <w:vAlign w:val="center"/>
          </w:tcPr>
          <w:p w:rsidR="00902DF4" w:rsidRPr="009B0320" w:rsidRDefault="00902DF4" w:rsidP="00902DF4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9B03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2.4/3.1</w:t>
            </w:r>
          </w:p>
        </w:tc>
        <w:tc>
          <w:tcPr>
            <w:tcW w:w="674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11</w:t>
            </w:r>
          </w:p>
        </w:tc>
        <w:tc>
          <w:tcPr>
            <w:tcW w:w="609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12</w:t>
            </w:r>
          </w:p>
        </w:tc>
        <w:tc>
          <w:tcPr>
            <w:tcW w:w="609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24</w:t>
            </w:r>
          </w:p>
        </w:tc>
        <w:tc>
          <w:tcPr>
            <w:tcW w:w="672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060</w:t>
            </w:r>
          </w:p>
        </w:tc>
      </w:tr>
      <w:tr w:rsidR="00902DF4" w:rsidRPr="00BC2F01" w:rsidTr="00F0706F">
        <w:trPr>
          <w:jc w:val="center"/>
        </w:trPr>
        <w:tc>
          <w:tcPr>
            <w:tcW w:w="425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7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902DF4" w:rsidRPr="00BC2F01" w:rsidRDefault="00902DF4" w:rsidP="00902DF4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7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96.3</w:t>
            </w:r>
          </w:p>
        </w:tc>
        <w:tc>
          <w:tcPr>
            <w:tcW w:w="57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7.5</w:t>
            </w:r>
          </w:p>
        </w:tc>
        <w:tc>
          <w:tcPr>
            <w:tcW w:w="755" w:type="dxa"/>
            <w:vAlign w:val="center"/>
          </w:tcPr>
          <w:p w:rsidR="00902DF4" w:rsidRPr="009B0320" w:rsidRDefault="00902DF4" w:rsidP="00902DF4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9B03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1.6/4.3</w:t>
            </w: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.2</w:t>
            </w: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9.7</w:t>
            </w:r>
          </w:p>
        </w:tc>
        <w:tc>
          <w:tcPr>
            <w:tcW w:w="755" w:type="dxa"/>
            <w:vAlign w:val="center"/>
          </w:tcPr>
          <w:p w:rsidR="00902DF4" w:rsidRPr="009B0320" w:rsidRDefault="00902DF4" w:rsidP="00902DF4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9B03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3.8/9.4</w:t>
            </w: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45.5</w:t>
            </w: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69.8</w:t>
            </w:r>
          </w:p>
        </w:tc>
        <w:tc>
          <w:tcPr>
            <w:tcW w:w="755" w:type="dxa"/>
            <w:vAlign w:val="center"/>
          </w:tcPr>
          <w:p w:rsidR="00902DF4" w:rsidRPr="009B0320" w:rsidRDefault="00902DF4" w:rsidP="00902DF4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9B03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2.4/3.1</w:t>
            </w:r>
          </w:p>
        </w:tc>
        <w:tc>
          <w:tcPr>
            <w:tcW w:w="674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11</w:t>
            </w:r>
          </w:p>
        </w:tc>
        <w:tc>
          <w:tcPr>
            <w:tcW w:w="609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12</w:t>
            </w:r>
          </w:p>
        </w:tc>
        <w:tc>
          <w:tcPr>
            <w:tcW w:w="609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24</w:t>
            </w:r>
          </w:p>
        </w:tc>
        <w:tc>
          <w:tcPr>
            <w:tcW w:w="672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0.060</w:t>
            </w:r>
          </w:p>
        </w:tc>
      </w:tr>
      <w:tr w:rsidR="00902DF4" w:rsidRPr="00BC2F01" w:rsidTr="00F0706F">
        <w:trPr>
          <w:jc w:val="center"/>
        </w:trPr>
        <w:tc>
          <w:tcPr>
            <w:tcW w:w="425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37</w:t>
            </w:r>
          </w:p>
        </w:tc>
        <w:tc>
          <w:tcPr>
            <w:tcW w:w="1069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Víťaz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-Dolina</w:t>
            </w:r>
          </w:p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SM1058-1065</w:t>
            </w:r>
          </w:p>
        </w:tc>
        <w:tc>
          <w:tcPr>
            <w:tcW w:w="1067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49°57ʹ30.4ʺ</w:t>
            </w:r>
          </w:p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20°57ʹ16.2ʺ</w:t>
            </w:r>
          </w:p>
        </w:tc>
        <w:tc>
          <w:tcPr>
            <w:tcW w:w="1034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Borové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Fm./</w:t>
            </w:r>
          </w:p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Tomášovce</w:t>
            </w:r>
            <w:proofErr w:type="spellEnd"/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Mb.</w:t>
            </w:r>
          </w:p>
        </w:tc>
        <w:tc>
          <w:tcPr>
            <w:tcW w:w="1277" w:type="dxa"/>
            <w:vAlign w:val="center"/>
          </w:tcPr>
          <w:p w:rsidR="00902DF4" w:rsidRPr="00BC2F01" w:rsidRDefault="00902DF4" w:rsidP="00902DF4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parallel-laminated</w:t>
            </w: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 xml:space="preserve"> sandstones</w:t>
            </w:r>
          </w:p>
        </w:tc>
        <w:tc>
          <w:tcPr>
            <w:tcW w:w="637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80/10</w:t>
            </w:r>
          </w:p>
        </w:tc>
        <w:tc>
          <w:tcPr>
            <w:tcW w:w="988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N</w:t>
            </w: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NW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-SSE</w:t>
            </w:r>
          </w:p>
        </w:tc>
        <w:tc>
          <w:tcPr>
            <w:tcW w:w="443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7</w:t>
            </w: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32</w:t>
            </w: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339.3</w:t>
            </w:r>
          </w:p>
        </w:tc>
        <w:tc>
          <w:tcPr>
            <w:tcW w:w="57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1</w:t>
            </w:r>
          </w:p>
        </w:tc>
        <w:tc>
          <w:tcPr>
            <w:tcW w:w="755" w:type="dxa"/>
            <w:vAlign w:val="center"/>
          </w:tcPr>
          <w:p w:rsidR="00902DF4" w:rsidRPr="009B0320" w:rsidRDefault="00902DF4" w:rsidP="00902DF4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9B03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8.9/5.1</w:t>
            </w: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69.3</w:t>
            </w: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1.2</w:t>
            </w:r>
          </w:p>
        </w:tc>
        <w:tc>
          <w:tcPr>
            <w:tcW w:w="755" w:type="dxa"/>
            <w:vAlign w:val="center"/>
          </w:tcPr>
          <w:p w:rsidR="00902DF4" w:rsidRPr="009B0320" w:rsidRDefault="00902DF4" w:rsidP="00902DF4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  <w:lang w:val="sk-SK"/>
              </w:rPr>
            </w:pPr>
            <w:r w:rsidRPr="009B03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8.9/3</w:t>
            </w: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248.9</w:t>
            </w: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78.8</w:t>
            </w:r>
          </w:p>
        </w:tc>
        <w:tc>
          <w:tcPr>
            <w:tcW w:w="755" w:type="dxa"/>
            <w:vAlign w:val="center"/>
          </w:tcPr>
          <w:p w:rsidR="00902DF4" w:rsidRPr="009B0320" w:rsidRDefault="00902DF4" w:rsidP="00902DF4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9B03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.4/2.6</w:t>
            </w:r>
          </w:p>
        </w:tc>
        <w:tc>
          <w:tcPr>
            <w:tcW w:w="674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3</w:t>
            </w:r>
          </w:p>
        </w:tc>
        <w:tc>
          <w:tcPr>
            <w:tcW w:w="609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.017</w:t>
            </w:r>
          </w:p>
        </w:tc>
        <w:tc>
          <w:tcPr>
            <w:tcW w:w="609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21</w:t>
            </w:r>
          </w:p>
        </w:tc>
        <w:tc>
          <w:tcPr>
            <w:tcW w:w="672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722</w:t>
            </w:r>
          </w:p>
        </w:tc>
      </w:tr>
      <w:tr w:rsidR="00902DF4" w:rsidRPr="00BC2F01" w:rsidTr="00F0706F">
        <w:trPr>
          <w:jc w:val="center"/>
        </w:trPr>
        <w:tc>
          <w:tcPr>
            <w:tcW w:w="425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9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7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34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7" w:type="dxa"/>
            <w:vAlign w:val="center"/>
          </w:tcPr>
          <w:p w:rsidR="00902DF4" w:rsidRPr="00BC2F01" w:rsidRDefault="00902DF4" w:rsidP="00902DF4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7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88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43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339.5</w:t>
            </w:r>
          </w:p>
        </w:tc>
        <w:tc>
          <w:tcPr>
            <w:tcW w:w="57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.9</w:t>
            </w:r>
          </w:p>
        </w:tc>
        <w:tc>
          <w:tcPr>
            <w:tcW w:w="755" w:type="dxa"/>
            <w:vAlign w:val="center"/>
          </w:tcPr>
          <w:p w:rsidR="00902DF4" w:rsidRPr="009B0320" w:rsidRDefault="00902DF4" w:rsidP="00902DF4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9B03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8.8/5.1</w:t>
            </w: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69.5</w:t>
            </w: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.3</w:t>
            </w:r>
          </w:p>
        </w:tc>
        <w:tc>
          <w:tcPr>
            <w:tcW w:w="755" w:type="dxa"/>
            <w:vAlign w:val="center"/>
          </w:tcPr>
          <w:p w:rsidR="00902DF4" w:rsidRPr="009B0320" w:rsidRDefault="00902DF4" w:rsidP="00902DF4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9B03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8.8/3</w:t>
            </w: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94.1</w:t>
            </w:r>
          </w:p>
        </w:tc>
        <w:tc>
          <w:tcPr>
            <w:tcW w:w="591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87.7</w:t>
            </w:r>
          </w:p>
        </w:tc>
        <w:tc>
          <w:tcPr>
            <w:tcW w:w="755" w:type="dxa"/>
            <w:vAlign w:val="center"/>
          </w:tcPr>
          <w:p w:rsidR="00902DF4" w:rsidRPr="009B0320" w:rsidRDefault="00902DF4" w:rsidP="00902DF4">
            <w:pPr>
              <w:jc w:val="right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9B03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.4/2.6</w:t>
            </w:r>
          </w:p>
        </w:tc>
        <w:tc>
          <w:tcPr>
            <w:tcW w:w="674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03</w:t>
            </w:r>
          </w:p>
        </w:tc>
        <w:tc>
          <w:tcPr>
            <w:tcW w:w="609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.017</w:t>
            </w:r>
          </w:p>
        </w:tc>
        <w:tc>
          <w:tcPr>
            <w:tcW w:w="609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2F01">
              <w:rPr>
                <w:rFonts w:ascii="Times New Roman" w:hAnsi="Times New Roman" w:cs="Times New Roman"/>
                <w:sz w:val="14"/>
                <w:szCs w:val="14"/>
              </w:rPr>
              <w:t>1.021</w:t>
            </w:r>
          </w:p>
        </w:tc>
        <w:tc>
          <w:tcPr>
            <w:tcW w:w="672" w:type="dxa"/>
            <w:vAlign w:val="center"/>
          </w:tcPr>
          <w:p w:rsidR="00902DF4" w:rsidRPr="00BC2F01" w:rsidRDefault="00902DF4" w:rsidP="00902DF4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722</w:t>
            </w:r>
          </w:p>
        </w:tc>
      </w:tr>
    </w:tbl>
    <w:p w:rsidR="00FD33EF" w:rsidRDefault="00FD33EF" w:rsidP="00D02A09">
      <w:pPr>
        <w:jc w:val="right"/>
      </w:pPr>
    </w:p>
    <w:sectPr w:rsidR="00FD33EF" w:rsidSect="00815FE8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26FD1" w:rsidRDefault="00926FD1" w:rsidP="00BC2F01">
      <w:pPr>
        <w:spacing w:after="0" w:line="240" w:lineRule="auto"/>
      </w:pPr>
      <w:r>
        <w:separator/>
      </w:r>
    </w:p>
  </w:endnote>
  <w:endnote w:type="continuationSeparator" w:id="0">
    <w:p w:rsidR="00926FD1" w:rsidRDefault="00926FD1" w:rsidP="00BC2F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26FD1" w:rsidRDefault="00926FD1" w:rsidP="00BC2F01">
      <w:pPr>
        <w:spacing w:after="0" w:line="240" w:lineRule="auto"/>
      </w:pPr>
      <w:r>
        <w:separator/>
      </w:r>
    </w:p>
  </w:footnote>
  <w:footnote w:type="continuationSeparator" w:id="0">
    <w:p w:rsidR="00926FD1" w:rsidRDefault="00926FD1" w:rsidP="00BC2F0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NLCwMDc2NDAzMTRT0lEKTi0uzszPAykwqgUAb3GETywAAAA="/>
  </w:docVars>
  <w:rsids>
    <w:rsidRoot w:val="00D45EF7"/>
    <w:rsid w:val="00047ADE"/>
    <w:rsid w:val="00061AE2"/>
    <w:rsid w:val="00067B77"/>
    <w:rsid w:val="00080FB6"/>
    <w:rsid w:val="00084ADA"/>
    <w:rsid w:val="000B0E23"/>
    <w:rsid w:val="000B47F2"/>
    <w:rsid w:val="000D7F9E"/>
    <w:rsid w:val="000F280E"/>
    <w:rsid w:val="001749AE"/>
    <w:rsid w:val="001B5283"/>
    <w:rsid w:val="001C4EF3"/>
    <w:rsid w:val="001E5010"/>
    <w:rsid w:val="001E7BC3"/>
    <w:rsid w:val="002408B0"/>
    <w:rsid w:val="00247546"/>
    <w:rsid w:val="002579F7"/>
    <w:rsid w:val="00293AA7"/>
    <w:rsid w:val="002A1DB1"/>
    <w:rsid w:val="002A5DBB"/>
    <w:rsid w:val="002C353D"/>
    <w:rsid w:val="002D13DF"/>
    <w:rsid w:val="002D2BE3"/>
    <w:rsid w:val="00392851"/>
    <w:rsid w:val="0041264A"/>
    <w:rsid w:val="00483662"/>
    <w:rsid w:val="004927D8"/>
    <w:rsid w:val="004B3538"/>
    <w:rsid w:val="004B4B4D"/>
    <w:rsid w:val="00504C1C"/>
    <w:rsid w:val="005112EE"/>
    <w:rsid w:val="005120B7"/>
    <w:rsid w:val="00520E1D"/>
    <w:rsid w:val="00525AA5"/>
    <w:rsid w:val="00526C05"/>
    <w:rsid w:val="00565DB5"/>
    <w:rsid w:val="0057283E"/>
    <w:rsid w:val="00575196"/>
    <w:rsid w:val="00594F68"/>
    <w:rsid w:val="005A7604"/>
    <w:rsid w:val="005C68AA"/>
    <w:rsid w:val="00624C6C"/>
    <w:rsid w:val="006369B5"/>
    <w:rsid w:val="00642391"/>
    <w:rsid w:val="006551AE"/>
    <w:rsid w:val="00680E59"/>
    <w:rsid w:val="006A13C9"/>
    <w:rsid w:val="006A1617"/>
    <w:rsid w:val="006B0F4C"/>
    <w:rsid w:val="006D7882"/>
    <w:rsid w:val="006E6EE7"/>
    <w:rsid w:val="0072598F"/>
    <w:rsid w:val="00726295"/>
    <w:rsid w:val="00752979"/>
    <w:rsid w:val="00782182"/>
    <w:rsid w:val="00785859"/>
    <w:rsid w:val="007A0667"/>
    <w:rsid w:val="007B6FD7"/>
    <w:rsid w:val="007D4071"/>
    <w:rsid w:val="0081398D"/>
    <w:rsid w:val="00815FE8"/>
    <w:rsid w:val="00833067"/>
    <w:rsid w:val="008401B9"/>
    <w:rsid w:val="00861692"/>
    <w:rsid w:val="00876323"/>
    <w:rsid w:val="008E2DBC"/>
    <w:rsid w:val="008F2A4E"/>
    <w:rsid w:val="00902DF4"/>
    <w:rsid w:val="00924BA3"/>
    <w:rsid w:val="00926FD1"/>
    <w:rsid w:val="009633F0"/>
    <w:rsid w:val="00973AA6"/>
    <w:rsid w:val="009B0320"/>
    <w:rsid w:val="009C0EA8"/>
    <w:rsid w:val="009C630E"/>
    <w:rsid w:val="009E76DE"/>
    <w:rsid w:val="00A003CD"/>
    <w:rsid w:val="00A00C10"/>
    <w:rsid w:val="00A1396C"/>
    <w:rsid w:val="00A239E1"/>
    <w:rsid w:val="00A42B6B"/>
    <w:rsid w:val="00A64152"/>
    <w:rsid w:val="00A74E93"/>
    <w:rsid w:val="00A828BF"/>
    <w:rsid w:val="00A91219"/>
    <w:rsid w:val="00AC7050"/>
    <w:rsid w:val="00AE069A"/>
    <w:rsid w:val="00B1576E"/>
    <w:rsid w:val="00B2123F"/>
    <w:rsid w:val="00B33792"/>
    <w:rsid w:val="00B52E31"/>
    <w:rsid w:val="00BC2F01"/>
    <w:rsid w:val="00BE720C"/>
    <w:rsid w:val="00C64224"/>
    <w:rsid w:val="00C66816"/>
    <w:rsid w:val="00C877AE"/>
    <w:rsid w:val="00C87800"/>
    <w:rsid w:val="00CD2E40"/>
    <w:rsid w:val="00D02A09"/>
    <w:rsid w:val="00D218D5"/>
    <w:rsid w:val="00D45EF7"/>
    <w:rsid w:val="00D76007"/>
    <w:rsid w:val="00DE0A82"/>
    <w:rsid w:val="00E1567F"/>
    <w:rsid w:val="00E775D9"/>
    <w:rsid w:val="00EB4284"/>
    <w:rsid w:val="00EE745A"/>
    <w:rsid w:val="00F0706F"/>
    <w:rsid w:val="00F8510E"/>
    <w:rsid w:val="00F9549E"/>
    <w:rsid w:val="00F965FA"/>
    <w:rsid w:val="00FD3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B5E3FD8-D549-4723-AAD2-D3475DC4A8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y">
    <w:name w:val="Normal"/>
    <w:qFormat/>
    <w:rPr>
      <w:lang w:val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uiPriority w:val="39"/>
    <w:rsid w:val="00D45E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BC2F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BC2F01"/>
    <w:rPr>
      <w:lang w:val="en-GB"/>
    </w:rPr>
  </w:style>
  <w:style w:type="paragraph" w:styleId="Pta">
    <w:name w:val="footer"/>
    <w:basedOn w:val="Normlny"/>
    <w:link w:val="PtaChar"/>
    <w:uiPriority w:val="99"/>
    <w:unhideWhenUsed/>
    <w:rsid w:val="00BC2F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BC2F01"/>
    <w:rPr>
      <w:lang w:val="en-GB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36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483662"/>
    <w:rPr>
      <w:rFonts w:ascii="Segoe UI" w:hAnsi="Segoe UI" w:cs="Segoe UI"/>
      <w:sz w:val="18"/>
      <w:szCs w:val="18"/>
      <w:lang w:val="en-GB"/>
    </w:rPr>
  </w:style>
  <w:style w:type="paragraph" w:styleId="Revzia">
    <w:name w:val="Revision"/>
    <w:hidden/>
    <w:uiPriority w:val="99"/>
    <w:semiHidden/>
    <w:rsid w:val="00902DF4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46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12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1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6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2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2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0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2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3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3093A3-4D2E-4C20-BC51-FFB050B2A2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1975</Words>
  <Characters>11260</Characters>
  <Application>Microsoft Office Word</Application>
  <DocSecurity>0</DocSecurity>
  <Lines>93</Lines>
  <Paragraphs>2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</dc:creator>
  <cp:keywords/>
  <dc:description/>
  <cp:lastModifiedBy>Lubica Puskelova</cp:lastModifiedBy>
  <cp:revision>5</cp:revision>
  <cp:lastPrinted>2021-03-02T11:39:00Z</cp:lastPrinted>
  <dcterms:created xsi:type="dcterms:W3CDTF">2021-03-23T20:36:00Z</dcterms:created>
  <dcterms:modified xsi:type="dcterms:W3CDTF">2021-04-27T09:57:00Z</dcterms:modified>
</cp:coreProperties>
</file>